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63774C">
      <w:pPr>
        <w:spacing w:after="0"/>
        <w:jc w:val="center"/>
        <w:rPr>
          <w:rFonts w:ascii="Times New Roman" w:hAnsi="Times New Roman" w:cs="Times New Roman"/>
          <w:color w:val="000000" w:themeColor="text1"/>
        </w:rPr>
      </w:pPr>
    </w:p>
    <w:p w14:paraId="7D558AEF" w14:textId="7777777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63774C">
      <w:pPr>
        <w:spacing w:after="0"/>
        <w:jc w:val="center"/>
        <w:rPr>
          <w:rFonts w:ascii="Times New Roman" w:hAnsi="Times New Roman" w:cs="Times New Roman"/>
          <w:color w:val="000000" w:themeColor="text1"/>
        </w:rPr>
      </w:pPr>
    </w:p>
    <w:p w14:paraId="3B892D98" w14:textId="7777777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63774C">
      <w:pPr>
        <w:spacing w:after="0"/>
        <w:jc w:val="center"/>
        <w:rPr>
          <w:rFonts w:ascii="Times New Roman" w:hAnsi="Times New Roman" w:cs="Times New Roman"/>
          <w:color w:val="000000" w:themeColor="text1"/>
        </w:rPr>
      </w:pPr>
    </w:p>
    <w:p w14:paraId="15097D9F" w14:textId="77777777" w:rsidR="0063774C" w:rsidRDefault="0063774C" w:rsidP="0063774C">
      <w:pPr>
        <w:spacing w:after="0"/>
        <w:jc w:val="center"/>
        <w:rPr>
          <w:rFonts w:ascii="Times New Roman" w:hAnsi="Times New Roman" w:cs="Times New Roman"/>
          <w:color w:val="000000" w:themeColor="text1"/>
        </w:rPr>
      </w:pPr>
    </w:p>
    <w:p w14:paraId="2B830CF2" w14:textId="77777777" w:rsidR="0063774C" w:rsidRDefault="0063774C" w:rsidP="0063774C">
      <w:pPr>
        <w:spacing w:after="0"/>
        <w:jc w:val="center"/>
        <w:rPr>
          <w:rFonts w:ascii="Times New Roman" w:hAnsi="Times New Roman" w:cs="Times New Roman"/>
          <w:color w:val="000000" w:themeColor="text1"/>
        </w:rPr>
      </w:pPr>
    </w:p>
    <w:p w14:paraId="237759A4" w14:textId="77777777" w:rsidR="0063774C" w:rsidRDefault="0063774C" w:rsidP="0063774C">
      <w:pPr>
        <w:spacing w:after="0"/>
        <w:jc w:val="center"/>
        <w:rPr>
          <w:rFonts w:ascii="Times New Roman" w:hAnsi="Times New Roman" w:cs="Times New Roman"/>
          <w:color w:val="000000" w:themeColor="text1"/>
        </w:rPr>
      </w:pPr>
    </w:p>
    <w:p w14:paraId="2F387739" w14:textId="221E1176"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r>
        <w:rPr>
          <w:rFonts w:ascii="Times New Roman" w:hAnsi="Times New Roman" w:cs="Times New Roman"/>
          <w:color w:val="000000" w:themeColor="text1"/>
        </w:rPr>
        <w:br w:type="page"/>
      </w:r>
    </w:p>
    <w:p w14:paraId="525C194E" w14:textId="64C9DD37" w:rsidR="0063774C" w:rsidRDefault="0063774C" w:rsidP="00F420AF">
      <w:pPr>
        <w:spacing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34E04153" w14:textId="5838B1A3" w:rsidR="0063774C" w:rsidRDefault="00E51DDE" w:rsidP="00F420AF">
      <w:pPr>
        <w:spacing w:after="0" w:line="480" w:lineRule="auto"/>
        <w:rPr>
          <w:rFonts w:ascii="Times New Roman" w:hAnsi="Times New Roman" w:cs="Times New Roman"/>
          <w:color w:val="000000" w:themeColor="text1"/>
        </w:rPr>
      </w:pPr>
      <w:r w:rsidRPr="00E51DDE">
        <w:rPr>
          <w:rFonts w:ascii="Times New Roman" w:hAnsi="Times New Roman" w:cs="Times New Roman"/>
          <w:color w:val="000000" w:themeColor="text1"/>
        </w:rPr>
        <w:t xml:space="preserve">Good soldiers refer to employees who exhibit sustained, superior citizenship relative to others. Researchers have argued that this streaky behavior is due to motives, personality, and other individual characteristics such as one's justice perceptions. The present set of studies, grounded in a situation by person framework, broadened this view to more readily acknowledge both context and self-regulatory actions. A pilot web-scraping study found that the notifications individuals receive asking them for assistance, an aspect of one's situation, demonstrated movement consistent with a random walk. </w:t>
      </w:r>
      <w:r w:rsidR="00D6248B">
        <w:rPr>
          <w:rFonts w:ascii="Times New Roman" w:hAnsi="Times New Roman" w:cs="Times New Roman"/>
          <w:color w:val="000000" w:themeColor="text1"/>
        </w:rPr>
        <w:t>This</w:t>
      </w:r>
      <w:r w:rsidRPr="00E51DDE">
        <w:rPr>
          <w:rFonts w:ascii="Times New Roman" w:hAnsi="Times New Roman" w:cs="Times New Roman"/>
          <w:color w:val="000000" w:themeColor="text1"/>
        </w:rPr>
        <w:t xml:space="preserve"> observed pattern was then implemented into an agent-based simulation where person characteristics and responses could be systematically controlled and manipulated. The results suggested that employee helping behaviors, in response to a request for assistance, may exhibit sustained differences even if employees do not differ a priori in motive or character. Theoretical and practical implications, as well as study limitations, are discussed.</w:t>
      </w:r>
      <w:r w:rsidR="0063774C">
        <w:rPr>
          <w:rFonts w:ascii="Times New Roman" w:hAnsi="Times New Roman" w:cs="Times New Roman"/>
          <w:color w:val="000000" w:themeColor="text1"/>
        </w:rPr>
        <w:br w:type="page"/>
      </w:r>
    </w:p>
    <w:p w14:paraId="406ACB19" w14:textId="2626ADA4" w:rsidR="00E102E1" w:rsidRPr="00145D8B" w:rsidRDefault="00E102E1" w:rsidP="00F420AF">
      <w:pPr>
        <w:pStyle w:val="FirstParagraph"/>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724C5D2A"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Methot, Lepak, Shipp, &amp; Boswell, 2017).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w:t>
      </w:r>
      <w:r w:rsidRPr="00145D8B">
        <w:rPr>
          <w:rFonts w:ascii="Times New Roman" w:hAnsi="Times New Roman" w:cs="Times New Roman"/>
          <w:color w:val="000000" w:themeColor="text1"/>
        </w:rPr>
        <w:lastRenderedPageBreak/>
        <w:t>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BA3F3C4"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among these studies the emphasis is on individual perceptions (</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individual tendencies that yield a given behavior in one situation may manifest different behavior when circumstances change.</w:t>
      </w:r>
    </w:p>
    <w:p w14:paraId="7ACB3B0F" w14:textId="04B7DDE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w:t>
      </w:r>
      <w:r w:rsidRPr="00145D8B">
        <w:rPr>
          <w:rFonts w:ascii="Times New Roman" w:hAnsi="Times New Roman" w:cs="Times New Roman"/>
          <w:color w:val="000000" w:themeColor="text1"/>
        </w:rPr>
        <w:lastRenderedPageBreak/>
        <w:t>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over time are necessary to examine for several reasons. They create a baseline for employees to react to, with some employees potentially receiving many more requests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state that most acts of affiliative citizenship happen after a request to do so. Cain, Dana, and Newman (2014), for instance, argue that a substantial amount of prosocial behavior is prompted by requests from others.</w:t>
      </w:r>
    </w:p>
    <w:p w14:paraId="61A5A369"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w:t>
      </w:r>
      <w:r w:rsidRPr="00145D8B">
        <w:rPr>
          <w:rFonts w:ascii="Times New Roman" w:hAnsi="Times New Roman" w:cs="Times New Roman"/>
          <w:color w:val="000000" w:themeColor="text1"/>
        </w:rPr>
        <w:lastRenderedPageBreak/>
        <w:t>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0244859B" w:rsidR="0063774C"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make progress toward these areas, the current research asks how extra milers/good soldiers might be generated from a situation by person interaction (</w:t>
      </w:r>
      <w:r w:rsidR="0063774C">
        <w:rPr>
          <w:rFonts w:ascii="Times New Roman" w:hAnsi="Times New Roman" w:cs="Times New Roman"/>
          <w:color w:val="000000" w:themeColor="text1"/>
        </w:rPr>
        <w:t>Table</w:t>
      </w:r>
      <w:r w:rsidRPr="00145D8B">
        <w:rPr>
          <w:rFonts w:ascii="Times New Roman" w:hAnsi="Times New Roman" w:cs="Times New Roman"/>
          <w:color w:val="000000" w:themeColor="text1"/>
        </w:rPr>
        <w:t xml:space="preserve"> 1). I draw from Simon (1955) to describe a framework capturing the requests an employee receives asking for help and the self-regulatory actions he or she may take in response, 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research literature and urges caution to managers when inferring motive from observed behaviors. The explanation provided by this research is unique because it does not rely on effects that ex ante bias individuals in the direction of the outcome to be </w:t>
      </w:r>
      <w:r w:rsidRPr="00145D8B">
        <w:rPr>
          <w:rFonts w:ascii="Times New Roman" w:hAnsi="Times New Roman" w:cs="Times New Roman"/>
          <w:color w:val="000000" w:themeColor="text1"/>
        </w:rPr>
        <w:lastRenderedPageBreak/>
        <w:t>explained. That is, frequent citizenship</w:t>
      </w:r>
      <w:r w:rsidR="009A2386">
        <w:rPr>
          <w:rFonts w:ascii="Times New Roman" w:hAnsi="Times New Roman" w:cs="Times New Roman"/>
          <w:color w:val="000000" w:themeColor="text1"/>
        </w:rPr>
        <w:t>, a manifest pattern,</w:t>
      </w:r>
      <w:r w:rsidRPr="00145D8B">
        <w:rPr>
          <w:rFonts w:ascii="Times New Roman" w:hAnsi="Times New Roman" w:cs="Times New Roman"/>
          <w:color w:val="000000" w:themeColor="text1"/>
        </w:rPr>
        <w:t xml:space="preserve"> can 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0" w:name="theoretical-background-person-x-situatio"/>
    </w:p>
    <w:p w14:paraId="67CEB129" w14:textId="77777777" w:rsidR="00F420AF" w:rsidRDefault="00F420AF" w:rsidP="00F420AF">
      <w:pPr>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7F6F5240" w14:textId="77777777" w:rsidR="00F420AF" w:rsidRDefault="00F420AF" w:rsidP="00F420AF">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F420AF" w14:paraId="5C58D9E9" w14:textId="77777777" w:rsidTr="00F420AF">
        <w:tc>
          <w:tcPr>
            <w:tcW w:w="3884" w:type="dxa"/>
            <w:tcBorders>
              <w:bottom w:val="single" w:sz="4" w:space="0" w:color="auto"/>
            </w:tcBorders>
          </w:tcPr>
          <w:p w14:paraId="6CB351B7" w14:textId="77777777" w:rsidR="00F420AF" w:rsidRPr="009C26BA" w:rsidRDefault="00F420AF" w:rsidP="00F420AF">
            <w:pPr>
              <w:spacing w:line="480" w:lineRule="auto"/>
              <w:rPr>
                <w:rFonts w:ascii="Times New Roman" w:hAnsi="Times New Roman" w:cs="Times New Roman"/>
                <w:b/>
                <w:bCs/>
              </w:rPr>
            </w:pPr>
          </w:p>
          <w:p w14:paraId="3652CC0C" w14:textId="77777777" w:rsidR="00F420AF" w:rsidRPr="009C26BA" w:rsidRDefault="00F420AF" w:rsidP="00F420AF">
            <w:pPr>
              <w:spacing w:line="480" w:lineRule="auto"/>
              <w:rPr>
                <w:rFonts w:ascii="Times New Roman" w:hAnsi="Times New Roman" w:cs="Times New Roman"/>
                <w:b/>
                <w:bCs/>
              </w:rPr>
            </w:pPr>
          </w:p>
          <w:p w14:paraId="216AB7DC" w14:textId="77777777" w:rsidR="00F420AF" w:rsidRPr="009C26BA" w:rsidRDefault="00F420AF" w:rsidP="00F420AF">
            <w:pPr>
              <w:spacing w:line="480" w:lineRule="auto"/>
              <w:rPr>
                <w:rFonts w:ascii="Times New Roman" w:hAnsi="Times New Roman" w:cs="Times New Roman"/>
                <w:b/>
                <w:bCs/>
              </w:rPr>
            </w:pPr>
          </w:p>
          <w:p w14:paraId="161C420D" w14:textId="77777777" w:rsidR="00F420AF" w:rsidRPr="009C26BA" w:rsidRDefault="00F420AF" w:rsidP="00F420AF">
            <w:pPr>
              <w:spacing w:line="480" w:lineRule="auto"/>
              <w:rPr>
                <w:rFonts w:ascii="Times New Roman" w:hAnsi="Times New Roman" w:cs="Times New Roman"/>
                <w:b/>
                <w:bCs/>
              </w:rPr>
            </w:pPr>
          </w:p>
          <w:p w14:paraId="551E9901" w14:textId="77777777" w:rsidR="00F420AF" w:rsidRPr="009C26BA" w:rsidRDefault="00F420AF" w:rsidP="00F420AF">
            <w:pPr>
              <w:spacing w:line="480" w:lineRule="auto"/>
              <w:rPr>
                <w:rFonts w:ascii="Times New Roman" w:hAnsi="Times New Roman" w:cs="Times New Roman"/>
                <w:b/>
                <w:bCs/>
              </w:rPr>
            </w:pPr>
            <w:r w:rsidRPr="009C26BA">
              <w:rPr>
                <w:rFonts w:ascii="Times New Roman" w:hAnsi="Times New Roman" w:cs="Times New Roman"/>
                <w:b/>
                <w:bCs/>
              </w:rPr>
              <w:t>Observed Pattern</w:t>
            </w:r>
          </w:p>
        </w:tc>
        <w:tc>
          <w:tcPr>
            <w:tcW w:w="5476" w:type="dxa"/>
            <w:tcBorders>
              <w:bottom w:val="single" w:sz="4" w:space="0" w:color="auto"/>
            </w:tcBorders>
          </w:tcPr>
          <w:p w14:paraId="11E0A29E" w14:textId="77777777" w:rsidR="00F420AF" w:rsidRDefault="00F420AF" w:rsidP="00F420AF">
            <w:pPr>
              <w:spacing w:line="480" w:lineRule="auto"/>
              <w:rPr>
                <w:rFonts w:ascii="Times New Roman" w:hAnsi="Times New Roman" w:cs="Times New Roman"/>
              </w:rPr>
            </w:pPr>
          </w:p>
          <w:p w14:paraId="1E592122" w14:textId="2E96EDF4" w:rsidR="00F420AF" w:rsidRDefault="00F420AF" w:rsidP="00F420AF">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374A2B31" wp14:editId="3367C254">
                  <wp:extent cx="3334043" cy="234772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7">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tc>
      </w:tr>
      <w:tr w:rsidR="00F420AF" w14:paraId="678235F8" w14:textId="77777777" w:rsidTr="00F420AF">
        <w:tc>
          <w:tcPr>
            <w:tcW w:w="3884" w:type="dxa"/>
            <w:tcBorders>
              <w:top w:val="single" w:sz="4" w:space="0" w:color="auto"/>
            </w:tcBorders>
          </w:tcPr>
          <w:p w14:paraId="57ACA133" w14:textId="77777777" w:rsidR="00F420AF" w:rsidRPr="009C26BA" w:rsidRDefault="00F420AF" w:rsidP="00F420AF">
            <w:pPr>
              <w:spacing w:line="480" w:lineRule="auto"/>
              <w:rPr>
                <w:rFonts w:ascii="Times New Roman" w:hAnsi="Times New Roman" w:cs="Times New Roman"/>
                <w:b/>
                <w:bCs/>
              </w:rPr>
            </w:pPr>
            <w:r w:rsidRPr="009C26BA">
              <w:rPr>
                <w:rFonts w:ascii="Times New Roman" w:hAnsi="Times New Roman" w:cs="Times New Roman"/>
                <w:b/>
                <w:bCs/>
              </w:rPr>
              <w:t>Label</w:t>
            </w:r>
          </w:p>
        </w:tc>
        <w:tc>
          <w:tcPr>
            <w:tcW w:w="5476" w:type="dxa"/>
            <w:tcBorders>
              <w:top w:val="single" w:sz="4" w:space="0" w:color="auto"/>
            </w:tcBorders>
          </w:tcPr>
          <w:p w14:paraId="14B10E67" w14:textId="77777777" w:rsidR="00F420AF" w:rsidRDefault="00F420AF" w:rsidP="00F420AF">
            <w:pPr>
              <w:spacing w:line="480" w:lineRule="auto"/>
              <w:rPr>
                <w:rFonts w:ascii="Times New Roman" w:hAnsi="Times New Roman" w:cs="Times New Roman"/>
              </w:rPr>
            </w:pPr>
            <w:r>
              <w:rPr>
                <w:rFonts w:ascii="Times New Roman" w:hAnsi="Times New Roman" w:cs="Times New Roman"/>
              </w:rPr>
              <w:t>Good Soldier | Extra Miler</w:t>
            </w:r>
          </w:p>
        </w:tc>
      </w:tr>
      <w:tr w:rsidR="00F420AF" w14:paraId="60946095" w14:textId="77777777" w:rsidTr="00F420AF">
        <w:tc>
          <w:tcPr>
            <w:tcW w:w="3884" w:type="dxa"/>
            <w:tcBorders>
              <w:bottom w:val="single" w:sz="4" w:space="0" w:color="auto"/>
            </w:tcBorders>
          </w:tcPr>
          <w:p w14:paraId="0B281544" w14:textId="7405BFF6" w:rsidR="00F420AF" w:rsidRPr="009C26BA" w:rsidRDefault="00F420AF" w:rsidP="00F420AF">
            <w:pPr>
              <w:spacing w:line="480" w:lineRule="auto"/>
              <w:rPr>
                <w:rFonts w:ascii="Times New Roman" w:hAnsi="Times New Roman" w:cs="Times New Roman"/>
                <w:b/>
                <w:bCs/>
              </w:rPr>
            </w:pPr>
            <w:r>
              <w:rPr>
                <w:rFonts w:ascii="Times New Roman" w:hAnsi="Times New Roman" w:cs="Times New Roman"/>
                <w:b/>
                <w:bCs/>
              </w:rPr>
              <w:t>Research Framework</w:t>
            </w:r>
          </w:p>
        </w:tc>
        <w:tc>
          <w:tcPr>
            <w:tcW w:w="5476" w:type="dxa"/>
            <w:tcBorders>
              <w:bottom w:val="single" w:sz="4" w:space="0" w:color="auto"/>
            </w:tcBorders>
          </w:tcPr>
          <w:p w14:paraId="1BC49BA9" w14:textId="77777777" w:rsidR="00F420AF" w:rsidRDefault="00F420AF" w:rsidP="00F420AF">
            <w:pPr>
              <w:spacing w:line="480" w:lineRule="auto"/>
              <w:rPr>
                <w:rFonts w:ascii="Times New Roman" w:hAnsi="Times New Roman" w:cs="Times New Roman"/>
              </w:rPr>
            </w:pPr>
            <w:r>
              <w:rPr>
                <w:rFonts w:ascii="Times New Roman" w:hAnsi="Times New Roman" w:cs="Times New Roman"/>
              </w:rPr>
              <w:t>Situation (Requests) X Individual (Responses)</w:t>
            </w:r>
          </w:p>
        </w:tc>
      </w:tr>
    </w:tbl>
    <w:p w14:paraId="45382147" w14:textId="1A817096" w:rsidR="00145D8B" w:rsidRPr="00145D8B" w:rsidRDefault="00E102E1" w:rsidP="009A2386">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Theoretical Background: Person x Situation Interaction</w:t>
      </w:r>
      <w:bookmarkEnd w:id="0"/>
    </w:p>
    <w:p w14:paraId="76108856" w14:textId="2F356932"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current research uses Simon’s simple rules model (DeShon &amp; Rench,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courses of action. His framework suggests that the objects employees are confronted with over </w:t>
      </w:r>
      <w:r w:rsidRPr="00145D8B">
        <w:rPr>
          <w:rFonts w:ascii="Times New Roman" w:hAnsi="Times New Roman" w:cs="Times New Roman"/>
          <w:color w:val="000000" w:themeColor="text1"/>
        </w:rPr>
        <w:lastRenderedPageBreak/>
        <w:t>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 w:name="situation-requests-over-time-sustained-l"/>
    </w:p>
    <w:p w14:paraId="310B332B" w14:textId="15B6D383"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Situation – Requests Over Time &amp; Sustained Lead</w:t>
      </w:r>
      <w:bookmarkEnd w:id="1"/>
    </w:p>
    <w:p w14:paraId="4DEF321C" w14:textId="4383C436"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lastRenderedPageBreak/>
        <w:t>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compil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w:t>
      </w:r>
      <w:r w:rsidRPr="00145D8B">
        <w:rPr>
          <w:rFonts w:ascii="Times New Roman" w:hAnsi="Times New Roman" w:cs="Times New Roman"/>
          <w:color w:val="000000" w:themeColor="text1"/>
        </w:rPr>
        <w:lastRenderedPageBreak/>
        <w:t>exhibit more citizenship than their colleagues. Sustained lead may be one factor gently pushing in that direction. Of course, it also depends on how employees respond.</w:t>
      </w:r>
    </w:p>
    <w:p w14:paraId="1FD1511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 w:name="the-random-school-of-thought"/>
    </w:p>
    <w:p w14:paraId="21B341F5" w14:textId="74F616B0"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The Random School of Thought</w:t>
      </w:r>
      <w:bookmarkEnd w:id="2"/>
    </w:p>
    <w:p w14:paraId="04E9EA23"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w:t>
      </w:r>
      <w:r w:rsidRPr="00145D8B">
        <w:rPr>
          <w:rFonts w:ascii="Times New Roman" w:hAnsi="Times New Roman" w:cs="Times New Roman"/>
          <w:color w:val="000000" w:themeColor="text1"/>
        </w:rPr>
        <w:lastRenderedPageBreak/>
        <w:t>such a way that the pool has inertia/memory – the amount changes from where it was at the immediately prior time point, it does not arbitrarily swing to zero.</w:t>
      </w:r>
    </w:p>
    <w:p w14:paraId="79F34D37" w14:textId="0DFBFB9D"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3" w:name="the-systematic-school-of-thought"/>
    </w:p>
    <w:p w14:paraId="390CCD98" w14:textId="77777777" w:rsidR="00F420AF" w:rsidRDefault="00F420AF" w:rsidP="00F420AF">
      <w:pPr>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F420AF">
      <w:pPr>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F420AF">
            <w:pPr>
              <w:spacing w:line="36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F420AF">
            <w:pPr>
              <w:spacing w:line="360" w:lineRule="auto"/>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F420AF">
            <w:pPr>
              <w:spacing w:line="360" w:lineRule="auto"/>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F420AF">
            <w:pPr>
              <w:pStyle w:val="ListParagraph"/>
              <w:numPr>
                <w:ilvl w:val="0"/>
                <w:numId w:val="3"/>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F420AF">
            <w:pPr>
              <w:spacing w:line="360" w:lineRule="auto"/>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F420AF">
            <w:pPr>
              <w:pStyle w:val="ListParagraph"/>
              <w:numPr>
                <w:ilvl w:val="0"/>
                <w:numId w:val="2"/>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The Systematic School of Thought</w:t>
      </w:r>
      <w:bookmarkEnd w:id="3"/>
    </w:p>
    <w:p w14:paraId="02319E7E" w14:textId="696F532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4499F8ED"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Bolino et al. (2015) and demonstrate that unsystematic factors can lead to systematic outcomes. As stated, their research takes the perspective that </w:t>
      </w:r>
      <w:r w:rsidRPr="00145D8B">
        <w:rPr>
          <w:rFonts w:ascii="Times New Roman" w:hAnsi="Times New Roman" w:cs="Times New Roman"/>
          <w:color w:val="000000" w:themeColor="text1"/>
        </w:rPr>
        <w:lastRenderedPageBreak/>
        <w:t>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 even when a system is non-random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compiling trajectories in a new domain. Most research on compliance (see below) examines a single plea. This study, instead, takes a small step in the direction toward considering requests that compile over time. Following Denrell et al.’s (2014) recommendation, I start with randomness because little research exists on request stockpiling over time.</w:t>
      </w:r>
    </w:p>
    <w:p w14:paraId="61EF7BEE" w14:textId="2F1EF03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w:t>
      </w:r>
      <w:r w:rsidRPr="00145D8B">
        <w:rPr>
          <w:rFonts w:ascii="Times New Roman" w:hAnsi="Times New Roman" w:cs="Times New Roman"/>
          <w:color w:val="000000" w:themeColor="text1"/>
        </w:rPr>
        <w:lastRenderedPageBreak/>
        <w:t xml:space="preserve">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notion that trajectories with inertia and randomness exhibit sustained lead was originally expressed using Paul Levy’s arcsine law but it is now commonly referred to as the law of long leads in random processes. Sustained leads have been examined in studies of </w:t>
      </w:r>
      <w:r w:rsidRPr="00145D8B">
        <w:rPr>
          <w:rFonts w:ascii="Times New Roman" w:hAnsi="Times New Roman" w:cs="Times New Roman"/>
          <w:color w:val="000000" w:themeColor="text1"/>
        </w:rPr>
        <w:lastRenderedPageBreak/>
        <w:t>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4" w:name="person-responding-to-requests"/>
    </w:p>
    <w:p w14:paraId="43969351" w14:textId="77777777"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erson – Responding To Requests</w:t>
      </w:r>
      <w:bookmarkEnd w:id="4"/>
    </w:p>
    <w:p w14:paraId="76B5400D"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compile into a large pool. To reason about this less commonly studied perspective, I draw from compliance techniques and self-regulation theory.</w:t>
      </w:r>
    </w:p>
    <w:p w14:paraId="0E9F92FE" w14:textId="12EF0591"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Many</w:t>
      </w:r>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w:t>
      </w:r>
      <w:r w:rsidRPr="00145D8B">
        <w:rPr>
          <w:rFonts w:ascii="Times New Roman" w:hAnsi="Times New Roman" w:cs="Times New Roman"/>
          <w:color w:val="000000" w:themeColor="text1"/>
        </w:rPr>
        <w:lastRenderedPageBreak/>
        <w:t>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compile randomly but without inertia), this type of responding would yield similar levels of help across all employees and would therefore not yield extra milers/good soldiers.</w:t>
      </w:r>
    </w:p>
    <w:p w14:paraId="1AD6D552"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Few</w:t>
      </w:r>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w:t>
      </w:r>
      <w:r w:rsidRPr="00145D8B">
        <w:rPr>
          <w:rFonts w:ascii="Times New Roman" w:hAnsi="Times New Roman" w:cs="Times New Roman"/>
          <w:color w:val="000000" w:themeColor="text1"/>
        </w:rPr>
        <w:lastRenderedPageBreak/>
        <w:t>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w:t>
      </w:r>
      <w:r w:rsidRPr="00145D8B">
        <w:rPr>
          <w:rFonts w:ascii="Times New Roman" w:hAnsi="Times New Roman" w:cs="Times New Roman"/>
          <w:color w:val="000000" w:themeColor="text1"/>
        </w:rPr>
        <w:t xml:space="preserve">.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w:t>
      </w:r>
      <w:r w:rsidRPr="00145D8B">
        <w:rPr>
          <w:rFonts w:ascii="Times New Roman" w:hAnsi="Times New Roman" w:cs="Times New Roman"/>
          <w:color w:val="000000" w:themeColor="text1"/>
        </w:rPr>
        <w:lastRenderedPageBreak/>
        <w:t>information about one’s changing situation relate to affective and cognitive reactions when 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Outflow</w:t>
      </w:r>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10: If requests compile with randomness but not inertia and employees match their colleagues in how much help they provide then good soldiers do not emerge</w:t>
      </w:r>
      <w:bookmarkStart w:id="5" w:name="research-overview"/>
      <w:r w:rsidR="00145D8B">
        <w:rPr>
          <w:rFonts w:ascii="Times New Roman" w:hAnsi="Times New Roman" w:cs="Times New Roman"/>
          <w:color w:val="000000" w:themeColor="text1"/>
        </w:rPr>
        <w:t>.</w:t>
      </w:r>
    </w:p>
    <w:p w14:paraId="676F7EA7" w14:textId="3B5AC228"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Research Overview</w:t>
      </w:r>
      <w:bookmarkEnd w:id="5"/>
    </w:p>
    <w:p w14:paraId="7B1C429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6" w:name="pilot"/>
    </w:p>
    <w:p w14:paraId="03B36184" w14:textId="13B0A7A6"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Pilot</w:t>
      </w:r>
      <w:bookmarkEnd w:id="6"/>
    </w:p>
    <w:p w14:paraId="7A50827E" w14:textId="7DAA2752"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w:t>
      </w:r>
      <w:r w:rsidRPr="00145D8B">
        <w:rPr>
          <w:rFonts w:ascii="Times New Roman" w:hAnsi="Times New Roman" w:cs="Times New Roman"/>
          <w:color w:val="000000" w:themeColor="text1"/>
        </w:rPr>
        <w:lastRenderedPageBreak/>
        <w:t>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7DAB202B"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ssues on GitHub Repositories – Non-Academic</w:t>
      </w:r>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ssues on GitHub Repositories – Academic</w:t>
      </w:r>
      <w:r w:rsidRPr="00145D8B">
        <w:rPr>
          <w:rFonts w:ascii="Times New Roman" w:hAnsi="Times New Roman" w:cs="Times New Roman"/>
          <w:color w:val="000000" w:themeColor="text1"/>
        </w:rPr>
        <w:t>. 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or each of the 36 data sets, a help request was operationalized as an issue. For each issue, I collected (a) the date it was posted and (b) when it was removed or resolved, if ever. Issues can be removed or resolved on GitHub due any number of reasons. For example, the </w:t>
      </w:r>
      <w:r w:rsidRPr="00145D8B">
        <w:rPr>
          <w:rFonts w:ascii="Times New Roman" w:hAnsi="Times New Roman" w:cs="Times New Roman"/>
          <w:color w:val="000000" w:themeColor="text1"/>
        </w:rPr>
        <w:lastRenderedPageBreak/>
        <w:t>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xml:space="preserve">, a repository owner would post an issue him or herself and subsequently respond – a web behavior that I had not planned for. Out of all data points gathered, self-created issues happened 11% of the time. Landers et al. (2016) recommend selecting cases that are </w:t>
      </w:r>
      <w:r w:rsidRPr="00145D8B">
        <w:rPr>
          <w:rFonts w:ascii="Times New Roman" w:hAnsi="Times New Roman" w:cs="Times New Roman"/>
          <w:color w:val="000000" w:themeColor="text1"/>
        </w:rPr>
        <w:lastRenderedPageBreak/>
        <w:t>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7" w:name="analysis"/>
    </w:p>
    <w:p w14:paraId="5326C1DF" w14:textId="10E867EC"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Analysis</w:t>
      </w:r>
      <w:bookmarkEnd w:id="7"/>
    </w:p>
    <w:p w14:paraId="6E0A221C" w14:textId="686B43B6" w:rsidR="00F420AF"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over time, with greater values 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 The null hypothesis of this test is that the data are generated from a random walk.</w:t>
      </w:r>
      <w:bookmarkStart w:id="8" w:name="results"/>
    </w:p>
    <w:p w14:paraId="28561AC6" w14:textId="77777777" w:rsidR="00F420AF" w:rsidRDefault="00F420AF" w:rsidP="00F420AF">
      <w:pPr>
        <w:rPr>
          <w:rFonts w:ascii="Times New Roman" w:hAnsi="Times New Roman" w:cs="Times New Roman"/>
        </w:rPr>
      </w:pPr>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F420AF" w14:paraId="52C00E05" w14:textId="77777777" w:rsidTr="00F420A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4DF1A1" w14:textId="77777777" w:rsidR="00F420AF" w:rsidRDefault="00F420AF" w:rsidP="00F420AF">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3B5CD7" w14:textId="77777777" w:rsidR="00F420AF" w:rsidRDefault="00F420AF" w:rsidP="00F420AF">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659C83" w14:textId="77777777" w:rsidR="00F420AF" w:rsidRDefault="00F420AF" w:rsidP="00F420AF">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3249E5" w14:textId="77777777" w:rsidR="00F420AF" w:rsidRDefault="00F420AF" w:rsidP="00F420AF">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49BD25" w14:textId="77777777" w:rsidR="00F420AF" w:rsidRDefault="00F420AF" w:rsidP="00F420AF">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E9FDF2" w14:textId="77777777" w:rsidR="00F420AF" w:rsidRDefault="00F420AF" w:rsidP="00F420AF">
            <w:pPr>
              <w:spacing w:before="40" w:after="40"/>
              <w:ind w:left="100" w:right="100"/>
            </w:pPr>
            <w:r>
              <w:rPr>
                <w:rFonts w:ascii="Arial" w:eastAsia="Arial" w:hAnsi="Arial" w:cs="Arial"/>
                <w:color w:val="111111"/>
                <w:sz w:val="22"/>
                <w:szCs w:val="22"/>
              </w:rPr>
              <w:t>Unit Root</w:t>
            </w:r>
          </w:p>
        </w:tc>
      </w:tr>
      <w:tr w:rsidR="00F420AF" w14:paraId="2036CFC8" w14:textId="77777777" w:rsidTr="00F420AF">
        <w:trPr>
          <w:cantSplit/>
          <w:jc w:val="center"/>
        </w:trPr>
        <w:tc>
          <w:tcPr>
            <w:tcW w:w="1218" w:type="dxa"/>
            <w:shd w:val="clear" w:color="auto" w:fill="FFFFFF"/>
            <w:tcMar>
              <w:top w:w="0" w:type="dxa"/>
              <w:left w:w="0" w:type="dxa"/>
              <w:bottom w:w="0" w:type="dxa"/>
              <w:right w:w="0" w:type="dxa"/>
            </w:tcMar>
            <w:vAlign w:val="center"/>
          </w:tcPr>
          <w:p w14:paraId="2CE6BF3E" w14:textId="77777777" w:rsidR="00F420AF" w:rsidRDefault="00F420AF" w:rsidP="00F420AF">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B4376CE" w14:textId="77777777" w:rsidR="00F420AF" w:rsidRDefault="00F420AF" w:rsidP="00F420AF">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56318909" w14:textId="77777777" w:rsidR="00F420AF" w:rsidRDefault="00F420AF" w:rsidP="00F420AF">
            <w:pPr>
              <w:spacing w:before="40" w:after="4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4563140F" w14:textId="77777777" w:rsidR="00F420AF" w:rsidRDefault="00F420AF" w:rsidP="00F420AF">
            <w:pPr>
              <w:spacing w:before="40" w:after="4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054B9C" w14:textId="77777777" w:rsidR="00F420AF" w:rsidRDefault="00F420AF" w:rsidP="00F420AF">
            <w:pPr>
              <w:spacing w:before="40" w:after="4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37325014"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3CD208DA" w14:textId="77777777" w:rsidTr="00F420AF">
        <w:trPr>
          <w:cantSplit/>
          <w:jc w:val="center"/>
        </w:trPr>
        <w:tc>
          <w:tcPr>
            <w:tcW w:w="1218" w:type="dxa"/>
            <w:shd w:val="clear" w:color="auto" w:fill="FFFFFF"/>
            <w:tcMar>
              <w:top w:w="0" w:type="dxa"/>
              <w:left w:w="0" w:type="dxa"/>
              <w:bottom w:w="0" w:type="dxa"/>
              <w:right w:w="0" w:type="dxa"/>
            </w:tcMar>
            <w:vAlign w:val="center"/>
          </w:tcPr>
          <w:p w14:paraId="71CDEE31" w14:textId="77777777" w:rsidR="00F420AF" w:rsidRDefault="00F420AF" w:rsidP="00F420AF">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0437B308" w14:textId="77777777" w:rsidR="00F420AF" w:rsidRDefault="00F420AF" w:rsidP="00F420AF">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7DBFCAA" w14:textId="77777777" w:rsidR="00F420AF" w:rsidRDefault="00F420AF" w:rsidP="00F420AF">
            <w:pPr>
              <w:spacing w:before="40" w:after="4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7D78FFE3" w14:textId="77777777" w:rsidR="00F420AF" w:rsidRDefault="00F420AF"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25FDAA84"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0F8357F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91CFB09" w14:textId="77777777" w:rsidTr="00F420AF">
        <w:trPr>
          <w:cantSplit/>
          <w:jc w:val="center"/>
        </w:trPr>
        <w:tc>
          <w:tcPr>
            <w:tcW w:w="1218" w:type="dxa"/>
            <w:shd w:val="clear" w:color="auto" w:fill="FFFFFF"/>
            <w:tcMar>
              <w:top w:w="0" w:type="dxa"/>
              <w:left w:w="0" w:type="dxa"/>
              <w:bottom w:w="0" w:type="dxa"/>
              <w:right w:w="0" w:type="dxa"/>
            </w:tcMar>
            <w:vAlign w:val="center"/>
          </w:tcPr>
          <w:p w14:paraId="60AA6B89" w14:textId="77777777" w:rsidR="00F420AF" w:rsidRDefault="00F420AF" w:rsidP="00F420AF">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04EC4688" w14:textId="77777777" w:rsidR="00F420AF" w:rsidRDefault="00F420AF" w:rsidP="00F420AF">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775A8820" w14:textId="77777777" w:rsidR="00F420AF" w:rsidRDefault="00F420AF" w:rsidP="00F420AF">
            <w:pPr>
              <w:spacing w:before="40" w:after="4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672520B8" w14:textId="77777777" w:rsidR="00F420AF" w:rsidRDefault="00F420AF" w:rsidP="00F420AF">
            <w:pPr>
              <w:spacing w:before="40" w:after="4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16651EAB" w14:textId="77777777" w:rsidR="00F420AF" w:rsidRDefault="00F420AF"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4056483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772F798" w14:textId="77777777" w:rsidTr="00F420AF">
        <w:trPr>
          <w:cantSplit/>
          <w:jc w:val="center"/>
        </w:trPr>
        <w:tc>
          <w:tcPr>
            <w:tcW w:w="1218" w:type="dxa"/>
            <w:shd w:val="clear" w:color="auto" w:fill="FFFFFF"/>
            <w:tcMar>
              <w:top w:w="0" w:type="dxa"/>
              <w:left w:w="0" w:type="dxa"/>
              <w:bottom w:w="0" w:type="dxa"/>
              <w:right w:w="0" w:type="dxa"/>
            </w:tcMar>
            <w:vAlign w:val="center"/>
          </w:tcPr>
          <w:p w14:paraId="77D763AE" w14:textId="77777777" w:rsidR="00F420AF" w:rsidRDefault="00F420AF" w:rsidP="00F420AF">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1D17FB21" w14:textId="77777777" w:rsidR="00F420AF" w:rsidRDefault="00F420AF" w:rsidP="00F420AF">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C09F0A3" w14:textId="77777777" w:rsidR="00F420AF" w:rsidRDefault="00F420AF" w:rsidP="00F420AF">
            <w:pPr>
              <w:spacing w:before="40" w:after="4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64617A46" w14:textId="77777777" w:rsidR="00F420AF" w:rsidRDefault="00F420AF" w:rsidP="00F420AF">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0A9CC033" w14:textId="77777777" w:rsidR="00F420AF" w:rsidRDefault="00F420AF" w:rsidP="00F420AF">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A86262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3005948" w14:textId="77777777" w:rsidTr="00F420AF">
        <w:trPr>
          <w:cantSplit/>
          <w:jc w:val="center"/>
        </w:trPr>
        <w:tc>
          <w:tcPr>
            <w:tcW w:w="1218" w:type="dxa"/>
            <w:shd w:val="clear" w:color="auto" w:fill="FFFFFF"/>
            <w:tcMar>
              <w:top w:w="0" w:type="dxa"/>
              <w:left w:w="0" w:type="dxa"/>
              <w:bottom w:w="0" w:type="dxa"/>
              <w:right w:w="0" w:type="dxa"/>
            </w:tcMar>
            <w:vAlign w:val="center"/>
          </w:tcPr>
          <w:p w14:paraId="20914FFF" w14:textId="77777777" w:rsidR="00F420AF" w:rsidRDefault="00F420AF" w:rsidP="00F420AF">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1B6B1F2" w14:textId="77777777" w:rsidR="00F420AF" w:rsidRDefault="00F420AF" w:rsidP="00F420AF">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58D54F41" w14:textId="77777777" w:rsidR="00F420AF" w:rsidRDefault="00F420AF" w:rsidP="00F420AF">
            <w:pPr>
              <w:spacing w:before="40" w:after="4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0A4E4F41" w14:textId="77777777" w:rsidR="00F420AF" w:rsidRDefault="00F420AF" w:rsidP="00F420AF">
            <w:pPr>
              <w:spacing w:before="40" w:after="4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79432489" w14:textId="77777777" w:rsidR="00F420AF" w:rsidRDefault="00F420AF" w:rsidP="00F420AF">
            <w:pPr>
              <w:spacing w:before="40" w:after="4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1FDD9741"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0BDE92B4" w14:textId="77777777" w:rsidTr="00F420AF">
        <w:trPr>
          <w:cantSplit/>
          <w:jc w:val="center"/>
        </w:trPr>
        <w:tc>
          <w:tcPr>
            <w:tcW w:w="1218" w:type="dxa"/>
            <w:shd w:val="clear" w:color="auto" w:fill="FFFFFF"/>
            <w:tcMar>
              <w:top w:w="0" w:type="dxa"/>
              <w:left w:w="0" w:type="dxa"/>
              <w:bottom w:w="0" w:type="dxa"/>
              <w:right w:w="0" w:type="dxa"/>
            </w:tcMar>
            <w:vAlign w:val="center"/>
          </w:tcPr>
          <w:p w14:paraId="0F6DC945" w14:textId="77777777" w:rsidR="00F420AF" w:rsidRDefault="00F420AF" w:rsidP="00F420AF">
            <w:pPr>
              <w:spacing w:before="40" w:after="40"/>
              <w:ind w:left="100" w:right="100"/>
              <w:jc w:val="right"/>
            </w:pPr>
            <w:r>
              <w:rPr>
                <w:rFonts w:ascii="Arial" w:eastAsia="Arial" w:hAnsi="Arial" w:cs="Arial"/>
                <w:color w:val="111111"/>
                <w:sz w:val="18"/>
                <w:szCs w:val="18"/>
              </w:rPr>
              <w:lastRenderedPageBreak/>
              <w:t>6</w:t>
            </w:r>
          </w:p>
        </w:tc>
        <w:tc>
          <w:tcPr>
            <w:tcW w:w="1597" w:type="dxa"/>
            <w:shd w:val="clear" w:color="auto" w:fill="FFFFFF"/>
            <w:tcMar>
              <w:top w:w="0" w:type="dxa"/>
              <w:left w:w="0" w:type="dxa"/>
              <w:bottom w:w="0" w:type="dxa"/>
              <w:right w:w="0" w:type="dxa"/>
            </w:tcMar>
            <w:vAlign w:val="center"/>
          </w:tcPr>
          <w:p w14:paraId="01CF12B1" w14:textId="77777777" w:rsidR="00F420AF" w:rsidRDefault="00F420AF" w:rsidP="00F420AF">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000CD3BE" w14:textId="77777777" w:rsidR="00F420AF" w:rsidRDefault="00F420AF" w:rsidP="00F420AF">
            <w:pPr>
              <w:spacing w:before="40" w:after="4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0723BF6D" w14:textId="77777777" w:rsidR="00F420AF" w:rsidRDefault="00F420AF" w:rsidP="00F420AF">
            <w:pPr>
              <w:spacing w:before="40" w:after="4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017360D5"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425682A4"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5F2D30DB" w14:textId="77777777" w:rsidTr="00F420AF">
        <w:trPr>
          <w:cantSplit/>
          <w:jc w:val="center"/>
        </w:trPr>
        <w:tc>
          <w:tcPr>
            <w:tcW w:w="1218" w:type="dxa"/>
            <w:shd w:val="clear" w:color="auto" w:fill="FFFFFF"/>
            <w:tcMar>
              <w:top w:w="0" w:type="dxa"/>
              <w:left w:w="0" w:type="dxa"/>
              <w:bottom w:w="0" w:type="dxa"/>
              <w:right w:w="0" w:type="dxa"/>
            </w:tcMar>
            <w:vAlign w:val="center"/>
          </w:tcPr>
          <w:p w14:paraId="74AEC4CD" w14:textId="77777777" w:rsidR="00F420AF" w:rsidRDefault="00F420AF" w:rsidP="00F420AF">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6FC0DC43" w14:textId="77777777" w:rsidR="00F420AF" w:rsidRDefault="00F420AF" w:rsidP="00F420AF">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54CEF6D7" w14:textId="77777777" w:rsidR="00F420AF" w:rsidRDefault="00F420AF" w:rsidP="00F420AF">
            <w:pPr>
              <w:spacing w:before="40" w:after="4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22E083BA" w14:textId="77777777" w:rsidR="00F420AF" w:rsidRDefault="00F420AF" w:rsidP="00F420AF">
            <w:pPr>
              <w:spacing w:before="40" w:after="4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1A2A4672" w14:textId="77777777" w:rsidR="00F420AF" w:rsidRDefault="00F420AF" w:rsidP="00F420AF">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2DD4F0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797B4B8" w14:textId="77777777" w:rsidTr="00F420AF">
        <w:trPr>
          <w:cantSplit/>
          <w:jc w:val="center"/>
        </w:trPr>
        <w:tc>
          <w:tcPr>
            <w:tcW w:w="1218" w:type="dxa"/>
            <w:shd w:val="clear" w:color="auto" w:fill="FFFFFF"/>
            <w:tcMar>
              <w:top w:w="0" w:type="dxa"/>
              <w:left w:w="0" w:type="dxa"/>
              <w:bottom w:w="0" w:type="dxa"/>
              <w:right w:w="0" w:type="dxa"/>
            </w:tcMar>
            <w:vAlign w:val="center"/>
          </w:tcPr>
          <w:p w14:paraId="63B82AAE" w14:textId="77777777" w:rsidR="00F420AF" w:rsidRDefault="00F420AF" w:rsidP="00F420AF">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2B4A4F58" w14:textId="77777777" w:rsidR="00F420AF" w:rsidRDefault="00F420AF" w:rsidP="00F420AF">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5CD2BFA7" w14:textId="77777777" w:rsidR="00F420AF" w:rsidRDefault="00F420AF" w:rsidP="00F420AF">
            <w:pPr>
              <w:spacing w:before="40" w:after="4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1C0F5DF6" w14:textId="77777777" w:rsidR="00F420AF" w:rsidRDefault="00F420AF" w:rsidP="00F420AF">
            <w:pPr>
              <w:spacing w:before="40" w:after="4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14945640" w14:textId="77777777" w:rsidR="00F420AF" w:rsidRDefault="00F420AF" w:rsidP="00F420AF">
            <w:pPr>
              <w:spacing w:before="40" w:after="4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19BD8B5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CF81C53" w14:textId="77777777" w:rsidTr="00F420AF">
        <w:trPr>
          <w:cantSplit/>
          <w:jc w:val="center"/>
        </w:trPr>
        <w:tc>
          <w:tcPr>
            <w:tcW w:w="1218" w:type="dxa"/>
            <w:shd w:val="clear" w:color="auto" w:fill="FFFFFF"/>
            <w:tcMar>
              <w:top w:w="0" w:type="dxa"/>
              <w:left w:w="0" w:type="dxa"/>
              <w:bottom w:w="0" w:type="dxa"/>
              <w:right w:w="0" w:type="dxa"/>
            </w:tcMar>
            <w:vAlign w:val="center"/>
          </w:tcPr>
          <w:p w14:paraId="31FCB316" w14:textId="77777777" w:rsidR="00F420AF" w:rsidRDefault="00F420AF" w:rsidP="00F420AF">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466F2E54" w14:textId="77777777" w:rsidR="00F420AF" w:rsidRDefault="00F420AF" w:rsidP="00F420AF">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32513677" w14:textId="77777777" w:rsidR="00F420AF" w:rsidRDefault="00F420AF" w:rsidP="00F420AF">
            <w:pPr>
              <w:spacing w:before="40" w:after="4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70A346EC" w14:textId="77777777" w:rsidR="00F420AF" w:rsidRDefault="00F420AF" w:rsidP="00F420AF">
            <w:pPr>
              <w:spacing w:before="40" w:after="4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2E4C7D1" w14:textId="77777777" w:rsidR="00F420AF" w:rsidRDefault="00F420AF" w:rsidP="00F420AF">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5DD26EF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C69BD9F" w14:textId="77777777" w:rsidTr="00F420AF">
        <w:trPr>
          <w:cantSplit/>
          <w:jc w:val="center"/>
        </w:trPr>
        <w:tc>
          <w:tcPr>
            <w:tcW w:w="1218" w:type="dxa"/>
            <w:shd w:val="clear" w:color="auto" w:fill="FFFFFF"/>
            <w:tcMar>
              <w:top w:w="0" w:type="dxa"/>
              <w:left w:w="0" w:type="dxa"/>
              <w:bottom w:w="0" w:type="dxa"/>
              <w:right w:w="0" w:type="dxa"/>
            </w:tcMar>
            <w:vAlign w:val="center"/>
          </w:tcPr>
          <w:p w14:paraId="05637C24" w14:textId="77777777" w:rsidR="00F420AF" w:rsidRDefault="00F420AF" w:rsidP="00F420AF">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549E186A" w14:textId="77777777" w:rsidR="00F420AF" w:rsidRDefault="00F420AF" w:rsidP="00F420AF">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01B8235" w14:textId="77777777" w:rsidR="00F420AF" w:rsidRDefault="00F420AF" w:rsidP="00F420AF">
            <w:pPr>
              <w:spacing w:before="40" w:after="4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4A5F1414" w14:textId="77777777" w:rsidR="00F420AF" w:rsidRDefault="00F420AF" w:rsidP="00F420AF">
            <w:pPr>
              <w:spacing w:before="40" w:after="4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3C922187" w14:textId="77777777" w:rsidR="00F420AF" w:rsidRDefault="00F420AF" w:rsidP="00F420AF">
            <w:pPr>
              <w:spacing w:before="40" w:after="4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4D1CFED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2635F5D1" w14:textId="77777777" w:rsidTr="00F420AF">
        <w:trPr>
          <w:cantSplit/>
          <w:jc w:val="center"/>
        </w:trPr>
        <w:tc>
          <w:tcPr>
            <w:tcW w:w="1218" w:type="dxa"/>
            <w:shd w:val="clear" w:color="auto" w:fill="FFFFFF"/>
            <w:tcMar>
              <w:top w:w="0" w:type="dxa"/>
              <w:left w:w="0" w:type="dxa"/>
              <w:bottom w:w="0" w:type="dxa"/>
              <w:right w:w="0" w:type="dxa"/>
            </w:tcMar>
            <w:vAlign w:val="center"/>
          </w:tcPr>
          <w:p w14:paraId="2F9C6118" w14:textId="77777777" w:rsidR="00F420AF" w:rsidRDefault="00F420AF" w:rsidP="00F420AF">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1D459197" w14:textId="77777777" w:rsidR="00F420AF" w:rsidRDefault="00F420AF" w:rsidP="00F420AF">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10EF065B" w14:textId="77777777" w:rsidR="00F420AF" w:rsidRDefault="00F420AF" w:rsidP="00F420AF">
            <w:pPr>
              <w:spacing w:before="40" w:after="4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3CD382E3" w14:textId="77777777" w:rsidR="00F420AF" w:rsidRDefault="00F420AF" w:rsidP="00F420AF">
            <w:pPr>
              <w:spacing w:before="40" w:after="4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1951104A" w14:textId="77777777" w:rsidR="00F420AF" w:rsidRDefault="00F420AF" w:rsidP="00F420AF">
            <w:pPr>
              <w:spacing w:before="40" w:after="4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55EAA7D8"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34ADDFAD" w14:textId="77777777" w:rsidTr="00F420AF">
        <w:trPr>
          <w:cantSplit/>
          <w:jc w:val="center"/>
        </w:trPr>
        <w:tc>
          <w:tcPr>
            <w:tcW w:w="1218" w:type="dxa"/>
            <w:shd w:val="clear" w:color="auto" w:fill="FFFFFF"/>
            <w:tcMar>
              <w:top w:w="0" w:type="dxa"/>
              <w:left w:w="0" w:type="dxa"/>
              <w:bottom w:w="0" w:type="dxa"/>
              <w:right w:w="0" w:type="dxa"/>
            </w:tcMar>
            <w:vAlign w:val="center"/>
          </w:tcPr>
          <w:p w14:paraId="7F241F6D" w14:textId="77777777" w:rsidR="00F420AF" w:rsidRDefault="00F420AF" w:rsidP="00F420AF">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27D683E6" w14:textId="77777777" w:rsidR="00F420AF" w:rsidRDefault="00F420AF" w:rsidP="00F420AF">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6B8EC639" w14:textId="77777777" w:rsidR="00F420AF" w:rsidRDefault="00F420AF" w:rsidP="00F420AF">
            <w:pPr>
              <w:spacing w:before="40" w:after="4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5F577756" w14:textId="77777777" w:rsidR="00F420AF" w:rsidRDefault="00F420AF" w:rsidP="00F420AF">
            <w:pPr>
              <w:spacing w:before="40" w:after="4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989F72F"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7CDC90D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0C3ED29" w14:textId="77777777" w:rsidTr="00F420AF">
        <w:trPr>
          <w:cantSplit/>
          <w:jc w:val="center"/>
        </w:trPr>
        <w:tc>
          <w:tcPr>
            <w:tcW w:w="1218" w:type="dxa"/>
            <w:shd w:val="clear" w:color="auto" w:fill="FFFFFF"/>
            <w:tcMar>
              <w:top w:w="0" w:type="dxa"/>
              <w:left w:w="0" w:type="dxa"/>
              <w:bottom w:w="0" w:type="dxa"/>
              <w:right w:w="0" w:type="dxa"/>
            </w:tcMar>
            <w:vAlign w:val="center"/>
          </w:tcPr>
          <w:p w14:paraId="0D6AB9A8" w14:textId="77777777" w:rsidR="00F420AF" w:rsidRDefault="00F420AF" w:rsidP="00F420AF">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2611249" w14:textId="77777777" w:rsidR="00F420AF" w:rsidRDefault="00F420AF" w:rsidP="00F420AF">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71075375" w14:textId="77777777" w:rsidR="00F420AF" w:rsidRDefault="00F420AF" w:rsidP="00F420AF">
            <w:pPr>
              <w:spacing w:before="40" w:after="4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4119A0A5" w14:textId="77777777" w:rsidR="00F420AF" w:rsidRDefault="00F420AF" w:rsidP="00F420AF">
            <w:pPr>
              <w:spacing w:before="40" w:after="4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0F34BE93" w14:textId="77777777" w:rsidR="00F420AF" w:rsidRDefault="00F420AF" w:rsidP="00F420AF">
            <w:pPr>
              <w:spacing w:before="40" w:after="4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757FBEB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23EB81D1" w14:textId="77777777" w:rsidTr="00F420AF">
        <w:trPr>
          <w:cantSplit/>
          <w:jc w:val="center"/>
        </w:trPr>
        <w:tc>
          <w:tcPr>
            <w:tcW w:w="1218" w:type="dxa"/>
            <w:shd w:val="clear" w:color="auto" w:fill="FFFFFF"/>
            <w:tcMar>
              <w:top w:w="0" w:type="dxa"/>
              <w:left w:w="0" w:type="dxa"/>
              <w:bottom w:w="0" w:type="dxa"/>
              <w:right w:w="0" w:type="dxa"/>
            </w:tcMar>
            <w:vAlign w:val="center"/>
          </w:tcPr>
          <w:p w14:paraId="376E1BC8" w14:textId="77777777" w:rsidR="00F420AF" w:rsidRDefault="00F420AF" w:rsidP="00F420AF">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162C91FD" w14:textId="77777777" w:rsidR="00F420AF" w:rsidRDefault="00F420AF" w:rsidP="00F420AF">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46E95194" w14:textId="77777777" w:rsidR="00F420AF" w:rsidRDefault="00F420AF" w:rsidP="00F420AF">
            <w:pPr>
              <w:spacing w:before="40" w:after="4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7FEB7D38" w14:textId="77777777" w:rsidR="00F420AF" w:rsidRDefault="00F420AF" w:rsidP="00F420AF">
            <w:pPr>
              <w:spacing w:before="40" w:after="4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082FC11D"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B101B13"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115B20EB" w14:textId="77777777" w:rsidTr="00F420AF">
        <w:trPr>
          <w:cantSplit/>
          <w:jc w:val="center"/>
        </w:trPr>
        <w:tc>
          <w:tcPr>
            <w:tcW w:w="1218" w:type="dxa"/>
            <w:shd w:val="clear" w:color="auto" w:fill="FFFFFF"/>
            <w:tcMar>
              <w:top w:w="0" w:type="dxa"/>
              <w:left w:w="0" w:type="dxa"/>
              <w:bottom w:w="0" w:type="dxa"/>
              <w:right w:w="0" w:type="dxa"/>
            </w:tcMar>
            <w:vAlign w:val="center"/>
          </w:tcPr>
          <w:p w14:paraId="1CE00792" w14:textId="77777777" w:rsidR="00F420AF" w:rsidRDefault="00F420AF" w:rsidP="00F420AF">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98F1AF1" w14:textId="77777777" w:rsidR="00F420AF" w:rsidRDefault="00F420AF" w:rsidP="00F420AF">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62098483" w14:textId="77777777" w:rsidR="00F420AF" w:rsidRDefault="00F420AF" w:rsidP="00F420AF">
            <w:pPr>
              <w:spacing w:before="40" w:after="4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222D8430" w14:textId="77777777" w:rsidR="00F420AF" w:rsidRDefault="00F420AF" w:rsidP="00F420AF">
            <w:pPr>
              <w:spacing w:before="40" w:after="4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4734DCCF" w14:textId="77777777" w:rsidR="00F420AF" w:rsidRDefault="00F420AF" w:rsidP="00F420AF">
            <w:pPr>
              <w:spacing w:before="40" w:after="4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207D3F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3E8B8F06" w14:textId="77777777" w:rsidTr="00F420AF">
        <w:trPr>
          <w:cantSplit/>
          <w:jc w:val="center"/>
        </w:trPr>
        <w:tc>
          <w:tcPr>
            <w:tcW w:w="1218" w:type="dxa"/>
            <w:shd w:val="clear" w:color="auto" w:fill="FFFFFF"/>
            <w:tcMar>
              <w:top w:w="0" w:type="dxa"/>
              <w:left w:w="0" w:type="dxa"/>
              <w:bottom w:w="0" w:type="dxa"/>
              <w:right w:w="0" w:type="dxa"/>
            </w:tcMar>
            <w:vAlign w:val="center"/>
          </w:tcPr>
          <w:p w14:paraId="700A92B6" w14:textId="77777777" w:rsidR="00F420AF" w:rsidRDefault="00F420AF" w:rsidP="00F420AF">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60AB4AEC" w14:textId="77777777" w:rsidR="00F420AF" w:rsidRDefault="00F420AF" w:rsidP="00F420AF">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66634D9" w14:textId="77777777" w:rsidR="00F420AF" w:rsidRDefault="00F420AF" w:rsidP="00F420AF">
            <w:pPr>
              <w:spacing w:before="40" w:after="4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3A063F00" w14:textId="77777777" w:rsidR="00F420AF" w:rsidRDefault="00F420AF" w:rsidP="00F420AF">
            <w:pPr>
              <w:spacing w:before="40" w:after="4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1CABB87F" w14:textId="77777777" w:rsidR="00F420AF" w:rsidRDefault="00F420AF" w:rsidP="00F420AF">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2D19D48"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66C1A5C" w14:textId="77777777" w:rsidTr="00F420AF">
        <w:trPr>
          <w:cantSplit/>
          <w:jc w:val="center"/>
        </w:trPr>
        <w:tc>
          <w:tcPr>
            <w:tcW w:w="1218" w:type="dxa"/>
            <w:shd w:val="clear" w:color="auto" w:fill="FFFFFF"/>
            <w:tcMar>
              <w:top w:w="0" w:type="dxa"/>
              <w:left w:w="0" w:type="dxa"/>
              <w:bottom w:w="0" w:type="dxa"/>
              <w:right w:w="0" w:type="dxa"/>
            </w:tcMar>
            <w:vAlign w:val="center"/>
          </w:tcPr>
          <w:p w14:paraId="0AFAB80B" w14:textId="77777777" w:rsidR="00F420AF" w:rsidRDefault="00F420AF" w:rsidP="00F420AF">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4F7346D3" w14:textId="77777777" w:rsidR="00F420AF" w:rsidRDefault="00F420AF" w:rsidP="00F420AF">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1470FBC6" w14:textId="77777777" w:rsidR="00F420AF" w:rsidRDefault="00F420AF" w:rsidP="00F420AF">
            <w:pPr>
              <w:spacing w:before="40" w:after="4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4D779CB7" w14:textId="77777777" w:rsidR="00F420AF" w:rsidRDefault="00F420AF" w:rsidP="00F420AF">
            <w:pPr>
              <w:spacing w:before="40" w:after="4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00C404C2" w14:textId="77777777" w:rsidR="00F420AF" w:rsidRDefault="00F420AF" w:rsidP="00F420AF">
            <w:pPr>
              <w:spacing w:before="40" w:after="4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7AF725A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1DF6E84" w14:textId="77777777" w:rsidTr="00F420AF">
        <w:trPr>
          <w:cantSplit/>
          <w:jc w:val="center"/>
        </w:trPr>
        <w:tc>
          <w:tcPr>
            <w:tcW w:w="1218" w:type="dxa"/>
            <w:shd w:val="clear" w:color="auto" w:fill="FFFFFF"/>
            <w:tcMar>
              <w:top w:w="0" w:type="dxa"/>
              <w:left w:w="0" w:type="dxa"/>
              <w:bottom w:w="0" w:type="dxa"/>
              <w:right w:w="0" w:type="dxa"/>
            </w:tcMar>
            <w:vAlign w:val="center"/>
          </w:tcPr>
          <w:p w14:paraId="2C3C24B3" w14:textId="77777777" w:rsidR="00F420AF" w:rsidRDefault="00F420AF" w:rsidP="00F420AF">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1A58A273" w14:textId="77777777" w:rsidR="00F420AF" w:rsidRDefault="00F420AF" w:rsidP="00F420AF">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55CCAD3" w14:textId="77777777" w:rsidR="00F420AF" w:rsidRDefault="00F420AF" w:rsidP="00F420AF">
            <w:pPr>
              <w:spacing w:before="40" w:after="4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63DDF191" w14:textId="77777777" w:rsidR="00F420AF" w:rsidRDefault="00F420AF" w:rsidP="00F420AF">
            <w:pPr>
              <w:spacing w:before="40" w:after="4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4893D9D" w14:textId="77777777" w:rsidR="00F420AF" w:rsidRDefault="00F420AF" w:rsidP="00F420AF">
            <w:pPr>
              <w:spacing w:before="40" w:after="4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300D862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5F9E988E" w14:textId="77777777" w:rsidTr="00F420AF">
        <w:trPr>
          <w:cantSplit/>
          <w:jc w:val="center"/>
        </w:trPr>
        <w:tc>
          <w:tcPr>
            <w:tcW w:w="1218" w:type="dxa"/>
            <w:shd w:val="clear" w:color="auto" w:fill="FFFFFF"/>
            <w:tcMar>
              <w:top w:w="0" w:type="dxa"/>
              <w:left w:w="0" w:type="dxa"/>
              <w:bottom w:w="0" w:type="dxa"/>
              <w:right w:w="0" w:type="dxa"/>
            </w:tcMar>
            <w:vAlign w:val="center"/>
          </w:tcPr>
          <w:p w14:paraId="439F7F37" w14:textId="77777777" w:rsidR="00F420AF" w:rsidRDefault="00F420AF" w:rsidP="00F420AF">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58E042D6" w14:textId="77777777" w:rsidR="00F420AF" w:rsidRDefault="00F420AF" w:rsidP="00F420AF">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2E70EE20" w14:textId="77777777" w:rsidR="00F420AF" w:rsidRDefault="00F420AF" w:rsidP="00F420AF">
            <w:pPr>
              <w:spacing w:before="40" w:after="4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3D6C080F" w14:textId="77777777" w:rsidR="00F420AF" w:rsidRDefault="00F420AF" w:rsidP="00F420AF">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47DF765" w14:textId="77777777" w:rsidR="00F420AF" w:rsidRDefault="00F420AF" w:rsidP="00F420AF">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1F88D6A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8E0D0E6" w14:textId="77777777" w:rsidTr="00F420AF">
        <w:trPr>
          <w:cantSplit/>
          <w:jc w:val="center"/>
        </w:trPr>
        <w:tc>
          <w:tcPr>
            <w:tcW w:w="1218" w:type="dxa"/>
            <w:shd w:val="clear" w:color="auto" w:fill="FFFFFF"/>
            <w:tcMar>
              <w:top w:w="0" w:type="dxa"/>
              <w:left w:w="0" w:type="dxa"/>
              <w:bottom w:w="0" w:type="dxa"/>
              <w:right w:w="0" w:type="dxa"/>
            </w:tcMar>
            <w:vAlign w:val="center"/>
          </w:tcPr>
          <w:p w14:paraId="624F7705" w14:textId="77777777" w:rsidR="00F420AF" w:rsidRDefault="00F420AF" w:rsidP="00F420AF">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1D95E930" w14:textId="77777777" w:rsidR="00F420AF" w:rsidRDefault="00F420AF" w:rsidP="00F420AF">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B1F9F45" w14:textId="77777777" w:rsidR="00F420AF" w:rsidRDefault="00F420AF" w:rsidP="00F420AF">
            <w:pPr>
              <w:spacing w:before="40" w:after="4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272DE2D3" w14:textId="77777777" w:rsidR="00F420AF" w:rsidRDefault="00F420AF" w:rsidP="00F420AF">
            <w:pPr>
              <w:spacing w:before="40" w:after="4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26637A71" w14:textId="77777777" w:rsidR="00F420AF" w:rsidRDefault="00F420AF" w:rsidP="00F420AF">
            <w:pPr>
              <w:spacing w:before="40" w:after="4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515D06F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56C8A80" w14:textId="77777777" w:rsidTr="00F420AF">
        <w:trPr>
          <w:cantSplit/>
          <w:jc w:val="center"/>
        </w:trPr>
        <w:tc>
          <w:tcPr>
            <w:tcW w:w="1218" w:type="dxa"/>
            <w:shd w:val="clear" w:color="auto" w:fill="FFFFFF"/>
            <w:tcMar>
              <w:top w:w="0" w:type="dxa"/>
              <w:left w:w="0" w:type="dxa"/>
              <w:bottom w:w="0" w:type="dxa"/>
              <w:right w:w="0" w:type="dxa"/>
            </w:tcMar>
            <w:vAlign w:val="center"/>
          </w:tcPr>
          <w:p w14:paraId="63BAF6F9" w14:textId="77777777" w:rsidR="00F420AF" w:rsidRDefault="00F420AF" w:rsidP="00F420AF">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16A18C32" w14:textId="77777777" w:rsidR="00F420AF" w:rsidRDefault="00F420AF" w:rsidP="00F420AF">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4E8C168E" w14:textId="77777777" w:rsidR="00F420AF" w:rsidRDefault="00F420AF" w:rsidP="00F420AF">
            <w:pPr>
              <w:spacing w:before="40" w:after="4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6F4A2EDC" w14:textId="77777777" w:rsidR="00F420AF" w:rsidRDefault="00F420AF"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0BF48FA2" w14:textId="77777777" w:rsidR="00F420AF" w:rsidRDefault="00F420AF"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4036E7EF"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552C2995" w14:textId="77777777" w:rsidTr="00F420AF">
        <w:trPr>
          <w:cantSplit/>
          <w:jc w:val="center"/>
        </w:trPr>
        <w:tc>
          <w:tcPr>
            <w:tcW w:w="1218" w:type="dxa"/>
            <w:shd w:val="clear" w:color="auto" w:fill="FFFFFF"/>
            <w:tcMar>
              <w:top w:w="0" w:type="dxa"/>
              <w:left w:w="0" w:type="dxa"/>
              <w:bottom w:w="0" w:type="dxa"/>
              <w:right w:w="0" w:type="dxa"/>
            </w:tcMar>
            <w:vAlign w:val="center"/>
          </w:tcPr>
          <w:p w14:paraId="000A1FB4" w14:textId="77777777" w:rsidR="00F420AF" w:rsidRDefault="00F420AF" w:rsidP="00F420AF">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F6EEFA5" w14:textId="77777777" w:rsidR="00F420AF" w:rsidRDefault="00F420AF" w:rsidP="00F420AF">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7DEC49B5" w14:textId="77777777" w:rsidR="00F420AF" w:rsidRDefault="00F420AF" w:rsidP="00F420AF">
            <w:pPr>
              <w:spacing w:before="40" w:after="4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6CD49824" w14:textId="77777777" w:rsidR="00F420AF" w:rsidRDefault="00F420AF" w:rsidP="00F420AF">
            <w:pPr>
              <w:spacing w:before="40" w:after="4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32DD92CB" w14:textId="77777777" w:rsidR="00F420AF" w:rsidRDefault="00F420AF" w:rsidP="00F420AF">
            <w:pPr>
              <w:spacing w:before="40" w:after="4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7955370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C217462" w14:textId="77777777" w:rsidTr="00F420AF">
        <w:trPr>
          <w:cantSplit/>
          <w:jc w:val="center"/>
        </w:trPr>
        <w:tc>
          <w:tcPr>
            <w:tcW w:w="1218" w:type="dxa"/>
            <w:shd w:val="clear" w:color="auto" w:fill="FFFFFF"/>
            <w:tcMar>
              <w:top w:w="0" w:type="dxa"/>
              <w:left w:w="0" w:type="dxa"/>
              <w:bottom w:w="0" w:type="dxa"/>
              <w:right w:w="0" w:type="dxa"/>
            </w:tcMar>
            <w:vAlign w:val="center"/>
          </w:tcPr>
          <w:p w14:paraId="1A441BAA" w14:textId="77777777" w:rsidR="00F420AF" w:rsidRDefault="00F420AF" w:rsidP="00F420AF">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41E5F6C4" w14:textId="77777777" w:rsidR="00F420AF" w:rsidRDefault="00F420AF" w:rsidP="00F420AF">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2E3884E9" w14:textId="77777777" w:rsidR="00F420AF" w:rsidRDefault="00F420AF" w:rsidP="00F420AF">
            <w:pPr>
              <w:spacing w:before="40" w:after="4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494FB1F7" w14:textId="77777777" w:rsidR="00F420AF" w:rsidRDefault="00F420AF" w:rsidP="00F420AF">
            <w:pPr>
              <w:spacing w:before="40" w:after="4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116B29F9"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735F5BF"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63E6D40D" w14:textId="77777777" w:rsidTr="00F420AF">
        <w:trPr>
          <w:cantSplit/>
          <w:jc w:val="center"/>
        </w:trPr>
        <w:tc>
          <w:tcPr>
            <w:tcW w:w="1218" w:type="dxa"/>
            <w:shd w:val="clear" w:color="auto" w:fill="FFFFFF"/>
            <w:tcMar>
              <w:top w:w="0" w:type="dxa"/>
              <w:left w:w="0" w:type="dxa"/>
              <w:bottom w:w="0" w:type="dxa"/>
              <w:right w:w="0" w:type="dxa"/>
            </w:tcMar>
            <w:vAlign w:val="center"/>
          </w:tcPr>
          <w:p w14:paraId="3A7A9ED5" w14:textId="77777777" w:rsidR="00F420AF" w:rsidRDefault="00F420AF" w:rsidP="00F420AF">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0D2C12F2" w14:textId="77777777" w:rsidR="00F420AF" w:rsidRDefault="00F420AF" w:rsidP="00F420AF">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6EDF7EEA" w14:textId="77777777" w:rsidR="00F420AF" w:rsidRDefault="00F420AF" w:rsidP="00F420AF">
            <w:pPr>
              <w:spacing w:before="40" w:after="4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0F14CF45" w14:textId="77777777" w:rsidR="00F420AF" w:rsidRDefault="00F420AF"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2C605213"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06396BBD"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F20C3D0" w14:textId="77777777" w:rsidTr="00F420AF">
        <w:trPr>
          <w:cantSplit/>
          <w:jc w:val="center"/>
        </w:trPr>
        <w:tc>
          <w:tcPr>
            <w:tcW w:w="1218" w:type="dxa"/>
            <w:shd w:val="clear" w:color="auto" w:fill="FFFFFF"/>
            <w:tcMar>
              <w:top w:w="0" w:type="dxa"/>
              <w:left w:w="0" w:type="dxa"/>
              <w:bottom w:w="0" w:type="dxa"/>
              <w:right w:w="0" w:type="dxa"/>
            </w:tcMar>
            <w:vAlign w:val="center"/>
          </w:tcPr>
          <w:p w14:paraId="2961DEE0" w14:textId="77777777" w:rsidR="00F420AF" w:rsidRDefault="00F420AF" w:rsidP="00F420AF">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AAFFD49" w14:textId="77777777" w:rsidR="00F420AF" w:rsidRDefault="00F420AF" w:rsidP="00F420AF">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3C949F0E" w14:textId="77777777" w:rsidR="00F420AF" w:rsidRDefault="00F420AF" w:rsidP="00F420AF">
            <w:pPr>
              <w:spacing w:before="40" w:after="4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2CA6A524" w14:textId="77777777" w:rsidR="00F420AF" w:rsidRDefault="00F420AF" w:rsidP="00F420AF">
            <w:pPr>
              <w:spacing w:before="40" w:after="4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101A33BE" w14:textId="77777777" w:rsidR="00F420AF" w:rsidRDefault="00F420AF" w:rsidP="00F420AF">
            <w:pPr>
              <w:spacing w:before="40" w:after="4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583FB572"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E7DFEAC" w14:textId="77777777" w:rsidTr="00F420AF">
        <w:trPr>
          <w:cantSplit/>
          <w:jc w:val="center"/>
        </w:trPr>
        <w:tc>
          <w:tcPr>
            <w:tcW w:w="1218" w:type="dxa"/>
            <w:shd w:val="clear" w:color="auto" w:fill="FFFFFF"/>
            <w:tcMar>
              <w:top w:w="0" w:type="dxa"/>
              <w:left w:w="0" w:type="dxa"/>
              <w:bottom w:w="0" w:type="dxa"/>
              <w:right w:w="0" w:type="dxa"/>
            </w:tcMar>
            <w:vAlign w:val="center"/>
          </w:tcPr>
          <w:p w14:paraId="4704BD88" w14:textId="77777777" w:rsidR="00F420AF" w:rsidRDefault="00F420AF" w:rsidP="00F420AF">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1BE7E260" w14:textId="77777777" w:rsidR="00F420AF" w:rsidRDefault="00F420AF" w:rsidP="00F420AF">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9E439CB" w14:textId="77777777" w:rsidR="00F420AF" w:rsidRDefault="00F420AF" w:rsidP="00F420AF">
            <w:pPr>
              <w:spacing w:before="40" w:after="4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3389EE13" w14:textId="77777777" w:rsidR="00F420AF" w:rsidRDefault="00F420AF" w:rsidP="00F420AF">
            <w:pPr>
              <w:spacing w:before="40" w:after="4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4D7F13C3" w14:textId="77777777" w:rsidR="00F420AF" w:rsidRDefault="00F420AF"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1F25F6E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9A87B56" w14:textId="77777777" w:rsidTr="00F420AF">
        <w:trPr>
          <w:cantSplit/>
          <w:jc w:val="center"/>
        </w:trPr>
        <w:tc>
          <w:tcPr>
            <w:tcW w:w="1218" w:type="dxa"/>
            <w:shd w:val="clear" w:color="auto" w:fill="FFFFFF"/>
            <w:tcMar>
              <w:top w:w="0" w:type="dxa"/>
              <w:left w:w="0" w:type="dxa"/>
              <w:bottom w:w="0" w:type="dxa"/>
              <w:right w:w="0" w:type="dxa"/>
            </w:tcMar>
            <w:vAlign w:val="center"/>
          </w:tcPr>
          <w:p w14:paraId="129FBE8A" w14:textId="77777777" w:rsidR="00F420AF" w:rsidRDefault="00F420AF" w:rsidP="00F420AF">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155D7480" w14:textId="77777777" w:rsidR="00F420AF" w:rsidRDefault="00F420AF" w:rsidP="00F420AF">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D4B071A" w14:textId="77777777" w:rsidR="00F420AF" w:rsidRDefault="00F420AF" w:rsidP="00F420AF">
            <w:pPr>
              <w:spacing w:before="40" w:after="4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025C378E" w14:textId="77777777" w:rsidR="00F420AF" w:rsidRDefault="00F420AF" w:rsidP="00F420AF">
            <w:pPr>
              <w:spacing w:before="40" w:after="4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6CC0486" w14:textId="77777777" w:rsidR="00F420AF" w:rsidRDefault="00F420AF"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7BD65C86"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01541CA" w14:textId="77777777" w:rsidTr="00F420AF">
        <w:trPr>
          <w:cantSplit/>
          <w:jc w:val="center"/>
        </w:trPr>
        <w:tc>
          <w:tcPr>
            <w:tcW w:w="1218" w:type="dxa"/>
            <w:shd w:val="clear" w:color="auto" w:fill="FFFFFF"/>
            <w:tcMar>
              <w:top w:w="0" w:type="dxa"/>
              <w:left w:w="0" w:type="dxa"/>
              <w:bottom w:w="0" w:type="dxa"/>
              <w:right w:w="0" w:type="dxa"/>
            </w:tcMar>
            <w:vAlign w:val="center"/>
          </w:tcPr>
          <w:p w14:paraId="7F90796A" w14:textId="77777777" w:rsidR="00F420AF" w:rsidRDefault="00F420AF" w:rsidP="00F420AF">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48EDC47" w14:textId="77777777" w:rsidR="00F420AF" w:rsidRDefault="00F420AF" w:rsidP="00F420AF">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7A58AE6" w14:textId="77777777" w:rsidR="00F420AF" w:rsidRDefault="00F420AF" w:rsidP="00F420AF">
            <w:pPr>
              <w:spacing w:before="40" w:after="4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04CE841B" w14:textId="77777777" w:rsidR="00F420AF" w:rsidRDefault="00F420AF"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01AEBE87" w14:textId="77777777" w:rsidR="00F420AF" w:rsidRDefault="00F420AF"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27CFF5CB"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2759054" w14:textId="77777777" w:rsidTr="00F420AF">
        <w:trPr>
          <w:cantSplit/>
          <w:jc w:val="center"/>
        </w:trPr>
        <w:tc>
          <w:tcPr>
            <w:tcW w:w="1218" w:type="dxa"/>
            <w:shd w:val="clear" w:color="auto" w:fill="FFFFFF"/>
            <w:tcMar>
              <w:top w:w="0" w:type="dxa"/>
              <w:left w:w="0" w:type="dxa"/>
              <w:bottom w:w="0" w:type="dxa"/>
              <w:right w:w="0" w:type="dxa"/>
            </w:tcMar>
            <w:vAlign w:val="center"/>
          </w:tcPr>
          <w:p w14:paraId="7A89D971" w14:textId="77777777" w:rsidR="00F420AF" w:rsidRDefault="00F420AF" w:rsidP="00F420AF">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567B605" w14:textId="77777777" w:rsidR="00F420AF" w:rsidRDefault="00F420AF" w:rsidP="00F420AF">
            <w:pPr>
              <w:spacing w:before="40" w:after="4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46BE9BEF" w14:textId="77777777" w:rsidR="00F420AF" w:rsidRDefault="00F420AF" w:rsidP="00F420AF">
            <w:pPr>
              <w:spacing w:before="40" w:after="4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1970E98E" w14:textId="77777777" w:rsidR="00F420AF" w:rsidRDefault="00F420AF" w:rsidP="00F420AF">
            <w:pPr>
              <w:spacing w:before="40" w:after="4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1BBCBC3D" w14:textId="77777777" w:rsidR="00F420AF" w:rsidRDefault="00F420AF"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328E26DC"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65EEFA5" w14:textId="77777777" w:rsidTr="00F420AF">
        <w:trPr>
          <w:cantSplit/>
          <w:jc w:val="center"/>
        </w:trPr>
        <w:tc>
          <w:tcPr>
            <w:tcW w:w="1218" w:type="dxa"/>
            <w:shd w:val="clear" w:color="auto" w:fill="FFFFFF"/>
            <w:tcMar>
              <w:top w:w="0" w:type="dxa"/>
              <w:left w:w="0" w:type="dxa"/>
              <w:bottom w:w="0" w:type="dxa"/>
              <w:right w:w="0" w:type="dxa"/>
            </w:tcMar>
            <w:vAlign w:val="center"/>
          </w:tcPr>
          <w:p w14:paraId="432EA827" w14:textId="77777777" w:rsidR="00F420AF" w:rsidRDefault="00F420AF" w:rsidP="00F420AF">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6FF5BE80" w14:textId="77777777" w:rsidR="00F420AF" w:rsidRDefault="00F420AF" w:rsidP="00F420AF">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419A28A4" w14:textId="77777777" w:rsidR="00F420AF" w:rsidRDefault="00F420AF" w:rsidP="00F420AF">
            <w:pPr>
              <w:spacing w:before="40" w:after="4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5215E408" w14:textId="77777777" w:rsidR="00F420AF" w:rsidRDefault="00F420AF" w:rsidP="00F420AF">
            <w:pPr>
              <w:spacing w:before="40" w:after="4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CD9F98C" w14:textId="77777777" w:rsidR="00F420AF" w:rsidRDefault="00F420AF" w:rsidP="00F420AF">
            <w:pPr>
              <w:spacing w:before="40" w:after="4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41474640"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D98DB4D" w14:textId="77777777" w:rsidTr="00F420AF">
        <w:trPr>
          <w:cantSplit/>
          <w:jc w:val="center"/>
        </w:trPr>
        <w:tc>
          <w:tcPr>
            <w:tcW w:w="1218" w:type="dxa"/>
            <w:shd w:val="clear" w:color="auto" w:fill="FFFFFF"/>
            <w:tcMar>
              <w:top w:w="0" w:type="dxa"/>
              <w:left w:w="0" w:type="dxa"/>
              <w:bottom w:w="0" w:type="dxa"/>
              <w:right w:w="0" w:type="dxa"/>
            </w:tcMar>
            <w:vAlign w:val="center"/>
          </w:tcPr>
          <w:p w14:paraId="631C8A72" w14:textId="77777777" w:rsidR="00F420AF" w:rsidRDefault="00F420AF" w:rsidP="00F420AF">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8F81AC5" w14:textId="77777777" w:rsidR="00F420AF" w:rsidRDefault="00F420AF" w:rsidP="00F420AF">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127CBDC" w14:textId="77777777" w:rsidR="00F420AF" w:rsidRDefault="00F420AF" w:rsidP="00F420AF">
            <w:pPr>
              <w:spacing w:before="40" w:after="4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2EC49E06" w14:textId="77777777" w:rsidR="00F420AF" w:rsidRDefault="00F420AF" w:rsidP="00F420AF">
            <w:pPr>
              <w:spacing w:before="40" w:after="4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47EF239F" w14:textId="77777777" w:rsidR="00F420AF" w:rsidRDefault="00F420AF" w:rsidP="00F420AF">
            <w:pPr>
              <w:spacing w:before="40" w:after="4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C3663A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A8CEE63" w14:textId="77777777" w:rsidTr="00F420AF">
        <w:trPr>
          <w:cantSplit/>
          <w:jc w:val="center"/>
        </w:trPr>
        <w:tc>
          <w:tcPr>
            <w:tcW w:w="1218" w:type="dxa"/>
            <w:shd w:val="clear" w:color="auto" w:fill="FFFFFF"/>
            <w:tcMar>
              <w:top w:w="0" w:type="dxa"/>
              <w:left w:w="0" w:type="dxa"/>
              <w:bottom w:w="0" w:type="dxa"/>
              <w:right w:w="0" w:type="dxa"/>
            </w:tcMar>
            <w:vAlign w:val="center"/>
          </w:tcPr>
          <w:p w14:paraId="3C21DB36" w14:textId="77777777" w:rsidR="00F420AF" w:rsidRDefault="00F420AF" w:rsidP="00F420AF">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79E36FF8" w14:textId="77777777" w:rsidR="00F420AF" w:rsidRDefault="00F420AF" w:rsidP="00F420AF">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254B76A1" w14:textId="77777777" w:rsidR="00F420AF" w:rsidRDefault="00F420AF" w:rsidP="00F420AF">
            <w:pPr>
              <w:spacing w:before="40" w:after="4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5B12C9F1" w14:textId="77777777" w:rsidR="00F420AF" w:rsidRDefault="00F420AF" w:rsidP="00F420AF">
            <w:pPr>
              <w:spacing w:before="40" w:after="4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7AD9F904" w14:textId="77777777" w:rsidR="00F420AF" w:rsidRDefault="00F420AF" w:rsidP="00F420AF">
            <w:pPr>
              <w:spacing w:before="40" w:after="4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732FFD3"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D22AD1B" w14:textId="77777777" w:rsidTr="00F420AF">
        <w:trPr>
          <w:cantSplit/>
          <w:jc w:val="center"/>
        </w:trPr>
        <w:tc>
          <w:tcPr>
            <w:tcW w:w="1218" w:type="dxa"/>
            <w:shd w:val="clear" w:color="auto" w:fill="FFFFFF"/>
            <w:tcMar>
              <w:top w:w="0" w:type="dxa"/>
              <w:left w:w="0" w:type="dxa"/>
              <w:bottom w:w="0" w:type="dxa"/>
              <w:right w:w="0" w:type="dxa"/>
            </w:tcMar>
            <w:vAlign w:val="center"/>
          </w:tcPr>
          <w:p w14:paraId="2BA2104D" w14:textId="77777777" w:rsidR="00F420AF" w:rsidRDefault="00F420AF" w:rsidP="00F420AF">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5826A1" w14:textId="77777777" w:rsidR="00F420AF" w:rsidRDefault="00F420AF" w:rsidP="00F420AF">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67CE9AFE" w14:textId="77777777" w:rsidR="00F420AF" w:rsidRDefault="00F420AF" w:rsidP="00F420AF">
            <w:pPr>
              <w:spacing w:before="40" w:after="4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7C1CFE6D" w14:textId="77777777" w:rsidR="00F420AF" w:rsidRDefault="00F420AF" w:rsidP="00F420AF">
            <w:pPr>
              <w:spacing w:before="40" w:after="4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7F599AF9" w14:textId="77777777" w:rsidR="00F420AF" w:rsidRDefault="00F420AF" w:rsidP="00F420AF">
            <w:pPr>
              <w:spacing w:before="40" w:after="4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2B9B3A92"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1A0F32D" w14:textId="77777777" w:rsidTr="00F420AF">
        <w:trPr>
          <w:cantSplit/>
          <w:jc w:val="center"/>
        </w:trPr>
        <w:tc>
          <w:tcPr>
            <w:tcW w:w="1218" w:type="dxa"/>
            <w:shd w:val="clear" w:color="auto" w:fill="FFFFFF"/>
            <w:tcMar>
              <w:top w:w="0" w:type="dxa"/>
              <w:left w:w="0" w:type="dxa"/>
              <w:bottom w:w="0" w:type="dxa"/>
              <w:right w:w="0" w:type="dxa"/>
            </w:tcMar>
            <w:vAlign w:val="center"/>
          </w:tcPr>
          <w:p w14:paraId="3657DC3F" w14:textId="77777777" w:rsidR="00F420AF" w:rsidRDefault="00F420AF" w:rsidP="00F420AF">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63A9250A" w14:textId="77777777" w:rsidR="00F420AF" w:rsidRDefault="00F420AF" w:rsidP="00F420AF">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AFEEDC3" w14:textId="77777777" w:rsidR="00F420AF" w:rsidRDefault="00F420AF" w:rsidP="00F420AF">
            <w:pPr>
              <w:spacing w:before="40" w:after="4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50F438B7" w14:textId="77777777" w:rsidR="00F420AF" w:rsidRDefault="00F420AF" w:rsidP="00F420AF">
            <w:pPr>
              <w:spacing w:before="40" w:after="4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4430AD74"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A7B2757"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281CA5CA" w14:textId="77777777" w:rsidTr="00F420AF">
        <w:trPr>
          <w:cantSplit/>
          <w:jc w:val="center"/>
        </w:trPr>
        <w:tc>
          <w:tcPr>
            <w:tcW w:w="1218" w:type="dxa"/>
            <w:shd w:val="clear" w:color="auto" w:fill="FFFFFF"/>
            <w:tcMar>
              <w:top w:w="0" w:type="dxa"/>
              <w:left w:w="0" w:type="dxa"/>
              <w:bottom w:w="0" w:type="dxa"/>
              <w:right w:w="0" w:type="dxa"/>
            </w:tcMar>
            <w:vAlign w:val="center"/>
          </w:tcPr>
          <w:p w14:paraId="169DAC2A" w14:textId="77777777" w:rsidR="00F420AF" w:rsidRDefault="00F420AF" w:rsidP="00F420AF">
            <w:pPr>
              <w:spacing w:before="40" w:after="4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39E27E2F" w14:textId="77777777" w:rsidR="00F420AF" w:rsidRDefault="00F420AF" w:rsidP="00F420AF">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410F9585" w14:textId="77777777" w:rsidR="00F420AF" w:rsidRDefault="00F420AF" w:rsidP="00F420AF">
            <w:pPr>
              <w:spacing w:before="40" w:after="4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0DE7F991" w14:textId="77777777" w:rsidR="00F420AF" w:rsidRDefault="00F420AF" w:rsidP="00F420AF">
            <w:pPr>
              <w:spacing w:before="40" w:after="4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175DF8E2" w14:textId="77777777" w:rsidR="00F420AF" w:rsidRDefault="00F420AF" w:rsidP="00F420AF">
            <w:pPr>
              <w:spacing w:before="40" w:after="4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0B21BB57"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A60DFF5" w14:textId="77777777" w:rsidTr="00F420A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6E10FE29" w14:textId="77777777" w:rsidR="00F420AF" w:rsidRDefault="00F420AF" w:rsidP="00F420AF">
            <w:pPr>
              <w:spacing w:before="40" w:after="4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CF36B8D" w14:textId="77777777" w:rsidR="00F420AF" w:rsidRDefault="00F420AF" w:rsidP="00F420AF">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4171AF0E" w14:textId="77777777" w:rsidR="00F420AF" w:rsidRDefault="00F420AF" w:rsidP="00F420AF">
            <w:pPr>
              <w:spacing w:before="40" w:after="4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415573B8" w14:textId="77777777" w:rsidR="00F420AF" w:rsidRDefault="00F420AF" w:rsidP="00F420AF">
            <w:pPr>
              <w:spacing w:before="40" w:after="4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06452633" w14:textId="77777777" w:rsidR="00F420AF" w:rsidRDefault="00F420AF" w:rsidP="00F420AF">
            <w:pPr>
              <w:spacing w:before="40" w:after="4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25D72987" w14:textId="77777777" w:rsidR="00F420AF" w:rsidRDefault="00F420AF" w:rsidP="00F420AF">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F420AF">
      <w:pPr>
        <w:rPr>
          <w:rFonts w:ascii="Times New Roman" w:hAnsi="Times New Roman" w:cs="Times New Roman"/>
        </w:rPr>
      </w:pPr>
    </w:p>
    <w:p w14:paraId="38A4E0F0" w14:textId="45E73409" w:rsidR="00F420AF" w:rsidRPr="00F420AF" w:rsidRDefault="00F420AF" w:rsidP="00F420AF">
      <w:pPr>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3% of series contained a unit root.</w:t>
      </w:r>
    </w:p>
    <w:p w14:paraId="42F4B3E4" w14:textId="40A61269"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Results</w:t>
      </w:r>
      <w:bookmarkEnd w:id="8"/>
    </w:p>
    <w:p w14:paraId="69DC8009" w14:textId="4BEE7ED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w:t>
      </w:r>
      <w:r w:rsidRPr="00145D8B">
        <w:rPr>
          <w:rFonts w:ascii="Times New Roman" w:hAnsi="Times New Roman" w:cs="Times New Roman"/>
          <w:color w:val="000000" w:themeColor="text1"/>
        </w:rPr>
        <w:lastRenderedPageBreak/>
        <w:t xml:space="preserve">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9" w:name="pilot-discussion"/>
    </w:p>
    <w:p w14:paraId="11B0BB62" w14:textId="441161AA"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ilot Discussion</w:t>
      </w:r>
      <w:bookmarkEnd w:id="9"/>
    </w:p>
    <w:p w14:paraId="50EECEFC" w14:textId="601F20F5"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10" w:name="study"/>
    </w:p>
    <w:p w14:paraId="1DEB493B" w14:textId="666522A4"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Study</w:t>
      </w:r>
      <w:bookmarkEnd w:id="10"/>
    </w:p>
    <w:p w14:paraId="09D76840" w14:textId="1748D3B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11" w:name="simulation-heuristic"/>
    </w:p>
    <w:p w14:paraId="30017628" w14:textId="431EA61C"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Simulation Heuristic</w:t>
      </w:r>
      <w:bookmarkEnd w:id="11"/>
    </w:p>
    <w:p w14:paraId="77841EA9" w14:textId="69666DF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w:t>
      </w:r>
      <w:r w:rsidRPr="00145D8B">
        <w:rPr>
          <w:rFonts w:ascii="Times New Roman" w:hAnsi="Times New Roman" w:cs="Times New Roman"/>
          <w:color w:val="000000" w:themeColor="text1"/>
        </w:rPr>
        <w:lastRenderedPageBreak/>
        <w:t xml:space="preserve">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w:t>
      </w:r>
      <w:r w:rsidRPr="00145D8B">
        <w:rPr>
          <w:rFonts w:ascii="Times New Roman" w:hAnsi="Times New Roman" w:cs="Times New Roman"/>
          <w:color w:val="000000" w:themeColor="text1"/>
        </w:rPr>
        <w:lastRenderedPageBreak/>
        <w:t xml:space="preserve">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12" w:name="analysis-results"/>
    </w:p>
    <w:p w14:paraId="4F83D40A" w14:textId="0F6A75E7"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Analysis &amp; Results</w:t>
      </w:r>
      <w:bookmarkEnd w:id="12"/>
    </w:p>
    <w:p w14:paraId="6AE9AA74" w14:textId="4B1DADE0"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172FFC41" w:rsidR="00E102E1"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w:t>
      </w:r>
      <w:r w:rsidRPr="00145D8B">
        <w:rPr>
          <w:rFonts w:ascii="Times New Roman" w:hAnsi="Times New Roman" w:cs="Times New Roman"/>
          <w:color w:val="000000" w:themeColor="text1"/>
        </w:rPr>
        <w:lastRenderedPageBreak/>
        <w:t xml:space="preserve">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F6F78">
      <w:pPr>
        <w:rPr>
          <w:rFonts w:ascii="Times New Roman" w:hAnsi="Times New Roman" w:cs="Times New Roman"/>
        </w:rPr>
      </w:pPr>
      <w:r>
        <w:rPr>
          <w:rFonts w:ascii="Times New Roman" w:hAnsi="Times New Roman" w:cs="Times New Roman"/>
          <w:noProof/>
        </w:rPr>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6E0096">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6E0096">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w:t>
      </w:r>
      <w:r w:rsidRPr="00145D8B">
        <w:rPr>
          <w:rFonts w:ascii="Times New Roman" w:hAnsi="Times New Roman" w:cs="Times New Roman"/>
          <w:color w:val="000000" w:themeColor="text1"/>
        </w:rPr>
        <w:lastRenderedPageBreak/>
        <w:t xml:space="preserve">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F6F78">
      <w:pPr>
        <w:rPr>
          <w:rFonts w:ascii="Times New Roman" w:hAnsi="Times New Roman" w:cs="Times New Roman"/>
        </w:rPr>
      </w:pPr>
      <w:r>
        <w:rPr>
          <w:rFonts w:ascii="Times New Roman" w:hAnsi="Times New Roman" w:cs="Times New Roman"/>
          <w:noProof/>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6E0096">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6E0096">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13" w:name="discussion"/>
    </w:p>
    <w:p w14:paraId="15C70054" w14:textId="77777777" w:rsidR="009F6F78" w:rsidRDefault="009F6F78" w:rsidP="009F6F78">
      <w:pPr>
        <w:spacing w:after="0"/>
        <w:rPr>
          <w:rFonts w:ascii="Times New Roman" w:hAnsi="Times New Roman" w:cs="Times New Roman"/>
          <w:color w:val="000000" w:themeColor="text1"/>
        </w:rPr>
      </w:pPr>
      <w:r>
        <w:rPr>
          <w:rFonts w:ascii="Times New Roman" w:hAnsi="Times New Roman" w:cs="Times New Roman"/>
          <w:noProof/>
        </w:rPr>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F6F78">
      <w:pPr>
        <w:pStyle w:val="BodyText"/>
        <w:spacing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64637C70"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Discussion</w:t>
      </w:r>
      <w:bookmarkEnd w:id="13"/>
    </w:p>
    <w:p w14:paraId="303ECA6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14" w:name="theoretical-implications"/>
    </w:p>
    <w:p w14:paraId="4E0386DF" w14:textId="785A0355"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Theoretical Implications</w:t>
      </w:r>
      <w:bookmarkEnd w:id="14"/>
    </w:p>
    <w:p w14:paraId="244F9E92" w14:textId="47B264D8"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w:t>
      </w:r>
      <w:r w:rsidRPr="00145D8B">
        <w:rPr>
          <w:rFonts w:ascii="Times New Roman" w:hAnsi="Times New Roman" w:cs="Times New Roman"/>
          <w:color w:val="000000" w:themeColor="text1"/>
        </w:rPr>
        <w:lastRenderedPageBreak/>
        <w:t>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w:t>
      </w:r>
      <w:r w:rsidRPr="00145D8B">
        <w:rPr>
          <w:rFonts w:ascii="Times New Roman" w:hAnsi="Times New Roman" w:cs="Times New Roman"/>
          <w:color w:val="000000" w:themeColor="text1"/>
        </w:rPr>
        <w:lastRenderedPageBreak/>
        <w:t>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15" w:name="practical-implications"/>
    </w:p>
    <w:p w14:paraId="4A91F9F7" w14:textId="5D2F5B42"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ractical implications</w:t>
      </w:r>
      <w:bookmarkEnd w:id="15"/>
    </w:p>
    <w:p w14:paraId="205E3F12" w14:textId="2443D83D"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79854C6F" w:rsidR="00E102E1" w:rsidRPr="00145D8B" w:rsidRDefault="00E102E1" w:rsidP="00CD659E">
      <w:pPr>
        <w:pStyle w:val="BlockText"/>
        <w:spacing w:line="480" w:lineRule="auto"/>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before the promotion, they knew they were being watched, so they went out of </w:t>
      </w:r>
      <w:r w:rsidRPr="00145D8B">
        <w:rPr>
          <w:rFonts w:ascii="Times New Roman" w:hAnsi="Times New Roman" w:cs="Times New Roman"/>
          <w:color w:val="000000" w:themeColor="text1"/>
          <w:sz w:val="24"/>
          <w:szCs w:val="24"/>
        </w:rPr>
        <w:lastRenderedPageBreak/>
        <w:t>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F420AF">
      <w:pPr>
        <w:pStyle w:val="FirstParagraph"/>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w:t>
      </w:r>
      <w:r w:rsidRPr="00145D8B">
        <w:rPr>
          <w:rFonts w:ascii="Times New Roman" w:hAnsi="Times New Roman" w:cs="Times New Roman"/>
          <w:color w:val="000000" w:themeColor="text1"/>
        </w:rPr>
        <w:lastRenderedPageBreak/>
        <w:t>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w:t>
      </w:r>
      <w:r w:rsidRPr="00145D8B">
        <w:rPr>
          <w:rFonts w:ascii="Times New Roman" w:hAnsi="Times New Roman" w:cs="Times New Roman"/>
          <w:color w:val="000000" w:themeColor="text1"/>
        </w:rPr>
        <w:lastRenderedPageBreak/>
        <w:t>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16" w:name="limitations"/>
    </w:p>
    <w:p w14:paraId="7DB3BD43" w14:textId="7370C05A"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Limitations</w:t>
      </w:r>
      <w:bookmarkEnd w:id="16"/>
    </w:p>
    <w:p w14:paraId="4DAA669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w:t>
      </w:r>
      <w:r w:rsidRPr="00145D8B">
        <w:rPr>
          <w:rFonts w:ascii="Times New Roman" w:hAnsi="Times New Roman" w:cs="Times New Roman"/>
          <w:color w:val="000000" w:themeColor="text1"/>
        </w:rPr>
        <w:lastRenderedPageBreak/>
        <w:t>person sample. Moreover, request trajectories were only examined in two contexts and so they may not generalize to other situations.</w:t>
      </w:r>
      <w:bookmarkStart w:id="17" w:name="conclusion"/>
    </w:p>
    <w:p w14:paraId="2B76DBA5" w14:textId="09D50EEE"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Conclusion</w:t>
      </w:r>
      <w:bookmarkEnd w:id="17"/>
    </w:p>
    <w:p w14:paraId="2865C52F" w14:textId="584F2B2B"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18" w:name="appendix"/>
    </w:p>
    <w:p w14:paraId="631582AB" w14:textId="4B42B861" w:rsidR="00145D8B" w:rsidRDefault="00145D8B" w:rsidP="00F420AF">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05E8665A" w14:textId="3FAB443E"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Appendix</w:t>
      </w:r>
      <w:bookmarkEnd w:id="18"/>
    </w:p>
    <w:p w14:paraId="7E576663" w14:textId="7037E67C"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9" w:name="refs"/>
      <w:bookmarkStart w:id="20" w:name="ref-adler_social_2002"/>
      <w:bookmarkEnd w:id="19"/>
      <w:bookmarkEnd w:id="20"/>
      <w:r w:rsidR="00145D8B">
        <w:rPr>
          <w:rFonts w:ascii="Times New Roman" w:hAnsi="Times New Roman" w:cs="Times New Roman"/>
          <w:color w:val="000000" w:themeColor="text1"/>
        </w:rPr>
        <w:t>.</w:t>
      </w:r>
    </w:p>
    <w:p w14:paraId="1ECBE43D" w14:textId="29943AA0" w:rsidR="0014685A" w:rsidRDefault="0014685A" w:rsidP="00F420AF">
      <w:pPr>
        <w:pStyle w:val="BodyText"/>
        <w:spacing w:line="480" w:lineRule="auto"/>
        <w:rPr>
          <w:rFonts w:ascii="Times New Roman" w:hAnsi="Times New Roman" w:cs="Times New Roman"/>
          <w:color w:val="000000" w:themeColor="text1"/>
        </w:rPr>
      </w:pPr>
      <w:r w:rsidRPr="0014685A">
        <w:rPr>
          <w:rFonts w:ascii="Times New Roman" w:hAnsi="Times New Roman" w:cs="Times New Roman"/>
          <w:color w:val="000000" w:themeColor="text1"/>
        </w:rPr>
        <w:t>https://cdishop.github.io/Cdishop.github.io.diss.appendix/#introduction</w:t>
      </w:r>
    </w:p>
    <w:p w14:paraId="3E11268E" w14:textId="3300F139"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63774C">
      <w:pPr>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63774C">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F420AF">
            <w:pPr>
              <w:spacing w:line="480" w:lineRule="auto"/>
              <w:rPr>
                <w:rFonts w:ascii="Times New Roman" w:hAnsi="Times New Roman" w:cs="Times New Roman"/>
                <w:b/>
                <w:bCs/>
              </w:rPr>
            </w:pPr>
          </w:p>
          <w:p w14:paraId="3945C23A" w14:textId="77777777" w:rsidR="0063774C" w:rsidRPr="009C26BA" w:rsidRDefault="0063774C" w:rsidP="00F420AF">
            <w:pPr>
              <w:spacing w:line="480" w:lineRule="auto"/>
              <w:rPr>
                <w:rFonts w:ascii="Times New Roman" w:hAnsi="Times New Roman" w:cs="Times New Roman"/>
                <w:b/>
                <w:bCs/>
              </w:rPr>
            </w:pPr>
          </w:p>
          <w:p w14:paraId="44390775" w14:textId="77777777" w:rsidR="0063774C" w:rsidRPr="009C26BA" w:rsidRDefault="0063774C" w:rsidP="00F420AF">
            <w:pPr>
              <w:spacing w:line="480" w:lineRule="auto"/>
              <w:rPr>
                <w:rFonts w:ascii="Times New Roman" w:hAnsi="Times New Roman" w:cs="Times New Roman"/>
                <w:b/>
                <w:bCs/>
              </w:rPr>
            </w:pPr>
          </w:p>
          <w:p w14:paraId="5ADFEBEB" w14:textId="77777777" w:rsidR="0063774C" w:rsidRPr="009C26BA" w:rsidRDefault="0063774C" w:rsidP="00F420AF">
            <w:pPr>
              <w:spacing w:line="480" w:lineRule="auto"/>
              <w:rPr>
                <w:rFonts w:ascii="Times New Roman" w:hAnsi="Times New Roman" w:cs="Times New Roman"/>
                <w:b/>
                <w:bCs/>
              </w:rPr>
            </w:pPr>
          </w:p>
          <w:p w14:paraId="5B6A7D19"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F420AF">
            <w:pPr>
              <w:spacing w:line="480" w:lineRule="auto"/>
              <w:rPr>
                <w:rFonts w:ascii="Times New Roman" w:hAnsi="Times New Roman" w:cs="Times New Roman"/>
              </w:rPr>
            </w:pPr>
          </w:p>
          <w:p w14:paraId="0ED7AA78" w14:textId="77777777" w:rsidR="0063774C" w:rsidRDefault="0063774C" w:rsidP="00F420AF">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7">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F420AF">
            <w:pPr>
              <w:spacing w:line="480" w:lineRule="auto"/>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63774C">
      <w:pPr>
        <w:pStyle w:val="BodyText"/>
        <w:rPr>
          <w:rFonts w:ascii="Times New Roman" w:hAnsi="Times New Roman" w:cs="Times New Roman"/>
          <w:color w:val="000000" w:themeColor="text1"/>
        </w:rPr>
      </w:pPr>
    </w:p>
    <w:p w14:paraId="1D527DB0"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63774C">
      <w:pPr>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63774C">
      <w:pPr>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F420AF">
            <w:pPr>
              <w:spacing w:line="36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F420AF">
            <w:pPr>
              <w:spacing w:line="360" w:lineRule="auto"/>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F420AF">
            <w:pPr>
              <w:spacing w:line="360" w:lineRule="auto"/>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63774C">
            <w:pPr>
              <w:pStyle w:val="ListParagraph"/>
              <w:numPr>
                <w:ilvl w:val="0"/>
                <w:numId w:val="3"/>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F420AF">
            <w:pPr>
              <w:spacing w:line="360" w:lineRule="auto"/>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63774C">
            <w:pPr>
              <w:pStyle w:val="ListParagraph"/>
              <w:numPr>
                <w:ilvl w:val="0"/>
                <w:numId w:val="2"/>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pPr>
        <w:spacing w:after="0"/>
        <w:rPr>
          <w:rFonts w:ascii="Times New Roman" w:hAnsi="Times New Roman" w:cs="Times New Roman"/>
          <w:color w:val="000000" w:themeColor="text1"/>
        </w:rPr>
      </w:pPr>
    </w:p>
    <w:p w14:paraId="76B9FBF5"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63774C">
      <w:pPr>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63774C" w14:paraId="6E92460D" w14:textId="77777777" w:rsidTr="00F420A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8FDFDF" w14:textId="77777777" w:rsidR="0063774C" w:rsidRDefault="0063774C" w:rsidP="00F420AF">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8C472D" w14:textId="77777777" w:rsidR="0063774C" w:rsidRDefault="0063774C" w:rsidP="00F420AF">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936908" w14:textId="77777777" w:rsidR="0063774C" w:rsidRDefault="0063774C" w:rsidP="00F420AF">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313007" w14:textId="77777777" w:rsidR="0063774C" w:rsidRDefault="0063774C" w:rsidP="00F420AF">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0C2108" w14:textId="77777777" w:rsidR="0063774C" w:rsidRDefault="0063774C" w:rsidP="00F420AF">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C1B5B" w14:textId="77777777" w:rsidR="0063774C" w:rsidRDefault="0063774C" w:rsidP="00F420AF">
            <w:pPr>
              <w:spacing w:before="40" w:after="40"/>
              <w:ind w:left="100" w:right="100"/>
            </w:pPr>
            <w:r>
              <w:rPr>
                <w:rFonts w:ascii="Arial" w:eastAsia="Arial" w:hAnsi="Arial" w:cs="Arial"/>
                <w:color w:val="111111"/>
                <w:sz w:val="22"/>
                <w:szCs w:val="22"/>
              </w:rPr>
              <w:t>Unit Root</w:t>
            </w:r>
          </w:p>
        </w:tc>
      </w:tr>
      <w:tr w:rsidR="0063774C" w14:paraId="023688A5" w14:textId="77777777" w:rsidTr="00F420AF">
        <w:trPr>
          <w:cantSplit/>
          <w:jc w:val="center"/>
        </w:trPr>
        <w:tc>
          <w:tcPr>
            <w:tcW w:w="1218" w:type="dxa"/>
            <w:shd w:val="clear" w:color="auto" w:fill="FFFFFF"/>
            <w:tcMar>
              <w:top w:w="0" w:type="dxa"/>
              <w:left w:w="0" w:type="dxa"/>
              <w:bottom w:w="0" w:type="dxa"/>
              <w:right w:w="0" w:type="dxa"/>
            </w:tcMar>
            <w:vAlign w:val="center"/>
          </w:tcPr>
          <w:p w14:paraId="7C965250" w14:textId="77777777" w:rsidR="0063774C" w:rsidRDefault="0063774C" w:rsidP="00F420AF">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DE0AEFD" w14:textId="77777777" w:rsidR="0063774C" w:rsidRDefault="0063774C" w:rsidP="00F420AF">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1FA5F75B" w14:textId="77777777" w:rsidR="0063774C" w:rsidRDefault="0063774C" w:rsidP="00F420AF">
            <w:pPr>
              <w:spacing w:before="40" w:after="4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3D0F1090" w14:textId="77777777" w:rsidR="0063774C" w:rsidRDefault="0063774C" w:rsidP="00F420AF">
            <w:pPr>
              <w:spacing w:before="40" w:after="4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FB2820" w14:textId="77777777" w:rsidR="0063774C" w:rsidRDefault="0063774C" w:rsidP="00F420AF">
            <w:pPr>
              <w:spacing w:before="40" w:after="4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0F3F15DD"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2176BC74" w14:textId="77777777" w:rsidTr="00F420AF">
        <w:trPr>
          <w:cantSplit/>
          <w:jc w:val="center"/>
        </w:trPr>
        <w:tc>
          <w:tcPr>
            <w:tcW w:w="1218" w:type="dxa"/>
            <w:shd w:val="clear" w:color="auto" w:fill="FFFFFF"/>
            <w:tcMar>
              <w:top w:w="0" w:type="dxa"/>
              <w:left w:w="0" w:type="dxa"/>
              <w:bottom w:w="0" w:type="dxa"/>
              <w:right w:w="0" w:type="dxa"/>
            </w:tcMar>
            <w:vAlign w:val="center"/>
          </w:tcPr>
          <w:p w14:paraId="0124CEC1" w14:textId="77777777" w:rsidR="0063774C" w:rsidRDefault="0063774C" w:rsidP="00F420AF">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7C1C670D" w14:textId="77777777" w:rsidR="0063774C" w:rsidRDefault="0063774C" w:rsidP="00F420AF">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8AA639D" w14:textId="77777777" w:rsidR="0063774C" w:rsidRDefault="0063774C" w:rsidP="00F420AF">
            <w:pPr>
              <w:spacing w:before="40" w:after="4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6BBC5B78" w14:textId="77777777" w:rsidR="0063774C" w:rsidRDefault="0063774C"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340DF7D7"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16E9C6A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D5F3DD1" w14:textId="77777777" w:rsidTr="00F420AF">
        <w:trPr>
          <w:cantSplit/>
          <w:jc w:val="center"/>
        </w:trPr>
        <w:tc>
          <w:tcPr>
            <w:tcW w:w="1218" w:type="dxa"/>
            <w:shd w:val="clear" w:color="auto" w:fill="FFFFFF"/>
            <w:tcMar>
              <w:top w:w="0" w:type="dxa"/>
              <w:left w:w="0" w:type="dxa"/>
              <w:bottom w:w="0" w:type="dxa"/>
              <w:right w:w="0" w:type="dxa"/>
            </w:tcMar>
            <w:vAlign w:val="center"/>
          </w:tcPr>
          <w:p w14:paraId="63286210" w14:textId="77777777" w:rsidR="0063774C" w:rsidRDefault="0063774C" w:rsidP="00F420AF">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1F46FB4C" w14:textId="77777777" w:rsidR="0063774C" w:rsidRDefault="0063774C" w:rsidP="00F420AF">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01235347" w14:textId="77777777" w:rsidR="0063774C" w:rsidRDefault="0063774C" w:rsidP="00F420AF">
            <w:pPr>
              <w:spacing w:before="40" w:after="4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433E74E7" w14:textId="77777777" w:rsidR="0063774C" w:rsidRDefault="0063774C" w:rsidP="00F420AF">
            <w:pPr>
              <w:spacing w:before="40" w:after="4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4E179EE8" w14:textId="77777777" w:rsidR="0063774C" w:rsidRDefault="0063774C"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B37F92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C210F66" w14:textId="77777777" w:rsidTr="00F420AF">
        <w:trPr>
          <w:cantSplit/>
          <w:jc w:val="center"/>
        </w:trPr>
        <w:tc>
          <w:tcPr>
            <w:tcW w:w="1218" w:type="dxa"/>
            <w:shd w:val="clear" w:color="auto" w:fill="FFFFFF"/>
            <w:tcMar>
              <w:top w:w="0" w:type="dxa"/>
              <w:left w:w="0" w:type="dxa"/>
              <w:bottom w:w="0" w:type="dxa"/>
              <w:right w:w="0" w:type="dxa"/>
            </w:tcMar>
            <w:vAlign w:val="center"/>
          </w:tcPr>
          <w:p w14:paraId="39D3482D" w14:textId="77777777" w:rsidR="0063774C" w:rsidRDefault="0063774C" w:rsidP="00F420AF">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984CA99" w14:textId="77777777" w:rsidR="0063774C" w:rsidRDefault="0063774C" w:rsidP="00F420AF">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765D5121" w14:textId="77777777" w:rsidR="0063774C" w:rsidRDefault="0063774C" w:rsidP="00F420AF">
            <w:pPr>
              <w:spacing w:before="40" w:after="4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74FE616F" w14:textId="77777777" w:rsidR="0063774C" w:rsidRDefault="0063774C" w:rsidP="00F420AF">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5DECE8AB" w14:textId="77777777" w:rsidR="0063774C" w:rsidRDefault="0063774C" w:rsidP="00F420AF">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64A6C00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981B498" w14:textId="77777777" w:rsidTr="00F420AF">
        <w:trPr>
          <w:cantSplit/>
          <w:jc w:val="center"/>
        </w:trPr>
        <w:tc>
          <w:tcPr>
            <w:tcW w:w="1218" w:type="dxa"/>
            <w:shd w:val="clear" w:color="auto" w:fill="FFFFFF"/>
            <w:tcMar>
              <w:top w:w="0" w:type="dxa"/>
              <w:left w:w="0" w:type="dxa"/>
              <w:bottom w:w="0" w:type="dxa"/>
              <w:right w:w="0" w:type="dxa"/>
            </w:tcMar>
            <w:vAlign w:val="center"/>
          </w:tcPr>
          <w:p w14:paraId="4B58B3DD" w14:textId="77777777" w:rsidR="0063774C" w:rsidRDefault="0063774C" w:rsidP="00F420AF">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24F91036" w14:textId="77777777" w:rsidR="0063774C" w:rsidRDefault="0063774C" w:rsidP="00F420AF">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01EFA2D1" w14:textId="77777777" w:rsidR="0063774C" w:rsidRDefault="0063774C" w:rsidP="00F420AF">
            <w:pPr>
              <w:spacing w:before="40" w:after="4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6145CC11" w14:textId="77777777" w:rsidR="0063774C" w:rsidRDefault="0063774C" w:rsidP="00F420AF">
            <w:pPr>
              <w:spacing w:before="40" w:after="4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4DB2A575" w14:textId="77777777" w:rsidR="0063774C" w:rsidRDefault="0063774C" w:rsidP="00F420AF">
            <w:pPr>
              <w:spacing w:before="40" w:after="4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59825EF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74583C94" w14:textId="77777777" w:rsidTr="00F420AF">
        <w:trPr>
          <w:cantSplit/>
          <w:jc w:val="center"/>
        </w:trPr>
        <w:tc>
          <w:tcPr>
            <w:tcW w:w="1218" w:type="dxa"/>
            <w:shd w:val="clear" w:color="auto" w:fill="FFFFFF"/>
            <w:tcMar>
              <w:top w:w="0" w:type="dxa"/>
              <w:left w:w="0" w:type="dxa"/>
              <w:bottom w:w="0" w:type="dxa"/>
              <w:right w:w="0" w:type="dxa"/>
            </w:tcMar>
            <w:vAlign w:val="center"/>
          </w:tcPr>
          <w:p w14:paraId="7FFA1204" w14:textId="77777777" w:rsidR="0063774C" w:rsidRDefault="0063774C" w:rsidP="00F420AF">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37922BC0" w14:textId="77777777" w:rsidR="0063774C" w:rsidRDefault="0063774C" w:rsidP="00F420AF">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DA527CF" w14:textId="77777777" w:rsidR="0063774C" w:rsidRDefault="0063774C" w:rsidP="00F420AF">
            <w:pPr>
              <w:spacing w:before="40" w:after="4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43F51FD8" w14:textId="77777777" w:rsidR="0063774C" w:rsidRDefault="0063774C" w:rsidP="00F420AF">
            <w:pPr>
              <w:spacing w:before="40" w:after="4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2DD36DD2"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328EEA7"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51A493FD" w14:textId="77777777" w:rsidTr="00F420AF">
        <w:trPr>
          <w:cantSplit/>
          <w:jc w:val="center"/>
        </w:trPr>
        <w:tc>
          <w:tcPr>
            <w:tcW w:w="1218" w:type="dxa"/>
            <w:shd w:val="clear" w:color="auto" w:fill="FFFFFF"/>
            <w:tcMar>
              <w:top w:w="0" w:type="dxa"/>
              <w:left w:w="0" w:type="dxa"/>
              <w:bottom w:w="0" w:type="dxa"/>
              <w:right w:w="0" w:type="dxa"/>
            </w:tcMar>
            <w:vAlign w:val="center"/>
          </w:tcPr>
          <w:p w14:paraId="7818F7A4" w14:textId="77777777" w:rsidR="0063774C" w:rsidRDefault="0063774C" w:rsidP="00F420AF">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70E154C6" w14:textId="77777777" w:rsidR="0063774C" w:rsidRDefault="0063774C" w:rsidP="00F420AF">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0F7E160F" w14:textId="77777777" w:rsidR="0063774C" w:rsidRDefault="0063774C" w:rsidP="00F420AF">
            <w:pPr>
              <w:spacing w:before="40" w:after="4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7321071A" w14:textId="77777777" w:rsidR="0063774C" w:rsidRDefault="0063774C" w:rsidP="00F420AF">
            <w:pPr>
              <w:spacing w:before="40" w:after="4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551A5F7D" w14:textId="77777777" w:rsidR="0063774C" w:rsidRDefault="0063774C" w:rsidP="00F420AF">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FCE1FB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4BD148C4" w14:textId="77777777" w:rsidTr="00F420AF">
        <w:trPr>
          <w:cantSplit/>
          <w:jc w:val="center"/>
        </w:trPr>
        <w:tc>
          <w:tcPr>
            <w:tcW w:w="1218" w:type="dxa"/>
            <w:shd w:val="clear" w:color="auto" w:fill="FFFFFF"/>
            <w:tcMar>
              <w:top w:w="0" w:type="dxa"/>
              <w:left w:w="0" w:type="dxa"/>
              <w:bottom w:w="0" w:type="dxa"/>
              <w:right w:w="0" w:type="dxa"/>
            </w:tcMar>
            <w:vAlign w:val="center"/>
          </w:tcPr>
          <w:p w14:paraId="31CE3457" w14:textId="77777777" w:rsidR="0063774C" w:rsidRDefault="0063774C" w:rsidP="00F420AF">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EBAC8DE" w14:textId="77777777" w:rsidR="0063774C" w:rsidRDefault="0063774C" w:rsidP="00F420AF">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6EB8CFA0" w14:textId="77777777" w:rsidR="0063774C" w:rsidRDefault="0063774C" w:rsidP="00F420AF">
            <w:pPr>
              <w:spacing w:before="40" w:after="4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43022B4E" w14:textId="77777777" w:rsidR="0063774C" w:rsidRDefault="0063774C" w:rsidP="00F420AF">
            <w:pPr>
              <w:spacing w:before="40" w:after="4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454424AE" w14:textId="77777777" w:rsidR="0063774C" w:rsidRDefault="0063774C" w:rsidP="00F420AF">
            <w:pPr>
              <w:spacing w:before="40" w:after="4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623FFCC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1E3456C" w14:textId="77777777" w:rsidTr="00F420AF">
        <w:trPr>
          <w:cantSplit/>
          <w:jc w:val="center"/>
        </w:trPr>
        <w:tc>
          <w:tcPr>
            <w:tcW w:w="1218" w:type="dxa"/>
            <w:shd w:val="clear" w:color="auto" w:fill="FFFFFF"/>
            <w:tcMar>
              <w:top w:w="0" w:type="dxa"/>
              <w:left w:w="0" w:type="dxa"/>
              <w:bottom w:w="0" w:type="dxa"/>
              <w:right w:w="0" w:type="dxa"/>
            </w:tcMar>
            <w:vAlign w:val="center"/>
          </w:tcPr>
          <w:p w14:paraId="36E16550" w14:textId="77777777" w:rsidR="0063774C" w:rsidRDefault="0063774C" w:rsidP="00F420AF">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7FF88D4B" w14:textId="77777777" w:rsidR="0063774C" w:rsidRDefault="0063774C" w:rsidP="00F420AF">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7D517146" w14:textId="77777777" w:rsidR="0063774C" w:rsidRDefault="0063774C" w:rsidP="00F420AF">
            <w:pPr>
              <w:spacing w:before="40" w:after="4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38739486" w14:textId="77777777" w:rsidR="0063774C" w:rsidRDefault="0063774C" w:rsidP="00F420AF">
            <w:pPr>
              <w:spacing w:before="40" w:after="4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515A987" w14:textId="77777777" w:rsidR="0063774C" w:rsidRDefault="0063774C" w:rsidP="00F420AF">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6B157981"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4395EB9" w14:textId="77777777" w:rsidTr="00F420AF">
        <w:trPr>
          <w:cantSplit/>
          <w:jc w:val="center"/>
        </w:trPr>
        <w:tc>
          <w:tcPr>
            <w:tcW w:w="1218" w:type="dxa"/>
            <w:shd w:val="clear" w:color="auto" w:fill="FFFFFF"/>
            <w:tcMar>
              <w:top w:w="0" w:type="dxa"/>
              <w:left w:w="0" w:type="dxa"/>
              <w:bottom w:w="0" w:type="dxa"/>
              <w:right w:w="0" w:type="dxa"/>
            </w:tcMar>
            <w:vAlign w:val="center"/>
          </w:tcPr>
          <w:p w14:paraId="76EB07F0" w14:textId="77777777" w:rsidR="0063774C" w:rsidRDefault="0063774C" w:rsidP="00F420AF">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19C7BDF" w14:textId="77777777" w:rsidR="0063774C" w:rsidRDefault="0063774C" w:rsidP="00F420AF">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B48F340" w14:textId="77777777" w:rsidR="0063774C" w:rsidRDefault="0063774C" w:rsidP="00F420AF">
            <w:pPr>
              <w:spacing w:before="40" w:after="4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18A8C4E8" w14:textId="77777777" w:rsidR="0063774C" w:rsidRDefault="0063774C" w:rsidP="00F420AF">
            <w:pPr>
              <w:spacing w:before="40" w:after="4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1D96A5EA" w14:textId="77777777" w:rsidR="0063774C" w:rsidRDefault="0063774C" w:rsidP="00F420AF">
            <w:pPr>
              <w:spacing w:before="40" w:after="4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3767CD3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E891553" w14:textId="77777777" w:rsidTr="00F420AF">
        <w:trPr>
          <w:cantSplit/>
          <w:jc w:val="center"/>
        </w:trPr>
        <w:tc>
          <w:tcPr>
            <w:tcW w:w="1218" w:type="dxa"/>
            <w:shd w:val="clear" w:color="auto" w:fill="FFFFFF"/>
            <w:tcMar>
              <w:top w:w="0" w:type="dxa"/>
              <w:left w:w="0" w:type="dxa"/>
              <w:bottom w:w="0" w:type="dxa"/>
              <w:right w:w="0" w:type="dxa"/>
            </w:tcMar>
            <w:vAlign w:val="center"/>
          </w:tcPr>
          <w:p w14:paraId="47F3B693" w14:textId="77777777" w:rsidR="0063774C" w:rsidRDefault="0063774C" w:rsidP="00F420AF">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6BAFF74C" w14:textId="77777777" w:rsidR="0063774C" w:rsidRDefault="0063774C" w:rsidP="00F420AF">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8AF0CE7" w14:textId="77777777" w:rsidR="0063774C" w:rsidRDefault="0063774C" w:rsidP="00F420AF">
            <w:pPr>
              <w:spacing w:before="40" w:after="4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4E8EE225" w14:textId="77777777" w:rsidR="0063774C" w:rsidRDefault="0063774C" w:rsidP="00F420AF">
            <w:pPr>
              <w:spacing w:before="40" w:after="4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5A867251" w14:textId="77777777" w:rsidR="0063774C" w:rsidRDefault="0063774C" w:rsidP="00F420AF">
            <w:pPr>
              <w:spacing w:before="40" w:after="4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72DC753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B385CC9" w14:textId="77777777" w:rsidTr="00F420AF">
        <w:trPr>
          <w:cantSplit/>
          <w:jc w:val="center"/>
        </w:trPr>
        <w:tc>
          <w:tcPr>
            <w:tcW w:w="1218" w:type="dxa"/>
            <w:shd w:val="clear" w:color="auto" w:fill="FFFFFF"/>
            <w:tcMar>
              <w:top w:w="0" w:type="dxa"/>
              <w:left w:w="0" w:type="dxa"/>
              <w:bottom w:w="0" w:type="dxa"/>
              <w:right w:w="0" w:type="dxa"/>
            </w:tcMar>
            <w:vAlign w:val="center"/>
          </w:tcPr>
          <w:p w14:paraId="3C03C4EE" w14:textId="77777777" w:rsidR="0063774C" w:rsidRDefault="0063774C" w:rsidP="00F420AF">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77A6A5A4" w14:textId="77777777" w:rsidR="0063774C" w:rsidRDefault="0063774C" w:rsidP="00F420AF">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F2D73D9" w14:textId="77777777" w:rsidR="0063774C" w:rsidRDefault="0063774C" w:rsidP="00F420AF">
            <w:pPr>
              <w:spacing w:before="40" w:after="4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1DC21BA2" w14:textId="77777777" w:rsidR="0063774C" w:rsidRDefault="0063774C" w:rsidP="00F420AF">
            <w:pPr>
              <w:spacing w:before="40" w:after="4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AAADA7D"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478CAF9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0ACAE77" w14:textId="77777777" w:rsidTr="00F420AF">
        <w:trPr>
          <w:cantSplit/>
          <w:jc w:val="center"/>
        </w:trPr>
        <w:tc>
          <w:tcPr>
            <w:tcW w:w="1218" w:type="dxa"/>
            <w:shd w:val="clear" w:color="auto" w:fill="FFFFFF"/>
            <w:tcMar>
              <w:top w:w="0" w:type="dxa"/>
              <w:left w:w="0" w:type="dxa"/>
              <w:bottom w:w="0" w:type="dxa"/>
              <w:right w:w="0" w:type="dxa"/>
            </w:tcMar>
            <w:vAlign w:val="center"/>
          </w:tcPr>
          <w:p w14:paraId="3C4C88AD" w14:textId="77777777" w:rsidR="0063774C" w:rsidRDefault="0063774C" w:rsidP="00F420AF">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F241FD9" w14:textId="77777777" w:rsidR="0063774C" w:rsidRDefault="0063774C" w:rsidP="00F420AF">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07E6C138" w14:textId="77777777" w:rsidR="0063774C" w:rsidRDefault="0063774C" w:rsidP="00F420AF">
            <w:pPr>
              <w:spacing w:before="40" w:after="4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3A8F3EB6" w14:textId="77777777" w:rsidR="0063774C" w:rsidRDefault="0063774C" w:rsidP="00F420AF">
            <w:pPr>
              <w:spacing w:before="40" w:after="4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24659CE4" w14:textId="77777777" w:rsidR="0063774C" w:rsidRDefault="0063774C" w:rsidP="00F420AF">
            <w:pPr>
              <w:spacing w:before="40" w:after="4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6940A95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859DC94" w14:textId="77777777" w:rsidTr="00F420AF">
        <w:trPr>
          <w:cantSplit/>
          <w:jc w:val="center"/>
        </w:trPr>
        <w:tc>
          <w:tcPr>
            <w:tcW w:w="1218" w:type="dxa"/>
            <w:shd w:val="clear" w:color="auto" w:fill="FFFFFF"/>
            <w:tcMar>
              <w:top w:w="0" w:type="dxa"/>
              <w:left w:w="0" w:type="dxa"/>
              <w:bottom w:w="0" w:type="dxa"/>
              <w:right w:w="0" w:type="dxa"/>
            </w:tcMar>
            <w:vAlign w:val="center"/>
          </w:tcPr>
          <w:p w14:paraId="2BADF8DA" w14:textId="77777777" w:rsidR="0063774C" w:rsidRDefault="0063774C" w:rsidP="00F420AF">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4C309325" w14:textId="77777777" w:rsidR="0063774C" w:rsidRDefault="0063774C" w:rsidP="00F420AF">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7E89C502" w14:textId="77777777" w:rsidR="0063774C" w:rsidRDefault="0063774C" w:rsidP="00F420AF">
            <w:pPr>
              <w:spacing w:before="40" w:after="4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0657E460" w14:textId="77777777" w:rsidR="0063774C" w:rsidRDefault="0063774C" w:rsidP="00F420AF">
            <w:pPr>
              <w:spacing w:before="40" w:after="4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74E0FA15"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5E6F53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0FD6AE9D" w14:textId="77777777" w:rsidTr="00F420AF">
        <w:trPr>
          <w:cantSplit/>
          <w:jc w:val="center"/>
        </w:trPr>
        <w:tc>
          <w:tcPr>
            <w:tcW w:w="1218" w:type="dxa"/>
            <w:shd w:val="clear" w:color="auto" w:fill="FFFFFF"/>
            <w:tcMar>
              <w:top w:w="0" w:type="dxa"/>
              <w:left w:w="0" w:type="dxa"/>
              <w:bottom w:w="0" w:type="dxa"/>
              <w:right w:w="0" w:type="dxa"/>
            </w:tcMar>
            <w:vAlign w:val="center"/>
          </w:tcPr>
          <w:p w14:paraId="6A6FEA03" w14:textId="77777777" w:rsidR="0063774C" w:rsidRDefault="0063774C" w:rsidP="00F420AF">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62716388" w14:textId="77777777" w:rsidR="0063774C" w:rsidRDefault="0063774C" w:rsidP="00F420AF">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33044E92" w14:textId="77777777" w:rsidR="0063774C" w:rsidRDefault="0063774C" w:rsidP="00F420AF">
            <w:pPr>
              <w:spacing w:before="40" w:after="4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4746FBAC" w14:textId="77777777" w:rsidR="0063774C" w:rsidRDefault="0063774C" w:rsidP="00F420AF">
            <w:pPr>
              <w:spacing w:before="40" w:after="4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0931DE03" w14:textId="77777777" w:rsidR="0063774C" w:rsidRDefault="0063774C" w:rsidP="00F420AF">
            <w:pPr>
              <w:spacing w:before="40" w:after="4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91EDB7A"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4A36563" w14:textId="77777777" w:rsidTr="00F420AF">
        <w:trPr>
          <w:cantSplit/>
          <w:jc w:val="center"/>
        </w:trPr>
        <w:tc>
          <w:tcPr>
            <w:tcW w:w="1218" w:type="dxa"/>
            <w:shd w:val="clear" w:color="auto" w:fill="FFFFFF"/>
            <w:tcMar>
              <w:top w:w="0" w:type="dxa"/>
              <w:left w:w="0" w:type="dxa"/>
              <w:bottom w:w="0" w:type="dxa"/>
              <w:right w:w="0" w:type="dxa"/>
            </w:tcMar>
            <w:vAlign w:val="center"/>
          </w:tcPr>
          <w:p w14:paraId="39F587F7" w14:textId="77777777" w:rsidR="0063774C" w:rsidRDefault="0063774C" w:rsidP="00F420AF">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1B6DDAC9" w14:textId="77777777" w:rsidR="0063774C" w:rsidRDefault="0063774C" w:rsidP="00F420AF">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606F1281" w14:textId="77777777" w:rsidR="0063774C" w:rsidRDefault="0063774C" w:rsidP="00F420AF">
            <w:pPr>
              <w:spacing w:before="40" w:after="4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2025D5A0" w14:textId="77777777" w:rsidR="0063774C" w:rsidRDefault="0063774C" w:rsidP="00F420AF">
            <w:pPr>
              <w:spacing w:before="40" w:after="4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66813124" w14:textId="77777777" w:rsidR="0063774C" w:rsidRDefault="0063774C" w:rsidP="00F420AF">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5472000"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94AD0B0" w14:textId="77777777" w:rsidTr="00F420AF">
        <w:trPr>
          <w:cantSplit/>
          <w:jc w:val="center"/>
        </w:trPr>
        <w:tc>
          <w:tcPr>
            <w:tcW w:w="1218" w:type="dxa"/>
            <w:shd w:val="clear" w:color="auto" w:fill="FFFFFF"/>
            <w:tcMar>
              <w:top w:w="0" w:type="dxa"/>
              <w:left w:w="0" w:type="dxa"/>
              <w:bottom w:w="0" w:type="dxa"/>
              <w:right w:w="0" w:type="dxa"/>
            </w:tcMar>
            <w:vAlign w:val="center"/>
          </w:tcPr>
          <w:p w14:paraId="5B754215" w14:textId="77777777" w:rsidR="0063774C" w:rsidRDefault="0063774C" w:rsidP="00F420AF">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3C750588" w14:textId="77777777" w:rsidR="0063774C" w:rsidRDefault="0063774C" w:rsidP="00F420AF">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0620D71" w14:textId="77777777" w:rsidR="0063774C" w:rsidRDefault="0063774C" w:rsidP="00F420AF">
            <w:pPr>
              <w:spacing w:before="40" w:after="4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7CAA9C7C" w14:textId="77777777" w:rsidR="0063774C" w:rsidRDefault="0063774C" w:rsidP="00F420AF">
            <w:pPr>
              <w:spacing w:before="40" w:after="4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38424BBD" w14:textId="77777777" w:rsidR="0063774C" w:rsidRDefault="0063774C" w:rsidP="00F420AF">
            <w:pPr>
              <w:spacing w:before="40" w:after="4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626073E4"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F89C927" w14:textId="77777777" w:rsidTr="00F420AF">
        <w:trPr>
          <w:cantSplit/>
          <w:jc w:val="center"/>
        </w:trPr>
        <w:tc>
          <w:tcPr>
            <w:tcW w:w="1218" w:type="dxa"/>
            <w:shd w:val="clear" w:color="auto" w:fill="FFFFFF"/>
            <w:tcMar>
              <w:top w:w="0" w:type="dxa"/>
              <w:left w:w="0" w:type="dxa"/>
              <w:bottom w:w="0" w:type="dxa"/>
              <w:right w:w="0" w:type="dxa"/>
            </w:tcMar>
            <w:vAlign w:val="center"/>
          </w:tcPr>
          <w:p w14:paraId="3634C821" w14:textId="77777777" w:rsidR="0063774C" w:rsidRDefault="0063774C" w:rsidP="00F420AF">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21EE6BD0" w14:textId="77777777" w:rsidR="0063774C" w:rsidRDefault="0063774C" w:rsidP="00F420AF">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2AACB86" w14:textId="77777777" w:rsidR="0063774C" w:rsidRDefault="0063774C" w:rsidP="00F420AF">
            <w:pPr>
              <w:spacing w:before="40" w:after="4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7D4EC006" w14:textId="77777777" w:rsidR="0063774C" w:rsidRDefault="0063774C" w:rsidP="00F420AF">
            <w:pPr>
              <w:spacing w:before="40" w:after="4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129990B" w14:textId="77777777" w:rsidR="0063774C" w:rsidRDefault="0063774C" w:rsidP="00F420AF">
            <w:pPr>
              <w:spacing w:before="40" w:after="4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43E1265E"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57D7BB3" w14:textId="77777777" w:rsidTr="00F420AF">
        <w:trPr>
          <w:cantSplit/>
          <w:jc w:val="center"/>
        </w:trPr>
        <w:tc>
          <w:tcPr>
            <w:tcW w:w="1218" w:type="dxa"/>
            <w:shd w:val="clear" w:color="auto" w:fill="FFFFFF"/>
            <w:tcMar>
              <w:top w:w="0" w:type="dxa"/>
              <w:left w:w="0" w:type="dxa"/>
              <w:bottom w:w="0" w:type="dxa"/>
              <w:right w:w="0" w:type="dxa"/>
            </w:tcMar>
            <w:vAlign w:val="center"/>
          </w:tcPr>
          <w:p w14:paraId="53F6B150" w14:textId="77777777" w:rsidR="0063774C" w:rsidRDefault="0063774C" w:rsidP="00F420AF">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39FD233A" w14:textId="77777777" w:rsidR="0063774C" w:rsidRDefault="0063774C" w:rsidP="00F420AF">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F3D47C1" w14:textId="77777777" w:rsidR="0063774C" w:rsidRDefault="0063774C" w:rsidP="00F420AF">
            <w:pPr>
              <w:spacing w:before="40" w:after="4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2CF68F3B" w14:textId="77777777" w:rsidR="0063774C" w:rsidRDefault="0063774C" w:rsidP="00F420AF">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09E1954A" w14:textId="77777777" w:rsidR="0063774C" w:rsidRDefault="0063774C" w:rsidP="00F420AF">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2E28FCF8"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509F5BD9" w14:textId="77777777" w:rsidTr="00F420AF">
        <w:trPr>
          <w:cantSplit/>
          <w:jc w:val="center"/>
        </w:trPr>
        <w:tc>
          <w:tcPr>
            <w:tcW w:w="1218" w:type="dxa"/>
            <w:shd w:val="clear" w:color="auto" w:fill="FFFFFF"/>
            <w:tcMar>
              <w:top w:w="0" w:type="dxa"/>
              <w:left w:w="0" w:type="dxa"/>
              <w:bottom w:w="0" w:type="dxa"/>
              <w:right w:w="0" w:type="dxa"/>
            </w:tcMar>
            <w:vAlign w:val="center"/>
          </w:tcPr>
          <w:p w14:paraId="69FF7869" w14:textId="77777777" w:rsidR="0063774C" w:rsidRDefault="0063774C" w:rsidP="00F420AF">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08BB540D" w14:textId="77777777" w:rsidR="0063774C" w:rsidRDefault="0063774C" w:rsidP="00F420AF">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5942C86" w14:textId="77777777" w:rsidR="0063774C" w:rsidRDefault="0063774C" w:rsidP="00F420AF">
            <w:pPr>
              <w:spacing w:before="40" w:after="4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707CD430" w14:textId="77777777" w:rsidR="0063774C" w:rsidRDefault="0063774C" w:rsidP="00F420AF">
            <w:pPr>
              <w:spacing w:before="40" w:after="4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7FE52886" w14:textId="77777777" w:rsidR="0063774C" w:rsidRDefault="0063774C" w:rsidP="00F420AF">
            <w:pPr>
              <w:spacing w:before="40" w:after="4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15509CE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DBDCB7C" w14:textId="77777777" w:rsidTr="00F420AF">
        <w:trPr>
          <w:cantSplit/>
          <w:jc w:val="center"/>
        </w:trPr>
        <w:tc>
          <w:tcPr>
            <w:tcW w:w="1218" w:type="dxa"/>
            <w:shd w:val="clear" w:color="auto" w:fill="FFFFFF"/>
            <w:tcMar>
              <w:top w:w="0" w:type="dxa"/>
              <w:left w:w="0" w:type="dxa"/>
              <w:bottom w:w="0" w:type="dxa"/>
              <w:right w:w="0" w:type="dxa"/>
            </w:tcMar>
            <w:vAlign w:val="center"/>
          </w:tcPr>
          <w:p w14:paraId="0C937431" w14:textId="77777777" w:rsidR="0063774C" w:rsidRDefault="0063774C" w:rsidP="00F420AF">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0FDD45E8" w14:textId="77777777" w:rsidR="0063774C" w:rsidRDefault="0063774C" w:rsidP="00F420AF">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36CFA169" w14:textId="77777777" w:rsidR="0063774C" w:rsidRDefault="0063774C" w:rsidP="00F420AF">
            <w:pPr>
              <w:spacing w:before="40" w:after="4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56700199" w14:textId="77777777" w:rsidR="0063774C" w:rsidRDefault="0063774C"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FA3D39" w14:textId="77777777" w:rsidR="0063774C" w:rsidRDefault="0063774C"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180B8A1A"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903EEFA" w14:textId="77777777" w:rsidTr="00F420AF">
        <w:trPr>
          <w:cantSplit/>
          <w:jc w:val="center"/>
        </w:trPr>
        <w:tc>
          <w:tcPr>
            <w:tcW w:w="1218" w:type="dxa"/>
            <w:shd w:val="clear" w:color="auto" w:fill="FFFFFF"/>
            <w:tcMar>
              <w:top w:w="0" w:type="dxa"/>
              <w:left w:w="0" w:type="dxa"/>
              <w:bottom w:w="0" w:type="dxa"/>
              <w:right w:w="0" w:type="dxa"/>
            </w:tcMar>
            <w:vAlign w:val="center"/>
          </w:tcPr>
          <w:p w14:paraId="453404D3" w14:textId="77777777" w:rsidR="0063774C" w:rsidRDefault="0063774C" w:rsidP="00F420AF">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77A9F601" w14:textId="77777777" w:rsidR="0063774C" w:rsidRDefault="0063774C" w:rsidP="00F420AF">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4E4F7F05" w14:textId="77777777" w:rsidR="0063774C" w:rsidRDefault="0063774C" w:rsidP="00F420AF">
            <w:pPr>
              <w:spacing w:before="40" w:after="4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5AC8C9FE" w14:textId="77777777" w:rsidR="0063774C" w:rsidRDefault="0063774C" w:rsidP="00F420AF">
            <w:pPr>
              <w:spacing w:before="40" w:after="4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63F9F3AE" w14:textId="77777777" w:rsidR="0063774C" w:rsidRDefault="0063774C" w:rsidP="00F420AF">
            <w:pPr>
              <w:spacing w:before="40" w:after="4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0706555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18006D7" w14:textId="77777777" w:rsidTr="00F420AF">
        <w:trPr>
          <w:cantSplit/>
          <w:jc w:val="center"/>
        </w:trPr>
        <w:tc>
          <w:tcPr>
            <w:tcW w:w="1218" w:type="dxa"/>
            <w:shd w:val="clear" w:color="auto" w:fill="FFFFFF"/>
            <w:tcMar>
              <w:top w:w="0" w:type="dxa"/>
              <w:left w:w="0" w:type="dxa"/>
              <w:bottom w:w="0" w:type="dxa"/>
              <w:right w:w="0" w:type="dxa"/>
            </w:tcMar>
            <w:vAlign w:val="center"/>
          </w:tcPr>
          <w:p w14:paraId="46F3AB89" w14:textId="77777777" w:rsidR="0063774C" w:rsidRDefault="0063774C" w:rsidP="00F420AF">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0D0881E3" w14:textId="77777777" w:rsidR="0063774C" w:rsidRDefault="0063774C" w:rsidP="00F420AF">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1A6B9026" w14:textId="77777777" w:rsidR="0063774C" w:rsidRDefault="0063774C" w:rsidP="00F420AF">
            <w:pPr>
              <w:spacing w:before="40" w:after="4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2B85BB80" w14:textId="77777777" w:rsidR="0063774C" w:rsidRDefault="0063774C" w:rsidP="00F420AF">
            <w:pPr>
              <w:spacing w:before="40" w:after="4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4476F218"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2325F5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29BED3EB" w14:textId="77777777" w:rsidTr="00F420AF">
        <w:trPr>
          <w:cantSplit/>
          <w:jc w:val="center"/>
        </w:trPr>
        <w:tc>
          <w:tcPr>
            <w:tcW w:w="1218" w:type="dxa"/>
            <w:shd w:val="clear" w:color="auto" w:fill="FFFFFF"/>
            <w:tcMar>
              <w:top w:w="0" w:type="dxa"/>
              <w:left w:w="0" w:type="dxa"/>
              <w:bottom w:w="0" w:type="dxa"/>
              <w:right w:w="0" w:type="dxa"/>
            </w:tcMar>
            <w:vAlign w:val="center"/>
          </w:tcPr>
          <w:p w14:paraId="27931A1C" w14:textId="77777777" w:rsidR="0063774C" w:rsidRDefault="0063774C" w:rsidP="00F420AF">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515D59E5" w14:textId="77777777" w:rsidR="0063774C" w:rsidRDefault="0063774C" w:rsidP="00F420AF">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054E949A" w14:textId="77777777" w:rsidR="0063774C" w:rsidRDefault="0063774C" w:rsidP="00F420AF">
            <w:pPr>
              <w:spacing w:before="40" w:after="4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32A7910B" w14:textId="77777777" w:rsidR="0063774C" w:rsidRDefault="0063774C"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61741634"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3D84C679"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4DE1199" w14:textId="77777777" w:rsidTr="00F420AF">
        <w:trPr>
          <w:cantSplit/>
          <w:jc w:val="center"/>
        </w:trPr>
        <w:tc>
          <w:tcPr>
            <w:tcW w:w="1218" w:type="dxa"/>
            <w:shd w:val="clear" w:color="auto" w:fill="FFFFFF"/>
            <w:tcMar>
              <w:top w:w="0" w:type="dxa"/>
              <w:left w:w="0" w:type="dxa"/>
              <w:bottom w:w="0" w:type="dxa"/>
              <w:right w:w="0" w:type="dxa"/>
            </w:tcMar>
            <w:vAlign w:val="center"/>
          </w:tcPr>
          <w:p w14:paraId="18D4AE8C" w14:textId="77777777" w:rsidR="0063774C" w:rsidRDefault="0063774C" w:rsidP="00F420AF">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3238F1F9" w14:textId="77777777" w:rsidR="0063774C" w:rsidRDefault="0063774C" w:rsidP="00F420AF">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4DA7B160" w14:textId="77777777" w:rsidR="0063774C" w:rsidRDefault="0063774C" w:rsidP="00F420AF">
            <w:pPr>
              <w:spacing w:before="40" w:after="4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354C9A80" w14:textId="77777777" w:rsidR="0063774C" w:rsidRDefault="0063774C" w:rsidP="00F420AF">
            <w:pPr>
              <w:spacing w:before="40" w:after="4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56CFE62F" w14:textId="77777777" w:rsidR="0063774C" w:rsidRDefault="0063774C" w:rsidP="00F420AF">
            <w:pPr>
              <w:spacing w:before="40" w:after="4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00BE701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EF7E718" w14:textId="77777777" w:rsidTr="00F420AF">
        <w:trPr>
          <w:cantSplit/>
          <w:jc w:val="center"/>
        </w:trPr>
        <w:tc>
          <w:tcPr>
            <w:tcW w:w="1218" w:type="dxa"/>
            <w:shd w:val="clear" w:color="auto" w:fill="FFFFFF"/>
            <w:tcMar>
              <w:top w:w="0" w:type="dxa"/>
              <w:left w:w="0" w:type="dxa"/>
              <w:bottom w:w="0" w:type="dxa"/>
              <w:right w:w="0" w:type="dxa"/>
            </w:tcMar>
            <w:vAlign w:val="center"/>
          </w:tcPr>
          <w:p w14:paraId="7655D0C1" w14:textId="77777777" w:rsidR="0063774C" w:rsidRDefault="0063774C" w:rsidP="00F420AF">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55366DF7" w14:textId="77777777" w:rsidR="0063774C" w:rsidRDefault="0063774C" w:rsidP="00F420AF">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42589E7" w14:textId="77777777" w:rsidR="0063774C" w:rsidRDefault="0063774C" w:rsidP="00F420AF">
            <w:pPr>
              <w:spacing w:before="40" w:after="4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4F282F58" w14:textId="77777777" w:rsidR="0063774C" w:rsidRDefault="0063774C" w:rsidP="00F420AF">
            <w:pPr>
              <w:spacing w:before="40" w:after="4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53AD274C" w14:textId="77777777" w:rsidR="0063774C" w:rsidRDefault="0063774C"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4C970C4"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4B9F7AD" w14:textId="77777777" w:rsidTr="00F420AF">
        <w:trPr>
          <w:cantSplit/>
          <w:jc w:val="center"/>
        </w:trPr>
        <w:tc>
          <w:tcPr>
            <w:tcW w:w="1218" w:type="dxa"/>
            <w:shd w:val="clear" w:color="auto" w:fill="FFFFFF"/>
            <w:tcMar>
              <w:top w:w="0" w:type="dxa"/>
              <w:left w:w="0" w:type="dxa"/>
              <w:bottom w:w="0" w:type="dxa"/>
              <w:right w:w="0" w:type="dxa"/>
            </w:tcMar>
            <w:vAlign w:val="center"/>
          </w:tcPr>
          <w:p w14:paraId="77696007" w14:textId="77777777" w:rsidR="0063774C" w:rsidRDefault="0063774C" w:rsidP="00F420AF">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095E45B" w14:textId="77777777" w:rsidR="0063774C" w:rsidRDefault="0063774C" w:rsidP="00F420AF">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1663B9F" w14:textId="77777777" w:rsidR="0063774C" w:rsidRDefault="0063774C" w:rsidP="00F420AF">
            <w:pPr>
              <w:spacing w:before="40" w:after="4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3A09FDF5" w14:textId="77777777" w:rsidR="0063774C" w:rsidRDefault="0063774C" w:rsidP="00F420AF">
            <w:pPr>
              <w:spacing w:before="40" w:after="4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C606683" w14:textId="77777777" w:rsidR="0063774C" w:rsidRDefault="0063774C"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949868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29C6A62" w14:textId="77777777" w:rsidTr="00F420AF">
        <w:trPr>
          <w:cantSplit/>
          <w:jc w:val="center"/>
        </w:trPr>
        <w:tc>
          <w:tcPr>
            <w:tcW w:w="1218" w:type="dxa"/>
            <w:shd w:val="clear" w:color="auto" w:fill="FFFFFF"/>
            <w:tcMar>
              <w:top w:w="0" w:type="dxa"/>
              <w:left w:w="0" w:type="dxa"/>
              <w:bottom w:w="0" w:type="dxa"/>
              <w:right w:w="0" w:type="dxa"/>
            </w:tcMar>
            <w:vAlign w:val="center"/>
          </w:tcPr>
          <w:p w14:paraId="4D5F8881" w14:textId="77777777" w:rsidR="0063774C" w:rsidRDefault="0063774C" w:rsidP="00F420AF">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504A2D7" w14:textId="77777777" w:rsidR="0063774C" w:rsidRDefault="0063774C" w:rsidP="00F420AF">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7DE7F41C" w14:textId="77777777" w:rsidR="0063774C" w:rsidRDefault="0063774C" w:rsidP="00F420AF">
            <w:pPr>
              <w:spacing w:before="40" w:after="4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468CC67D" w14:textId="77777777" w:rsidR="0063774C" w:rsidRDefault="0063774C"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A78E0B" w14:textId="77777777" w:rsidR="0063774C" w:rsidRDefault="0063774C"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3400ED4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23A6F63" w14:textId="77777777" w:rsidTr="00F420AF">
        <w:trPr>
          <w:cantSplit/>
          <w:jc w:val="center"/>
        </w:trPr>
        <w:tc>
          <w:tcPr>
            <w:tcW w:w="1218" w:type="dxa"/>
            <w:shd w:val="clear" w:color="auto" w:fill="FFFFFF"/>
            <w:tcMar>
              <w:top w:w="0" w:type="dxa"/>
              <w:left w:w="0" w:type="dxa"/>
              <w:bottom w:w="0" w:type="dxa"/>
              <w:right w:w="0" w:type="dxa"/>
            </w:tcMar>
            <w:vAlign w:val="center"/>
          </w:tcPr>
          <w:p w14:paraId="65A9E90C" w14:textId="77777777" w:rsidR="0063774C" w:rsidRDefault="0063774C" w:rsidP="00F420AF">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425E5B15" w14:textId="77777777" w:rsidR="0063774C" w:rsidRDefault="0063774C" w:rsidP="00F420AF">
            <w:pPr>
              <w:spacing w:before="40" w:after="4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38D919C8" w14:textId="77777777" w:rsidR="0063774C" w:rsidRDefault="0063774C" w:rsidP="00F420AF">
            <w:pPr>
              <w:spacing w:before="40" w:after="4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7BBEEFBC" w14:textId="77777777" w:rsidR="0063774C" w:rsidRDefault="0063774C" w:rsidP="00F420AF">
            <w:pPr>
              <w:spacing w:before="40" w:after="4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66FFF695" w14:textId="77777777" w:rsidR="0063774C" w:rsidRDefault="0063774C"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4A39291"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826099A" w14:textId="77777777" w:rsidTr="00F420AF">
        <w:trPr>
          <w:cantSplit/>
          <w:jc w:val="center"/>
        </w:trPr>
        <w:tc>
          <w:tcPr>
            <w:tcW w:w="1218" w:type="dxa"/>
            <w:shd w:val="clear" w:color="auto" w:fill="FFFFFF"/>
            <w:tcMar>
              <w:top w:w="0" w:type="dxa"/>
              <w:left w:w="0" w:type="dxa"/>
              <w:bottom w:w="0" w:type="dxa"/>
              <w:right w:w="0" w:type="dxa"/>
            </w:tcMar>
            <w:vAlign w:val="center"/>
          </w:tcPr>
          <w:p w14:paraId="66CFF0F8" w14:textId="77777777" w:rsidR="0063774C" w:rsidRDefault="0063774C" w:rsidP="00F420AF">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25C4949" w14:textId="77777777" w:rsidR="0063774C" w:rsidRDefault="0063774C" w:rsidP="00F420AF">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97464A4" w14:textId="77777777" w:rsidR="0063774C" w:rsidRDefault="0063774C" w:rsidP="00F420AF">
            <w:pPr>
              <w:spacing w:before="40" w:after="4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4145A95E" w14:textId="77777777" w:rsidR="0063774C" w:rsidRDefault="0063774C" w:rsidP="00F420AF">
            <w:pPr>
              <w:spacing w:before="40" w:after="4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87F410F" w14:textId="77777777" w:rsidR="0063774C" w:rsidRDefault="0063774C" w:rsidP="00F420AF">
            <w:pPr>
              <w:spacing w:before="40" w:after="4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34EFA1FC"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6035592" w14:textId="77777777" w:rsidTr="00F420AF">
        <w:trPr>
          <w:cantSplit/>
          <w:jc w:val="center"/>
        </w:trPr>
        <w:tc>
          <w:tcPr>
            <w:tcW w:w="1218" w:type="dxa"/>
            <w:shd w:val="clear" w:color="auto" w:fill="FFFFFF"/>
            <w:tcMar>
              <w:top w:w="0" w:type="dxa"/>
              <w:left w:w="0" w:type="dxa"/>
              <w:bottom w:w="0" w:type="dxa"/>
              <w:right w:w="0" w:type="dxa"/>
            </w:tcMar>
            <w:vAlign w:val="center"/>
          </w:tcPr>
          <w:p w14:paraId="164B369C" w14:textId="77777777" w:rsidR="0063774C" w:rsidRDefault="0063774C" w:rsidP="00F420AF">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E7AB418" w14:textId="77777777" w:rsidR="0063774C" w:rsidRDefault="0063774C" w:rsidP="00F420AF">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245BEA1E" w14:textId="77777777" w:rsidR="0063774C" w:rsidRDefault="0063774C" w:rsidP="00F420AF">
            <w:pPr>
              <w:spacing w:before="40" w:after="4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75313BDD" w14:textId="77777777" w:rsidR="0063774C" w:rsidRDefault="0063774C" w:rsidP="00F420AF">
            <w:pPr>
              <w:spacing w:before="40" w:after="4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7CD28B9C" w14:textId="77777777" w:rsidR="0063774C" w:rsidRDefault="0063774C" w:rsidP="00F420AF">
            <w:pPr>
              <w:spacing w:before="40" w:after="4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442E97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5A78D3D" w14:textId="77777777" w:rsidTr="00F420AF">
        <w:trPr>
          <w:cantSplit/>
          <w:jc w:val="center"/>
        </w:trPr>
        <w:tc>
          <w:tcPr>
            <w:tcW w:w="1218" w:type="dxa"/>
            <w:shd w:val="clear" w:color="auto" w:fill="FFFFFF"/>
            <w:tcMar>
              <w:top w:w="0" w:type="dxa"/>
              <w:left w:w="0" w:type="dxa"/>
              <w:bottom w:w="0" w:type="dxa"/>
              <w:right w:w="0" w:type="dxa"/>
            </w:tcMar>
            <w:vAlign w:val="center"/>
          </w:tcPr>
          <w:p w14:paraId="48F685A0" w14:textId="77777777" w:rsidR="0063774C" w:rsidRDefault="0063774C" w:rsidP="00F420AF">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4711ED2" w14:textId="77777777" w:rsidR="0063774C" w:rsidRDefault="0063774C" w:rsidP="00F420AF">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2B83401" w14:textId="77777777" w:rsidR="0063774C" w:rsidRDefault="0063774C" w:rsidP="00F420AF">
            <w:pPr>
              <w:spacing w:before="40" w:after="4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1FB002C6" w14:textId="77777777" w:rsidR="0063774C" w:rsidRDefault="0063774C" w:rsidP="00F420AF">
            <w:pPr>
              <w:spacing w:before="40" w:after="4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3E673BDF" w14:textId="77777777" w:rsidR="0063774C" w:rsidRDefault="0063774C" w:rsidP="00F420AF">
            <w:pPr>
              <w:spacing w:before="40" w:after="4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970C0F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9F6E726" w14:textId="77777777" w:rsidTr="00F420AF">
        <w:trPr>
          <w:cantSplit/>
          <w:jc w:val="center"/>
        </w:trPr>
        <w:tc>
          <w:tcPr>
            <w:tcW w:w="1218" w:type="dxa"/>
            <w:shd w:val="clear" w:color="auto" w:fill="FFFFFF"/>
            <w:tcMar>
              <w:top w:w="0" w:type="dxa"/>
              <w:left w:w="0" w:type="dxa"/>
              <w:bottom w:w="0" w:type="dxa"/>
              <w:right w:w="0" w:type="dxa"/>
            </w:tcMar>
            <w:vAlign w:val="center"/>
          </w:tcPr>
          <w:p w14:paraId="57E217E7" w14:textId="77777777" w:rsidR="0063774C" w:rsidRDefault="0063774C" w:rsidP="00F420AF">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17BBE258" w14:textId="77777777" w:rsidR="0063774C" w:rsidRDefault="0063774C" w:rsidP="00F420AF">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1DE71340" w14:textId="77777777" w:rsidR="0063774C" w:rsidRDefault="0063774C" w:rsidP="00F420AF">
            <w:pPr>
              <w:spacing w:before="40" w:after="4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44DA4A74" w14:textId="77777777" w:rsidR="0063774C" w:rsidRDefault="0063774C" w:rsidP="00F420AF">
            <w:pPr>
              <w:spacing w:before="40" w:after="4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05671392" w14:textId="77777777" w:rsidR="0063774C" w:rsidRDefault="0063774C" w:rsidP="00F420AF">
            <w:pPr>
              <w:spacing w:before="40" w:after="4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5E6669D5"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BF5FA27" w14:textId="77777777" w:rsidTr="00F420AF">
        <w:trPr>
          <w:cantSplit/>
          <w:jc w:val="center"/>
        </w:trPr>
        <w:tc>
          <w:tcPr>
            <w:tcW w:w="1218" w:type="dxa"/>
            <w:shd w:val="clear" w:color="auto" w:fill="FFFFFF"/>
            <w:tcMar>
              <w:top w:w="0" w:type="dxa"/>
              <w:left w:w="0" w:type="dxa"/>
              <w:bottom w:w="0" w:type="dxa"/>
              <w:right w:w="0" w:type="dxa"/>
            </w:tcMar>
            <w:vAlign w:val="center"/>
          </w:tcPr>
          <w:p w14:paraId="300E5D52" w14:textId="77777777" w:rsidR="0063774C" w:rsidRDefault="0063774C" w:rsidP="00F420AF">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321ED554" w14:textId="77777777" w:rsidR="0063774C" w:rsidRDefault="0063774C" w:rsidP="00F420AF">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3EAB661" w14:textId="77777777" w:rsidR="0063774C" w:rsidRDefault="0063774C" w:rsidP="00F420AF">
            <w:pPr>
              <w:spacing w:before="40" w:after="4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3E63904A" w14:textId="77777777" w:rsidR="0063774C" w:rsidRDefault="0063774C" w:rsidP="00F420AF">
            <w:pPr>
              <w:spacing w:before="40" w:after="4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0CA333B0"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6C02A161"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6AF1DCA4" w14:textId="77777777" w:rsidTr="00F420AF">
        <w:trPr>
          <w:cantSplit/>
          <w:jc w:val="center"/>
        </w:trPr>
        <w:tc>
          <w:tcPr>
            <w:tcW w:w="1218" w:type="dxa"/>
            <w:shd w:val="clear" w:color="auto" w:fill="FFFFFF"/>
            <w:tcMar>
              <w:top w:w="0" w:type="dxa"/>
              <w:left w:w="0" w:type="dxa"/>
              <w:bottom w:w="0" w:type="dxa"/>
              <w:right w:w="0" w:type="dxa"/>
            </w:tcMar>
            <w:vAlign w:val="center"/>
          </w:tcPr>
          <w:p w14:paraId="668A8401" w14:textId="77777777" w:rsidR="0063774C" w:rsidRDefault="0063774C" w:rsidP="00F420AF">
            <w:pPr>
              <w:spacing w:before="40" w:after="4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6AF71265" w14:textId="77777777" w:rsidR="0063774C" w:rsidRDefault="0063774C" w:rsidP="00F420AF">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2389AC72" w14:textId="77777777" w:rsidR="0063774C" w:rsidRDefault="0063774C" w:rsidP="00F420AF">
            <w:pPr>
              <w:spacing w:before="40" w:after="4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73A95FB6" w14:textId="77777777" w:rsidR="0063774C" w:rsidRDefault="0063774C" w:rsidP="00F420AF">
            <w:pPr>
              <w:spacing w:before="40" w:after="4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43C9C234" w14:textId="77777777" w:rsidR="0063774C" w:rsidRDefault="0063774C" w:rsidP="00F420AF">
            <w:pPr>
              <w:spacing w:before="40" w:after="4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2E2C0CC0"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70F7332" w14:textId="77777777" w:rsidTr="00F420A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5BAA76F0" w14:textId="77777777" w:rsidR="0063774C" w:rsidRDefault="0063774C" w:rsidP="00F420AF">
            <w:pPr>
              <w:spacing w:before="40" w:after="4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35A1BCAA" w14:textId="77777777" w:rsidR="0063774C" w:rsidRDefault="0063774C" w:rsidP="00F420AF">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8CF99AE" w14:textId="77777777" w:rsidR="0063774C" w:rsidRDefault="0063774C" w:rsidP="00F420AF">
            <w:pPr>
              <w:spacing w:before="40" w:after="4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F476C78" w14:textId="77777777" w:rsidR="0063774C" w:rsidRDefault="0063774C" w:rsidP="00F420AF">
            <w:pPr>
              <w:spacing w:before="40" w:after="4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221923A4" w14:textId="77777777" w:rsidR="0063774C" w:rsidRDefault="0063774C" w:rsidP="00F420AF">
            <w:pPr>
              <w:spacing w:before="40" w:after="4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397921B8" w14:textId="77777777" w:rsidR="0063774C" w:rsidRDefault="0063774C" w:rsidP="00F420AF">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63774C">
      <w:pPr>
        <w:rPr>
          <w:rFonts w:ascii="Times New Roman" w:hAnsi="Times New Roman" w:cs="Times New Roman"/>
        </w:rPr>
      </w:pPr>
    </w:p>
    <w:p w14:paraId="2B744278" w14:textId="77777777" w:rsidR="0063774C" w:rsidRPr="00831BAE" w:rsidRDefault="0063774C" w:rsidP="0063774C">
      <w:pPr>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3% of series contained a unit root.</w:t>
      </w:r>
    </w:p>
    <w:p w14:paraId="0ADF7999" w14:textId="59C85D8E"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63774C">
      <w:pPr>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63774C">
      <w:pPr>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F6F78">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63774C">
      <w:pPr>
        <w:rPr>
          <w:rFonts w:ascii="Times New Roman" w:hAnsi="Times New Roman" w:cs="Times New Roman"/>
        </w:rPr>
      </w:pPr>
      <w:r>
        <w:rPr>
          <w:rFonts w:ascii="Times New Roman" w:hAnsi="Times New Roman" w:cs="Times New Roman"/>
        </w:rPr>
        <w:br w:type="page"/>
      </w:r>
    </w:p>
    <w:p w14:paraId="6CAE2CE5" w14:textId="77777777" w:rsidR="0063774C" w:rsidRDefault="0063774C">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145D8B">
      <w:pPr>
        <w:pStyle w:val="BodyText"/>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145D8B">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E102E1">
      <w:pPr>
        <w:pStyle w:val="BodyText"/>
        <w:rPr>
          <w:rFonts w:ascii="Times New Roman" w:hAnsi="Times New Roman" w:cs="Times New Roman"/>
          <w:color w:val="000000" w:themeColor="text1"/>
        </w:rPr>
      </w:pPr>
      <w:bookmarkStart w:id="21" w:name="ref-aguinis_cumulative_2016"/>
      <w:bookmarkEnd w:id="21"/>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E102E1">
      <w:pPr>
        <w:pStyle w:val="BodyText"/>
        <w:rPr>
          <w:rFonts w:ascii="Times New Roman" w:hAnsi="Times New Roman" w:cs="Times New Roman"/>
          <w:color w:val="000000" w:themeColor="text1"/>
        </w:rPr>
      </w:pPr>
      <w:bookmarkStart w:id="22" w:name="ref-akimoto_generalized_2008"/>
      <w:bookmarkEnd w:id="2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E102E1">
      <w:pPr>
        <w:pStyle w:val="BodyText"/>
        <w:rPr>
          <w:rFonts w:ascii="Times New Roman" w:hAnsi="Times New Roman" w:cs="Times New Roman"/>
          <w:color w:val="000000" w:themeColor="text1"/>
        </w:rPr>
      </w:pPr>
      <w:bookmarkStart w:id="23" w:name="ref-allen1998effects"/>
      <w:bookmarkEnd w:id="2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2">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E102E1">
      <w:pPr>
        <w:pStyle w:val="BodyText"/>
        <w:rPr>
          <w:rFonts w:ascii="Times New Roman" w:hAnsi="Times New Roman" w:cs="Times New Roman"/>
          <w:color w:val="000000" w:themeColor="text1"/>
        </w:rPr>
      </w:pPr>
      <w:bookmarkStart w:id="24" w:name="ref-martocchio_employee_2009"/>
      <w:bookmarkEnd w:id="24"/>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3">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E102E1">
      <w:pPr>
        <w:pStyle w:val="BodyText"/>
        <w:rPr>
          <w:rFonts w:ascii="Times New Roman" w:hAnsi="Times New Roman" w:cs="Times New Roman"/>
          <w:color w:val="000000" w:themeColor="text1"/>
        </w:rPr>
      </w:pPr>
      <w:bookmarkStart w:id="25" w:name="ref-bandura_psychology_1982"/>
      <w:bookmarkEnd w:id="2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E102E1">
      <w:pPr>
        <w:pStyle w:val="BodyText"/>
        <w:rPr>
          <w:rFonts w:ascii="Times New Roman" w:hAnsi="Times New Roman" w:cs="Times New Roman"/>
          <w:color w:val="000000" w:themeColor="text1"/>
        </w:rPr>
      </w:pPr>
      <w:bookmarkStart w:id="26" w:name="ref-bandura_helping_2012"/>
      <w:bookmarkEnd w:id="2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4">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5">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E102E1">
      <w:pPr>
        <w:pStyle w:val="BodyText"/>
        <w:rPr>
          <w:rFonts w:ascii="Times New Roman" w:hAnsi="Times New Roman" w:cs="Times New Roman"/>
          <w:color w:val="000000" w:themeColor="text1"/>
        </w:rPr>
      </w:pPr>
      <w:bookmarkStart w:id="27" w:name="ref-basu_introduction_2003"/>
      <w:bookmarkEnd w:id="27"/>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E102E1">
      <w:pPr>
        <w:pStyle w:val="BodyText"/>
        <w:rPr>
          <w:rFonts w:ascii="Times New Roman" w:hAnsi="Times New Roman" w:cs="Times New Roman"/>
          <w:color w:val="000000" w:themeColor="text1"/>
        </w:rPr>
      </w:pPr>
      <w:bookmarkStart w:id="28" w:name="ref-becker_theory_1965"/>
      <w:bookmarkEnd w:id="2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E102E1">
      <w:pPr>
        <w:pStyle w:val="BodyText"/>
        <w:rPr>
          <w:rFonts w:ascii="Times New Roman" w:hAnsi="Times New Roman" w:cs="Times New Roman"/>
          <w:color w:val="000000" w:themeColor="text1"/>
        </w:rPr>
      </w:pPr>
      <w:bookmarkStart w:id="29" w:name="ref-bergeron_potential_2007"/>
      <w:bookmarkEnd w:id="29"/>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E102E1">
      <w:pPr>
        <w:pStyle w:val="BodyText"/>
        <w:rPr>
          <w:rFonts w:ascii="Times New Roman" w:hAnsi="Times New Roman" w:cs="Times New Roman"/>
          <w:color w:val="000000" w:themeColor="text1"/>
        </w:rPr>
      </w:pPr>
      <w:bookmarkStart w:id="30" w:name="ref-bergeron_organizational_2013"/>
      <w:bookmarkEnd w:id="30"/>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E102E1">
      <w:pPr>
        <w:pStyle w:val="BodyText"/>
        <w:rPr>
          <w:rFonts w:ascii="Times New Roman" w:hAnsi="Times New Roman" w:cs="Times New Roman"/>
          <w:color w:val="000000" w:themeColor="text1"/>
        </w:rPr>
      </w:pPr>
      <w:bookmarkStart w:id="31" w:name="ref-bergeron_dual_2014"/>
      <w:bookmarkEnd w:id="31"/>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6">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E102E1">
      <w:pPr>
        <w:pStyle w:val="BodyText"/>
        <w:rPr>
          <w:rFonts w:ascii="Times New Roman" w:hAnsi="Times New Roman" w:cs="Times New Roman"/>
          <w:color w:val="000000" w:themeColor="text1"/>
        </w:rPr>
      </w:pPr>
      <w:bookmarkStart w:id="32" w:name="ref-bernhardsson_buffet_nodate"/>
      <w:bookmarkEnd w:id="32"/>
      <w:r w:rsidRPr="00145D8B">
        <w:rPr>
          <w:rFonts w:ascii="Times New Roman" w:hAnsi="Times New Roman" w:cs="Times New Roman"/>
          <w:color w:val="000000" w:themeColor="text1"/>
        </w:rPr>
        <w:t xml:space="preserve">Bernhardsson, E. (n.d.). Buffet lines are terrible, but let’s try to improve them using computer simulations. Retrieved May 28, 2020, from </w:t>
      </w:r>
      <w:hyperlink r:id="rId17">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E102E1">
      <w:pPr>
        <w:pStyle w:val="BodyText"/>
        <w:rPr>
          <w:rFonts w:ascii="Times New Roman" w:hAnsi="Times New Roman" w:cs="Times New Roman"/>
          <w:color w:val="000000" w:themeColor="text1"/>
        </w:rPr>
      </w:pPr>
      <w:bookmarkStart w:id="33" w:name="ref-bhattacharya_testing_2005"/>
      <w:bookmarkEnd w:id="3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E102E1">
      <w:pPr>
        <w:pStyle w:val="BodyText"/>
        <w:rPr>
          <w:rFonts w:ascii="Times New Roman" w:hAnsi="Times New Roman" w:cs="Times New Roman"/>
          <w:color w:val="000000" w:themeColor="text1"/>
        </w:rPr>
      </w:pPr>
      <w:bookmarkStart w:id="34" w:name="ref-blumberg_missing_1982"/>
      <w:bookmarkEnd w:id="3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E102E1">
      <w:pPr>
        <w:pStyle w:val="BodyText"/>
        <w:rPr>
          <w:rFonts w:ascii="Times New Roman" w:hAnsi="Times New Roman" w:cs="Times New Roman"/>
          <w:color w:val="000000" w:themeColor="text1"/>
        </w:rPr>
      </w:pPr>
      <w:bookmarkStart w:id="35" w:name="ref-bohns_mis_2016"/>
      <w:bookmarkEnd w:id="35"/>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E102E1">
      <w:pPr>
        <w:pStyle w:val="BodyText"/>
        <w:rPr>
          <w:rFonts w:ascii="Times New Roman" w:hAnsi="Times New Roman" w:cs="Times New Roman"/>
          <w:color w:val="000000" w:themeColor="text1"/>
        </w:rPr>
      </w:pPr>
      <w:bookmarkStart w:id="36" w:name="ref-bolino_citizenship_1999"/>
      <w:bookmarkEnd w:id="36"/>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E102E1">
      <w:pPr>
        <w:pStyle w:val="BodyText"/>
        <w:rPr>
          <w:rFonts w:ascii="Times New Roman" w:hAnsi="Times New Roman" w:cs="Times New Roman"/>
          <w:color w:val="000000" w:themeColor="text1"/>
        </w:rPr>
      </w:pPr>
      <w:bookmarkStart w:id="37" w:name="ref-bolino_well_2015"/>
      <w:bookmarkEnd w:id="37"/>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E102E1">
      <w:pPr>
        <w:pStyle w:val="BodyText"/>
        <w:rPr>
          <w:rFonts w:ascii="Times New Roman" w:hAnsi="Times New Roman" w:cs="Times New Roman"/>
          <w:color w:val="000000" w:themeColor="text1"/>
        </w:rPr>
      </w:pPr>
      <w:bookmarkStart w:id="38" w:name="ref-bolino_citizenship_2002"/>
      <w:bookmarkEnd w:id="38"/>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E102E1">
      <w:pPr>
        <w:pStyle w:val="BodyText"/>
        <w:rPr>
          <w:rFonts w:ascii="Times New Roman" w:hAnsi="Times New Roman" w:cs="Times New Roman"/>
          <w:color w:val="000000" w:themeColor="text1"/>
        </w:rPr>
      </w:pPr>
      <w:bookmarkStart w:id="39" w:name="ref-bolino_citizenship_2009"/>
      <w:bookmarkEnd w:id="39"/>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18">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E102E1">
      <w:pPr>
        <w:pStyle w:val="BodyText"/>
        <w:rPr>
          <w:rFonts w:ascii="Times New Roman" w:hAnsi="Times New Roman" w:cs="Times New Roman"/>
          <w:color w:val="000000" w:themeColor="text1"/>
        </w:rPr>
      </w:pPr>
      <w:bookmarkStart w:id="40" w:name="ref-bonaccio_advice_2006"/>
      <w:bookmarkEnd w:id="40"/>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19">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E102E1">
      <w:pPr>
        <w:pStyle w:val="BodyText"/>
        <w:rPr>
          <w:rFonts w:ascii="Times New Roman" w:hAnsi="Times New Roman" w:cs="Times New Roman"/>
          <w:color w:val="000000" w:themeColor="text1"/>
        </w:rPr>
      </w:pPr>
      <w:bookmarkStart w:id="41" w:name="ref-bottazzi_stochastic_2003"/>
      <w:bookmarkEnd w:id="41"/>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E102E1">
      <w:pPr>
        <w:pStyle w:val="BodyText"/>
        <w:rPr>
          <w:rFonts w:ascii="Times New Roman" w:hAnsi="Times New Roman" w:cs="Times New Roman"/>
          <w:color w:val="000000" w:themeColor="text1"/>
        </w:rPr>
      </w:pPr>
      <w:bookmarkStart w:id="42" w:name="ref-brown_attenuating_2005"/>
      <w:bookmarkEnd w:id="4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E102E1">
      <w:pPr>
        <w:pStyle w:val="BodyText"/>
        <w:rPr>
          <w:rFonts w:ascii="Times New Roman" w:hAnsi="Times New Roman" w:cs="Times New Roman"/>
          <w:color w:val="000000" w:themeColor="text1"/>
        </w:rPr>
      </w:pPr>
      <w:bookmarkStart w:id="43" w:name="ref-cain_giving_2014"/>
      <w:bookmarkEnd w:id="43"/>
      <w:r w:rsidRPr="00145D8B">
        <w:rPr>
          <w:rFonts w:ascii="Times New Roman" w:hAnsi="Times New Roman" w:cs="Times New Roman"/>
          <w:color w:val="000000" w:themeColor="text1"/>
        </w:rPr>
        <w:lastRenderedPageBreak/>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0">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E102E1">
      <w:pPr>
        <w:pStyle w:val="BodyText"/>
        <w:rPr>
          <w:rFonts w:ascii="Times New Roman" w:hAnsi="Times New Roman" w:cs="Times New Roman"/>
          <w:color w:val="000000" w:themeColor="text1"/>
        </w:rPr>
      </w:pPr>
      <w:bookmarkStart w:id="44" w:name="ref-chang_moving_2009"/>
      <w:bookmarkEnd w:id="4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E102E1">
      <w:pPr>
        <w:pStyle w:val="BodyText"/>
        <w:rPr>
          <w:rFonts w:ascii="Times New Roman" w:hAnsi="Times New Roman" w:cs="Times New Roman"/>
          <w:color w:val="000000" w:themeColor="text1"/>
        </w:rPr>
      </w:pPr>
      <w:bookmarkStart w:id="45" w:name="ref-chiaburu_five-factor_2011"/>
      <w:bookmarkEnd w:id="45"/>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E102E1">
      <w:pPr>
        <w:pStyle w:val="BodyText"/>
        <w:rPr>
          <w:rFonts w:ascii="Times New Roman" w:hAnsi="Times New Roman" w:cs="Times New Roman"/>
          <w:color w:val="000000" w:themeColor="text1"/>
        </w:rPr>
      </w:pPr>
      <w:bookmarkStart w:id="46" w:name="ref-christian_dynamic_2015"/>
      <w:bookmarkEnd w:id="46"/>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E102E1">
      <w:pPr>
        <w:pStyle w:val="BodyText"/>
        <w:rPr>
          <w:rFonts w:ascii="Times New Roman" w:hAnsi="Times New Roman" w:cs="Times New Roman"/>
          <w:color w:val="000000" w:themeColor="text1"/>
        </w:rPr>
      </w:pPr>
      <w:bookmarkStart w:id="47" w:name="ref-cialdini_test_1976"/>
      <w:bookmarkEnd w:id="47"/>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E102E1">
      <w:pPr>
        <w:pStyle w:val="BodyText"/>
        <w:rPr>
          <w:rFonts w:ascii="Times New Roman" w:hAnsi="Times New Roman" w:cs="Times New Roman"/>
          <w:color w:val="000000" w:themeColor="text1"/>
        </w:rPr>
      </w:pPr>
      <w:bookmarkStart w:id="48" w:name="ref-cialdini_social_2004"/>
      <w:bookmarkEnd w:id="4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1">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E102E1">
      <w:pPr>
        <w:pStyle w:val="BodyText"/>
        <w:rPr>
          <w:rFonts w:ascii="Times New Roman" w:hAnsi="Times New Roman" w:cs="Times New Roman"/>
          <w:color w:val="000000" w:themeColor="text1"/>
        </w:rPr>
      </w:pPr>
      <w:bookmarkStart w:id="49" w:name="ref-cialdini_reciprocal_1975"/>
      <w:bookmarkEnd w:id="49"/>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E102E1">
      <w:pPr>
        <w:pStyle w:val="BodyText"/>
        <w:rPr>
          <w:rFonts w:ascii="Times New Roman" w:hAnsi="Times New Roman" w:cs="Times New Roman"/>
          <w:color w:val="000000" w:themeColor="text1"/>
        </w:rPr>
      </w:pPr>
      <w:bookmarkStart w:id="50" w:name="ref-connolly_regret_2013"/>
      <w:bookmarkEnd w:id="50"/>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E102E1">
      <w:pPr>
        <w:pStyle w:val="BodyText"/>
        <w:rPr>
          <w:rFonts w:ascii="Times New Roman" w:hAnsi="Times New Roman" w:cs="Times New Roman"/>
          <w:color w:val="000000" w:themeColor="text1"/>
        </w:rPr>
      </w:pPr>
      <w:bookmarkStart w:id="51" w:name="ref-cooper_world_1982"/>
      <w:bookmarkEnd w:id="5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E102E1">
      <w:pPr>
        <w:pStyle w:val="BodyText"/>
        <w:rPr>
          <w:rFonts w:ascii="Times New Roman" w:hAnsi="Times New Roman" w:cs="Times New Roman"/>
          <w:color w:val="000000" w:themeColor="text1"/>
        </w:rPr>
      </w:pPr>
      <w:bookmarkStart w:id="52" w:name="ref-cronin_why_2009"/>
      <w:bookmarkEnd w:id="52"/>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12008A">
      <w:pPr>
        <w:rPr>
          <w:rFonts w:ascii="Times New Roman" w:hAnsi="Times New Roman" w:cs="Times New Roman"/>
          <w:color w:val="000000" w:themeColor="text1"/>
        </w:rPr>
      </w:pPr>
      <w:bookmarkStart w:id="53" w:name="ref-dalal_within-person_2009"/>
      <w:bookmarkEnd w:id="5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E102E1">
      <w:pPr>
        <w:pStyle w:val="BodyText"/>
        <w:rPr>
          <w:rFonts w:ascii="Times New Roman" w:hAnsi="Times New Roman" w:cs="Times New Roman"/>
          <w:color w:val="000000" w:themeColor="text1"/>
        </w:rPr>
      </w:pPr>
      <w:bookmarkStart w:id="54" w:name="ref-dawis_note_1978"/>
      <w:bookmarkEnd w:id="54"/>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E102E1">
      <w:pPr>
        <w:pStyle w:val="BodyText"/>
        <w:rPr>
          <w:rFonts w:ascii="Times New Roman" w:hAnsi="Times New Roman" w:cs="Times New Roman"/>
          <w:color w:val="000000" w:themeColor="text1"/>
        </w:rPr>
      </w:pPr>
      <w:bookmarkStart w:id="55" w:name="ref-deci_self-determination_1980"/>
      <w:bookmarkEnd w:id="55"/>
      <w:r w:rsidRPr="00145D8B">
        <w:rPr>
          <w:rFonts w:ascii="Times New Roman" w:hAnsi="Times New Roman" w:cs="Times New Roman"/>
          <w:color w:val="000000" w:themeColor="text1"/>
        </w:rPr>
        <w:lastRenderedPageBreak/>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E102E1">
      <w:pPr>
        <w:pStyle w:val="BodyText"/>
        <w:rPr>
          <w:rFonts w:ascii="Times New Roman" w:hAnsi="Times New Roman" w:cs="Times New Roman"/>
          <w:color w:val="000000" w:themeColor="text1"/>
        </w:rPr>
      </w:pPr>
      <w:bookmarkStart w:id="56" w:name="ref-denrell_random_2004"/>
      <w:bookmarkEnd w:id="56"/>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E102E1">
      <w:pPr>
        <w:pStyle w:val="BodyText"/>
        <w:rPr>
          <w:rFonts w:ascii="Times New Roman" w:hAnsi="Times New Roman" w:cs="Times New Roman"/>
          <w:color w:val="000000" w:themeColor="text1"/>
        </w:rPr>
      </w:pPr>
      <w:bookmarkStart w:id="57" w:name="ref-denrell_organizational_2008"/>
      <w:bookmarkEnd w:id="57"/>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E102E1">
      <w:pPr>
        <w:pStyle w:val="BodyText"/>
        <w:rPr>
          <w:rFonts w:ascii="Times New Roman" w:hAnsi="Times New Roman" w:cs="Times New Roman"/>
          <w:color w:val="000000" w:themeColor="text1"/>
        </w:rPr>
      </w:pPr>
      <w:bookmarkStart w:id="58" w:name="ref-denrell_perspectivechance_2014"/>
      <w:bookmarkEnd w:id="58"/>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E102E1">
      <w:pPr>
        <w:pStyle w:val="BodyText"/>
        <w:rPr>
          <w:rFonts w:ascii="Times New Roman" w:hAnsi="Times New Roman" w:cs="Times New Roman"/>
          <w:color w:val="000000" w:themeColor="text1"/>
        </w:rPr>
      </w:pPr>
      <w:bookmarkStart w:id="59" w:name="ref-deshon_motivated_2005"/>
      <w:bookmarkEnd w:id="59"/>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E102E1">
      <w:pPr>
        <w:pStyle w:val="BodyText"/>
        <w:rPr>
          <w:rFonts w:ascii="Times New Roman" w:hAnsi="Times New Roman" w:cs="Times New Roman"/>
          <w:color w:val="000000" w:themeColor="text1"/>
        </w:rPr>
      </w:pPr>
      <w:bookmarkStart w:id="60" w:name="ref-deshon_clarifying_2009"/>
      <w:bookmarkEnd w:id="60"/>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E102E1">
      <w:pPr>
        <w:pStyle w:val="BodyText"/>
        <w:rPr>
          <w:rFonts w:ascii="Times New Roman" w:hAnsi="Times New Roman" w:cs="Times New Roman"/>
          <w:color w:val="000000" w:themeColor="text1"/>
        </w:rPr>
      </w:pPr>
      <w:bookmarkStart w:id="61" w:name="ref-deutsch_study_1955"/>
      <w:bookmarkEnd w:id="6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E102E1">
      <w:pPr>
        <w:pStyle w:val="BodyText"/>
        <w:rPr>
          <w:rFonts w:ascii="Times New Roman" w:hAnsi="Times New Roman" w:cs="Times New Roman"/>
          <w:color w:val="000000" w:themeColor="text1"/>
        </w:rPr>
      </w:pPr>
      <w:bookmarkStart w:id="62" w:name="ref-dew_serendipity_2009"/>
      <w:bookmarkEnd w:id="6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E102E1">
      <w:pPr>
        <w:pStyle w:val="BodyText"/>
        <w:rPr>
          <w:rFonts w:ascii="Times New Roman" w:hAnsi="Times New Roman" w:cs="Times New Roman"/>
          <w:color w:val="000000" w:themeColor="text1"/>
        </w:rPr>
      </w:pPr>
      <w:bookmarkStart w:id="63" w:name="ref-dickey_distribution_1979"/>
      <w:bookmarkEnd w:id="6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E102E1">
      <w:pPr>
        <w:pStyle w:val="BodyText"/>
        <w:rPr>
          <w:rFonts w:ascii="Times New Roman" w:hAnsi="Times New Roman" w:cs="Times New Roman"/>
          <w:color w:val="000000" w:themeColor="text1"/>
        </w:rPr>
      </w:pPr>
      <w:bookmarkStart w:id="64" w:name="ref-dillard_sequential-request_1984"/>
      <w:bookmarkEnd w:id="6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2">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E102E1">
      <w:pPr>
        <w:pStyle w:val="BodyText"/>
        <w:rPr>
          <w:rFonts w:ascii="Times New Roman" w:hAnsi="Times New Roman" w:cs="Times New Roman"/>
          <w:color w:val="000000" w:themeColor="text1"/>
        </w:rPr>
      </w:pPr>
      <w:bookmarkStart w:id="65" w:name="ref-dobrow_introduction_2016"/>
      <w:bookmarkEnd w:id="65"/>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E102E1">
      <w:pPr>
        <w:pStyle w:val="BodyText"/>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3">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E102E1">
      <w:pPr>
        <w:pStyle w:val="BodyText"/>
        <w:rPr>
          <w:rFonts w:ascii="Times New Roman" w:hAnsi="Times New Roman" w:cs="Times New Roman"/>
          <w:color w:val="000000" w:themeColor="text1"/>
        </w:rPr>
      </w:pPr>
      <w:bookmarkStart w:id="66" w:name="ref-enzle_rhetorical_1982"/>
      <w:bookmarkEnd w:id="66"/>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4">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E102E1">
      <w:pPr>
        <w:pStyle w:val="BodyText"/>
        <w:rPr>
          <w:rFonts w:ascii="Times New Roman" w:hAnsi="Times New Roman" w:cs="Times New Roman"/>
          <w:color w:val="000000" w:themeColor="text1"/>
        </w:rPr>
      </w:pPr>
      <w:bookmarkStart w:id="67" w:name="ref-epstein2008model"/>
      <w:bookmarkEnd w:id="6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E102E1">
      <w:pPr>
        <w:pStyle w:val="BodyText"/>
        <w:rPr>
          <w:rFonts w:ascii="Times New Roman" w:hAnsi="Times New Roman" w:cs="Times New Roman"/>
          <w:color w:val="000000" w:themeColor="text1"/>
        </w:rPr>
      </w:pPr>
      <w:bookmarkStart w:id="68" w:name="ref-epstein_explorations_1979"/>
      <w:bookmarkEnd w:id="6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5">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E102E1">
      <w:pPr>
        <w:pStyle w:val="BodyText"/>
        <w:rPr>
          <w:rFonts w:ascii="Times New Roman" w:hAnsi="Times New Roman" w:cs="Times New Roman"/>
          <w:color w:val="000000" w:themeColor="text1"/>
        </w:rPr>
      </w:pPr>
      <w:bookmarkStart w:id="69" w:name="ref-fehr_obtaining_1979"/>
      <w:bookmarkEnd w:id="69"/>
      <w:r w:rsidRPr="00145D8B">
        <w:rPr>
          <w:rFonts w:ascii="Times New Roman" w:hAnsi="Times New Roman" w:cs="Times New Roman"/>
          <w:color w:val="000000" w:themeColor="text1"/>
        </w:rPr>
        <w:lastRenderedPageBreak/>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6">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E102E1">
      <w:pPr>
        <w:pStyle w:val="BodyText"/>
        <w:rPr>
          <w:rFonts w:ascii="Times New Roman" w:hAnsi="Times New Roman" w:cs="Times New Roman"/>
          <w:color w:val="000000" w:themeColor="text1"/>
        </w:rPr>
      </w:pPr>
      <w:bookmarkStart w:id="70" w:name="ref-ferris_what_2018"/>
      <w:bookmarkEnd w:id="7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E102E1">
      <w:pPr>
        <w:pStyle w:val="BodyText"/>
        <w:rPr>
          <w:rFonts w:ascii="Times New Roman" w:hAnsi="Times New Roman" w:cs="Times New Roman"/>
          <w:color w:val="000000" w:themeColor="text1"/>
        </w:rPr>
      </w:pPr>
      <w:bookmarkStart w:id="71" w:name="ref-fleeson_whole_2015"/>
      <w:bookmarkEnd w:id="71"/>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E102E1">
      <w:pPr>
        <w:pStyle w:val="BodyText"/>
        <w:rPr>
          <w:rFonts w:ascii="Times New Roman" w:hAnsi="Times New Roman" w:cs="Times New Roman"/>
          <w:color w:val="000000" w:themeColor="text1"/>
        </w:rPr>
      </w:pPr>
      <w:bookmarkStart w:id="72" w:name="ref-florey_reactions_1997"/>
      <w:bookmarkEnd w:id="7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E102E1">
      <w:pPr>
        <w:pStyle w:val="BodyText"/>
        <w:rPr>
          <w:rFonts w:ascii="Times New Roman" w:hAnsi="Times New Roman" w:cs="Times New Roman"/>
          <w:color w:val="000000" w:themeColor="text1"/>
        </w:rPr>
      </w:pPr>
      <w:bookmarkStart w:id="73" w:name="ref-forgas_asking_1998"/>
      <w:bookmarkEnd w:id="73"/>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7">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E102E1">
      <w:pPr>
        <w:pStyle w:val="BodyText"/>
        <w:rPr>
          <w:rFonts w:ascii="Times New Roman" w:hAnsi="Times New Roman" w:cs="Times New Roman"/>
          <w:color w:val="000000" w:themeColor="text1"/>
        </w:rPr>
      </w:pPr>
      <w:bookmarkStart w:id="74" w:name="ref-freedman_compliance_1966"/>
      <w:bookmarkEnd w:id="7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E102E1">
      <w:pPr>
        <w:pStyle w:val="BodyText"/>
        <w:rPr>
          <w:rFonts w:ascii="Times New Roman" w:hAnsi="Times New Roman" w:cs="Times New Roman"/>
          <w:color w:val="000000" w:themeColor="text1"/>
        </w:rPr>
      </w:pPr>
      <w:bookmarkStart w:id="75" w:name="ref-friedrich_primary_1993"/>
      <w:bookmarkEnd w:id="7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E102E1">
      <w:pPr>
        <w:pStyle w:val="BodyText"/>
        <w:rPr>
          <w:rFonts w:ascii="Times New Roman" w:hAnsi="Times New Roman" w:cs="Times New Roman"/>
          <w:color w:val="000000" w:themeColor="text1"/>
        </w:rPr>
      </w:pPr>
      <w:bookmarkStart w:id="76" w:name="ref-galunic_positive_2012"/>
      <w:bookmarkEnd w:id="76"/>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E102E1">
      <w:pPr>
        <w:pStyle w:val="BodyText"/>
        <w:rPr>
          <w:rFonts w:ascii="Times New Roman" w:hAnsi="Times New Roman" w:cs="Times New Roman"/>
          <w:color w:val="000000" w:themeColor="text1"/>
        </w:rPr>
      </w:pPr>
      <w:bookmarkStart w:id="77" w:name="ref-gasper_approaching_2014"/>
      <w:bookmarkEnd w:id="77"/>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28">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E102E1">
      <w:pPr>
        <w:pStyle w:val="BodyText"/>
        <w:rPr>
          <w:rFonts w:ascii="Times New Roman" w:hAnsi="Times New Roman" w:cs="Times New Roman"/>
          <w:color w:val="000000" w:themeColor="text1"/>
        </w:rPr>
      </w:pPr>
      <w:bookmarkStart w:id="78" w:name="ref-gilbert_correspondence_1995"/>
      <w:bookmarkEnd w:id="7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E102E1">
      <w:pPr>
        <w:pStyle w:val="BodyText"/>
        <w:rPr>
          <w:rFonts w:ascii="Times New Roman" w:hAnsi="Times New Roman" w:cs="Times New Roman"/>
          <w:color w:val="000000" w:themeColor="text1"/>
        </w:rPr>
      </w:pPr>
      <w:bookmarkStart w:id="79" w:name="ref-glomb_doing_2011"/>
      <w:bookmarkEnd w:id="79"/>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29">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E102E1">
      <w:pPr>
        <w:pStyle w:val="BodyText"/>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0">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E102E1">
      <w:pPr>
        <w:pStyle w:val="BodyText"/>
        <w:rPr>
          <w:rFonts w:ascii="Times New Roman" w:hAnsi="Times New Roman" w:cs="Times New Roman"/>
          <w:color w:val="000000" w:themeColor="text1"/>
        </w:rPr>
      </w:pPr>
      <w:bookmarkStart w:id="80" w:name="ref-graham_consultant_1998"/>
      <w:bookmarkEnd w:id="80"/>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1">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E102E1">
      <w:pPr>
        <w:pStyle w:val="BodyText"/>
        <w:rPr>
          <w:rFonts w:ascii="Times New Roman" w:hAnsi="Times New Roman" w:cs="Times New Roman"/>
          <w:color w:val="000000" w:themeColor="text1"/>
        </w:rPr>
      </w:pPr>
      <w:bookmarkStart w:id="81" w:name="ref-grand_brain_2017"/>
      <w:bookmarkEnd w:id="81"/>
      <w:r w:rsidRPr="00145D8B">
        <w:rPr>
          <w:rFonts w:ascii="Times New Roman" w:hAnsi="Times New Roman" w:cs="Times New Roman"/>
          <w:color w:val="000000" w:themeColor="text1"/>
        </w:rPr>
        <w:lastRenderedPageBreak/>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2">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E102E1">
      <w:pPr>
        <w:pStyle w:val="BodyText"/>
        <w:rPr>
          <w:rFonts w:ascii="Times New Roman" w:hAnsi="Times New Roman" w:cs="Times New Roman"/>
          <w:color w:val="000000" w:themeColor="text1"/>
        </w:rPr>
      </w:pPr>
      <w:bookmarkStart w:id="82" w:name="ref-grant_give_2014"/>
      <w:bookmarkEnd w:id="8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E102E1">
      <w:pPr>
        <w:pStyle w:val="BodyText"/>
        <w:rPr>
          <w:rFonts w:ascii="Times New Roman" w:hAnsi="Times New Roman" w:cs="Times New Roman"/>
          <w:color w:val="000000" w:themeColor="text1"/>
        </w:rPr>
      </w:pPr>
      <w:bookmarkStart w:id="83" w:name="ref-grant_good_2009"/>
      <w:bookmarkEnd w:id="8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3">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E102E1">
      <w:pPr>
        <w:pStyle w:val="BodyText"/>
        <w:rPr>
          <w:rFonts w:ascii="Times New Roman" w:hAnsi="Times New Roman" w:cs="Times New Roman"/>
          <w:color w:val="000000" w:themeColor="text1"/>
        </w:rPr>
      </w:pPr>
      <w:bookmarkStart w:id="84" w:name="ref-gray_emergence_2014"/>
      <w:bookmarkEnd w:id="84"/>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E102E1">
      <w:pPr>
        <w:pStyle w:val="BodyText"/>
        <w:rPr>
          <w:rFonts w:ascii="Times New Roman" w:hAnsi="Times New Roman" w:cs="Times New Roman"/>
          <w:color w:val="000000" w:themeColor="text1"/>
        </w:rPr>
      </w:pPr>
      <w:bookmarkStart w:id="85" w:name="ref-greenberg_self-serving_1982"/>
      <w:bookmarkEnd w:id="85"/>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E102E1">
      <w:pPr>
        <w:pStyle w:val="BodyText"/>
        <w:rPr>
          <w:rFonts w:ascii="Times New Roman" w:hAnsi="Times New Roman" w:cs="Times New Roman"/>
          <w:color w:val="000000" w:themeColor="text1"/>
        </w:rPr>
      </w:pPr>
      <w:bookmarkStart w:id="86" w:name="ref-gross_beneficiary_1975"/>
      <w:bookmarkEnd w:id="86"/>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4">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E102E1">
      <w:pPr>
        <w:pStyle w:val="BodyText"/>
        <w:rPr>
          <w:rFonts w:ascii="Times New Roman" w:hAnsi="Times New Roman" w:cs="Times New Roman"/>
          <w:color w:val="000000" w:themeColor="text1"/>
        </w:rPr>
      </w:pPr>
      <w:bookmarkStart w:id="87" w:name="ref-hansen_search-transfer_1999"/>
      <w:bookmarkEnd w:id="8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E102E1">
      <w:pPr>
        <w:pStyle w:val="BodyText"/>
        <w:rPr>
          <w:rFonts w:ascii="Times New Roman" w:hAnsi="Times New Roman" w:cs="Times New Roman"/>
          <w:color w:val="000000" w:themeColor="text1"/>
        </w:rPr>
      </w:pPr>
      <w:bookmarkStart w:id="88" w:name="ref-heider_social_1944"/>
      <w:bookmarkEnd w:id="8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E102E1">
      <w:pPr>
        <w:pStyle w:val="BodyText"/>
        <w:rPr>
          <w:rFonts w:ascii="Times New Roman" w:hAnsi="Times New Roman" w:cs="Times New Roman"/>
          <w:color w:val="000000" w:themeColor="text1"/>
        </w:rPr>
      </w:pPr>
      <w:bookmarkStart w:id="89" w:name="ref-henderson_how_2012"/>
      <w:bookmarkEnd w:id="8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E102E1">
      <w:pPr>
        <w:pStyle w:val="BodyText"/>
        <w:rPr>
          <w:rFonts w:ascii="Times New Roman" w:hAnsi="Times New Roman" w:cs="Times New Roman"/>
          <w:color w:val="000000" w:themeColor="text1"/>
        </w:rPr>
      </w:pPr>
      <w:bookmarkStart w:id="90" w:name="ref-highhouse_context-dependent_1996"/>
      <w:bookmarkEnd w:id="90"/>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E102E1">
      <w:pPr>
        <w:pStyle w:val="BodyText"/>
        <w:rPr>
          <w:rFonts w:ascii="Times New Roman" w:hAnsi="Times New Roman" w:cs="Times New Roman"/>
          <w:color w:val="000000" w:themeColor="text1"/>
        </w:rPr>
      </w:pPr>
      <w:bookmarkStart w:id="91" w:name="ref-highhouse_judgment_2013"/>
      <w:bookmarkEnd w:id="91"/>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E102E1">
      <w:pPr>
        <w:pStyle w:val="BodyText"/>
        <w:rPr>
          <w:rFonts w:ascii="Times New Roman" w:hAnsi="Times New Roman" w:cs="Times New Roman"/>
          <w:color w:val="000000" w:themeColor="text1"/>
        </w:rPr>
      </w:pPr>
      <w:bookmarkStart w:id="92" w:name="ref-hilbert_toward_2012"/>
      <w:bookmarkEnd w:id="9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E102E1">
      <w:pPr>
        <w:pStyle w:val="BodyText"/>
        <w:rPr>
          <w:rFonts w:ascii="Times New Roman" w:hAnsi="Times New Roman" w:cs="Times New Roman"/>
          <w:color w:val="000000" w:themeColor="text1"/>
        </w:rPr>
      </w:pPr>
      <w:bookmarkStart w:id="93" w:name="ref-hill_narrative_2006"/>
      <w:bookmarkEnd w:id="9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5">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E102E1">
      <w:pPr>
        <w:pStyle w:val="BodyText"/>
        <w:rPr>
          <w:rFonts w:ascii="Times New Roman" w:hAnsi="Times New Roman" w:cs="Times New Roman"/>
          <w:color w:val="000000" w:themeColor="text1"/>
        </w:rPr>
      </w:pPr>
      <w:bookmarkStart w:id="94" w:name="ref-hill_helping_2008"/>
      <w:bookmarkEnd w:id="94"/>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6">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E102E1">
      <w:pPr>
        <w:pStyle w:val="BodyText"/>
        <w:rPr>
          <w:rFonts w:ascii="Times New Roman" w:hAnsi="Times New Roman" w:cs="Times New Roman"/>
          <w:color w:val="000000" w:themeColor="text1"/>
        </w:rPr>
      </w:pPr>
      <w:bookmarkStart w:id="95" w:name="ref-hill_biased_1997"/>
      <w:bookmarkEnd w:id="95"/>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E102E1">
      <w:pPr>
        <w:pStyle w:val="BodyText"/>
        <w:rPr>
          <w:rFonts w:ascii="Times New Roman" w:hAnsi="Times New Roman" w:cs="Times New Roman"/>
          <w:color w:val="000000" w:themeColor="text1"/>
        </w:rPr>
      </w:pPr>
      <w:bookmarkStart w:id="96" w:name="ref-hills_optimal_2012"/>
      <w:bookmarkEnd w:id="96"/>
      <w:r w:rsidRPr="00145D8B">
        <w:rPr>
          <w:rFonts w:ascii="Times New Roman" w:hAnsi="Times New Roman" w:cs="Times New Roman"/>
          <w:color w:val="000000" w:themeColor="text1"/>
        </w:rPr>
        <w:lastRenderedPageBreak/>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E102E1">
      <w:pPr>
        <w:pStyle w:val="BodyText"/>
        <w:rPr>
          <w:rFonts w:ascii="Times New Roman" w:hAnsi="Times New Roman" w:cs="Times New Roman"/>
          <w:color w:val="000000" w:themeColor="text1"/>
        </w:rPr>
      </w:pPr>
      <w:bookmarkStart w:id="97" w:name="ref-hockey_compensatory_1997"/>
      <w:bookmarkEnd w:id="9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E102E1">
      <w:pPr>
        <w:pStyle w:val="BodyText"/>
        <w:rPr>
          <w:rFonts w:ascii="Times New Roman" w:hAnsi="Times New Roman" w:cs="Times New Roman"/>
          <w:color w:val="000000" w:themeColor="text1"/>
        </w:rPr>
      </w:pPr>
      <w:bookmarkStart w:id="98" w:name="ref-hsee_velocity_1991"/>
      <w:bookmarkEnd w:id="98"/>
      <w:r w:rsidRPr="00145D8B">
        <w:rPr>
          <w:rFonts w:ascii="Times New Roman" w:hAnsi="Times New Roman" w:cs="Times New Roman"/>
          <w:color w:val="000000" w:themeColor="text1"/>
        </w:rPr>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E102E1">
      <w:pPr>
        <w:pStyle w:val="BodyText"/>
        <w:rPr>
          <w:rFonts w:ascii="Times New Roman" w:hAnsi="Times New Roman" w:cs="Times New Roman"/>
          <w:color w:val="000000" w:themeColor="text1"/>
        </w:rPr>
      </w:pPr>
      <w:bookmarkStart w:id="99" w:name="ref-hui_instrumental_2000"/>
      <w:bookmarkEnd w:id="9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E102E1">
      <w:pPr>
        <w:pStyle w:val="BodyText"/>
        <w:rPr>
          <w:rFonts w:ascii="Times New Roman" w:hAnsi="Times New Roman" w:cs="Times New Roman"/>
          <w:color w:val="000000" w:themeColor="text1"/>
        </w:rPr>
      </w:pPr>
      <w:bookmarkStart w:id="100" w:name="ref-ilgen_computational_2000"/>
      <w:bookmarkEnd w:id="100"/>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E102E1">
      <w:pPr>
        <w:pStyle w:val="BodyText"/>
        <w:rPr>
          <w:rFonts w:ascii="Times New Roman" w:hAnsi="Times New Roman" w:cs="Times New Roman"/>
          <w:color w:val="000000" w:themeColor="text1"/>
        </w:rPr>
      </w:pPr>
      <w:bookmarkStart w:id="101" w:name="ref-ilies_interactive_2006"/>
      <w:bookmarkEnd w:id="101"/>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E102E1">
      <w:pPr>
        <w:pStyle w:val="BodyText"/>
        <w:rPr>
          <w:rFonts w:ascii="Times New Roman" w:hAnsi="Times New Roman" w:cs="Times New Roman"/>
          <w:color w:val="000000" w:themeColor="text1"/>
        </w:rPr>
      </w:pPr>
      <w:bookmarkStart w:id="102" w:name="ref-inkpen_social_2005"/>
      <w:bookmarkEnd w:id="102"/>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E102E1">
      <w:pPr>
        <w:pStyle w:val="BodyText"/>
        <w:rPr>
          <w:rFonts w:ascii="Times New Roman" w:hAnsi="Times New Roman" w:cs="Times New Roman"/>
          <w:color w:val="000000" w:themeColor="text1"/>
        </w:rPr>
      </w:pPr>
      <w:bookmarkStart w:id="103" w:name="ref-jaynes_probability_2003"/>
      <w:bookmarkEnd w:id="103"/>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7">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E102E1">
      <w:pPr>
        <w:pStyle w:val="BodyText"/>
        <w:rPr>
          <w:rFonts w:ascii="Times New Roman" w:hAnsi="Times New Roman" w:cs="Times New Roman"/>
          <w:color w:val="000000" w:themeColor="text1"/>
        </w:rPr>
      </w:pPr>
      <w:bookmarkStart w:id="104" w:name="ref-johns_advances_2018"/>
      <w:bookmarkEnd w:id="10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38">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E102E1">
      <w:pPr>
        <w:pStyle w:val="BodyText"/>
        <w:rPr>
          <w:rFonts w:ascii="Times New Roman" w:hAnsi="Times New Roman" w:cs="Times New Roman"/>
          <w:color w:val="000000" w:themeColor="text1"/>
        </w:rPr>
      </w:pPr>
      <w:bookmarkStart w:id="105" w:name="ref-kalick_matching_1986"/>
      <w:bookmarkEnd w:id="105"/>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39">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w:t>
      </w:r>
      <w:r w:rsidRPr="004E3C1F">
        <w:rPr>
          <w:rFonts w:ascii="Times New Roman" w:hAnsi="Times New Roman" w:cs="Times New Roman"/>
          <w:color w:val="000000" w:themeColor="text1"/>
        </w:rPr>
        <w:lastRenderedPageBreak/>
        <w:t xml:space="preserve">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0">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E102E1">
      <w:pPr>
        <w:pStyle w:val="BodyText"/>
        <w:rPr>
          <w:rFonts w:ascii="Times New Roman" w:hAnsi="Times New Roman" w:cs="Times New Roman"/>
          <w:color w:val="000000" w:themeColor="text1"/>
        </w:rPr>
      </w:pPr>
      <w:bookmarkStart w:id="106" w:name="ref-kunda_case_1990"/>
      <w:bookmarkEnd w:id="106"/>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E102E1">
      <w:pPr>
        <w:pStyle w:val="BodyText"/>
        <w:rPr>
          <w:rFonts w:ascii="Times New Roman" w:hAnsi="Times New Roman" w:cs="Times New Roman"/>
          <w:color w:val="000000" w:themeColor="text1"/>
        </w:rPr>
      </w:pPr>
      <w:bookmarkStart w:id="107" w:name="ref-lance_ferris_being_2019"/>
      <w:bookmarkEnd w:id="10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1">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E102E1">
      <w:pPr>
        <w:pStyle w:val="BodyText"/>
        <w:rPr>
          <w:rFonts w:ascii="Times New Roman" w:hAnsi="Times New Roman" w:cs="Times New Roman"/>
          <w:color w:val="000000" w:themeColor="text1"/>
        </w:rPr>
      </w:pPr>
      <w:bookmarkStart w:id="108" w:name="ref-landers_primer_2016"/>
      <w:bookmarkEnd w:id="108"/>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2">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E102E1">
      <w:pPr>
        <w:pStyle w:val="BodyText"/>
        <w:rPr>
          <w:rFonts w:ascii="Times New Roman" w:hAnsi="Times New Roman" w:cs="Times New Roman"/>
          <w:color w:val="000000" w:themeColor="text1"/>
        </w:rPr>
      </w:pPr>
      <w:bookmarkStart w:id="109" w:name="ref-langer_semantics_1972"/>
      <w:bookmarkEnd w:id="109"/>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E102E1">
      <w:pPr>
        <w:pStyle w:val="BodyText"/>
        <w:rPr>
          <w:rFonts w:ascii="Times New Roman" w:hAnsi="Times New Roman" w:cs="Times New Roman"/>
          <w:color w:val="000000" w:themeColor="text1"/>
        </w:rPr>
      </w:pPr>
      <w:bookmarkStart w:id="110" w:name="ref-latane_psychology_1981"/>
      <w:bookmarkEnd w:id="110"/>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E102E1">
      <w:pPr>
        <w:pStyle w:val="BodyText"/>
        <w:rPr>
          <w:rFonts w:ascii="Times New Roman" w:hAnsi="Times New Roman" w:cs="Times New Roman"/>
          <w:color w:val="000000" w:themeColor="text1"/>
        </w:rPr>
      </w:pPr>
      <w:bookmarkStart w:id="111" w:name="ref-latane_unresponsive_1970"/>
      <w:bookmarkEnd w:id="111"/>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E102E1">
      <w:pPr>
        <w:pStyle w:val="BodyText"/>
        <w:rPr>
          <w:rFonts w:ascii="Times New Roman" w:hAnsi="Times New Roman" w:cs="Times New Roman"/>
          <w:color w:val="000000" w:themeColor="text1"/>
        </w:rPr>
      </w:pPr>
      <w:bookmarkStart w:id="112" w:name="ref-laurenceau_using_2005"/>
      <w:bookmarkEnd w:id="112"/>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E102E1">
      <w:pPr>
        <w:pStyle w:val="BodyText"/>
        <w:rPr>
          <w:rFonts w:ascii="Times New Roman" w:hAnsi="Times New Roman" w:cs="Times New Roman"/>
          <w:color w:val="000000" w:themeColor="text1"/>
        </w:rPr>
      </w:pPr>
      <w:bookmarkStart w:id="113" w:name="ref-levashina_structured_2014"/>
      <w:bookmarkEnd w:id="113"/>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E102E1">
      <w:pPr>
        <w:pStyle w:val="BodyText"/>
        <w:rPr>
          <w:rFonts w:ascii="Times New Roman" w:hAnsi="Times New Roman" w:cs="Times New Roman"/>
          <w:color w:val="000000" w:themeColor="text1"/>
          <w:lang w:val="en-US"/>
        </w:rPr>
      </w:pPr>
      <w:bookmarkStart w:id="114" w:name="ref-lewin_field_1951"/>
      <w:bookmarkEnd w:id="11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3">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4">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E102E1">
      <w:pPr>
        <w:pStyle w:val="BodyText"/>
        <w:rPr>
          <w:rFonts w:ascii="Times New Roman" w:hAnsi="Times New Roman" w:cs="Times New Roman"/>
          <w:color w:val="000000" w:themeColor="text1"/>
        </w:rPr>
      </w:pPr>
      <w:bookmarkStart w:id="115" w:name="ref-liu_good_2016"/>
      <w:bookmarkEnd w:id="115"/>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5">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E102E1">
      <w:pPr>
        <w:pStyle w:val="BodyText"/>
        <w:rPr>
          <w:rFonts w:ascii="Times New Roman" w:hAnsi="Times New Roman" w:cs="Times New Roman"/>
          <w:color w:val="000000" w:themeColor="text1"/>
        </w:rPr>
      </w:pPr>
      <w:bookmarkStart w:id="116" w:name="ref-liu_organizational_2017"/>
      <w:bookmarkEnd w:id="11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E102E1">
      <w:pPr>
        <w:pStyle w:val="BodyText"/>
        <w:rPr>
          <w:rFonts w:ascii="Times New Roman" w:hAnsi="Times New Roman" w:cs="Times New Roman"/>
          <w:color w:val="000000" w:themeColor="text1"/>
        </w:rPr>
      </w:pPr>
      <w:bookmarkStart w:id="117" w:name="ref-lord_moving_1994"/>
      <w:bookmarkEnd w:id="11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E102E1">
      <w:pPr>
        <w:pStyle w:val="BodyText"/>
        <w:rPr>
          <w:rFonts w:ascii="Times New Roman" w:hAnsi="Times New Roman" w:cs="Times New Roman"/>
          <w:color w:val="000000" w:themeColor="text1"/>
        </w:rPr>
      </w:pPr>
      <w:bookmarkStart w:id="118" w:name="ref-mann_does_2014"/>
      <w:bookmarkEnd w:id="11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6">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E102E1">
      <w:pPr>
        <w:pStyle w:val="BodyText"/>
        <w:rPr>
          <w:rFonts w:ascii="Times New Roman" w:hAnsi="Times New Roman" w:cs="Times New Roman"/>
          <w:color w:val="000000" w:themeColor="text1"/>
        </w:rPr>
      </w:pPr>
      <w:bookmarkStart w:id="119" w:name="ref-matta_not_2020"/>
      <w:bookmarkEnd w:id="119"/>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7">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E102E1">
      <w:pPr>
        <w:pStyle w:val="BodyText"/>
        <w:rPr>
          <w:rFonts w:ascii="Times New Roman" w:hAnsi="Times New Roman" w:cs="Times New Roman"/>
          <w:color w:val="000000" w:themeColor="text1"/>
        </w:rPr>
      </w:pPr>
      <w:bookmarkStart w:id="120" w:name="ref-meglino_considering_2004"/>
      <w:bookmarkEnd w:id="120"/>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21" w:name="ref-methot_good_2017"/>
      <w:bookmarkEnd w:id="121"/>
    </w:p>
    <w:p w14:paraId="5DBDD0F1"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48">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E102E1">
      <w:pPr>
        <w:pStyle w:val="BodyText"/>
        <w:rPr>
          <w:rFonts w:ascii="Times New Roman" w:hAnsi="Times New Roman" w:cs="Times New Roman"/>
          <w:color w:val="000000" w:themeColor="text1"/>
        </w:rPr>
      </w:pPr>
      <w:bookmarkStart w:id="122" w:name="ref-mischel_cognitive-affective_1995"/>
      <w:bookmarkEnd w:id="122"/>
      <w:r w:rsidRPr="00145D8B">
        <w:rPr>
          <w:rFonts w:ascii="Times New Roman" w:hAnsi="Times New Roman" w:cs="Times New Roman"/>
          <w:color w:val="000000" w:themeColor="text1"/>
        </w:rPr>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E102E1">
      <w:pPr>
        <w:pStyle w:val="BodyText"/>
        <w:rPr>
          <w:rFonts w:ascii="Times New Roman" w:hAnsi="Times New Roman" w:cs="Times New Roman"/>
          <w:color w:val="000000" w:themeColor="text1"/>
        </w:rPr>
      </w:pPr>
      <w:bookmarkStart w:id="123" w:name="ref-mlodinow_drunkards_2008"/>
      <w:bookmarkEnd w:id="123"/>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E102E1">
      <w:pPr>
        <w:pStyle w:val="BodyText"/>
        <w:rPr>
          <w:rFonts w:ascii="Times New Roman" w:hAnsi="Times New Roman" w:cs="Times New Roman"/>
          <w:color w:val="000000" w:themeColor="text1"/>
        </w:rPr>
      </w:pPr>
      <w:bookmarkStart w:id="124" w:name="ref-nagengast_big_2012"/>
      <w:bookmarkEnd w:id="124"/>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49">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E102E1">
      <w:pPr>
        <w:pStyle w:val="BodyText"/>
        <w:rPr>
          <w:rFonts w:ascii="Times New Roman" w:hAnsi="Times New Roman" w:cs="Times New Roman"/>
          <w:color w:val="000000" w:themeColor="text1"/>
        </w:rPr>
      </w:pPr>
      <w:bookmarkStart w:id="125" w:name="ref-nahapiet_social_1998"/>
      <w:bookmarkEnd w:id="125"/>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0">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E102E1">
      <w:pPr>
        <w:pStyle w:val="BodyText"/>
        <w:rPr>
          <w:rFonts w:ascii="Times New Roman" w:hAnsi="Times New Roman" w:cs="Times New Roman"/>
          <w:color w:val="000000" w:themeColor="text1"/>
        </w:rPr>
      </w:pPr>
      <w:bookmarkStart w:id="126" w:name="ref-newman_recruitment_2009"/>
      <w:bookmarkEnd w:id="126"/>
      <w:r w:rsidRPr="00145D8B">
        <w:rPr>
          <w:rFonts w:ascii="Times New Roman" w:hAnsi="Times New Roman" w:cs="Times New Roman"/>
          <w:color w:val="000000" w:themeColor="text1"/>
        </w:rPr>
        <w:lastRenderedPageBreak/>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1">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E102E1">
      <w:pPr>
        <w:pStyle w:val="BodyText"/>
        <w:rPr>
          <w:rFonts w:ascii="Times New Roman" w:hAnsi="Times New Roman" w:cs="Times New Roman"/>
          <w:color w:val="000000" w:themeColor="text1"/>
        </w:rPr>
      </w:pPr>
      <w:bookmarkStart w:id="127" w:name="ref-organ_organizational_1988"/>
      <w:bookmarkEnd w:id="12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E102E1">
      <w:pPr>
        <w:pStyle w:val="BodyText"/>
        <w:rPr>
          <w:rFonts w:ascii="Times New Roman" w:hAnsi="Times New Roman" w:cs="Times New Roman"/>
          <w:color w:val="000000" w:themeColor="text1"/>
        </w:rPr>
      </w:pPr>
      <w:bookmarkStart w:id="128" w:name="ref-organ_organizational_2005"/>
      <w:bookmarkEnd w:id="128"/>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E102E1">
      <w:pPr>
        <w:pStyle w:val="BodyText"/>
        <w:rPr>
          <w:rFonts w:ascii="Times New Roman" w:hAnsi="Times New Roman" w:cs="Times New Roman"/>
          <w:color w:val="000000" w:themeColor="text1"/>
        </w:rPr>
      </w:pPr>
      <w:bookmarkStart w:id="129" w:name="ref-organ_meta-analytic_1995"/>
      <w:bookmarkEnd w:id="12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E102E1">
      <w:pPr>
        <w:pStyle w:val="BodyText"/>
        <w:rPr>
          <w:rFonts w:ascii="Times New Roman" w:hAnsi="Times New Roman" w:cs="Times New Roman"/>
          <w:color w:val="000000" w:themeColor="text1"/>
        </w:rPr>
      </w:pPr>
      <w:bookmarkStart w:id="130" w:name="ref-paciello_high_2013"/>
      <w:bookmarkEnd w:id="130"/>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E102E1">
      <w:pPr>
        <w:pStyle w:val="BodyText"/>
        <w:rPr>
          <w:rFonts w:ascii="Times New Roman" w:hAnsi="Times New Roman" w:cs="Times New Roman"/>
          <w:color w:val="000000" w:themeColor="text1"/>
        </w:rPr>
      </w:pPr>
      <w:bookmarkStart w:id="131" w:name="ref-pan_social_2017"/>
      <w:bookmarkEnd w:id="13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E102E1">
      <w:pPr>
        <w:pStyle w:val="BodyText"/>
        <w:rPr>
          <w:rFonts w:ascii="Times New Roman" w:hAnsi="Times New Roman" w:cs="Times New Roman"/>
          <w:color w:val="000000" w:themeColor="text1"/>
        </w:rPr>
      </w:pPr>
      <w:bookmarkStart w:id="132" w:name="ref-guihyun_park_why_2019"/>
      <w:bookmarkEnd w:id="13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2">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E102E1">
      <w:pPr>
        <w:pStyle w:val="BodyText"/>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E102E1">
      <w:pPr>
        <w:pStyle w:val="BodyText"/>
        <w:rPr>
          <w:rFonts w:ascii="Times New Roman" w:hAnsi="Times New Roman" w:cs="Times New Roman"/>
          <w:color w:val="000000" w:themeColor="text1"/>
        </w:rPr>
      </w:pPr>
      <w:bookmarkStart w:id="133" w:name="ref-podsakoff_organizational_2000"/>
      <w:bookmarkEnd w:id="133"/>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E102E1">
      <w:pPr>
        <w:pStyle w:val="BodyText"/>
        <w:rPr>
          <w:rFonts w:ascii="Times New Roman" w:hAnsi="Times New Roman" w:cs="Times New Roman"/>
          <w:color w:val="000000" w:themeColor="text1"/>
        </w:rPr>
      </w:pPr>
      <w:bookmarkStart w:id="134" w:name="ref-podsakoff_oxford_2018"/>
      <w:bookmarkEnd w:id="134"/>
      <w:r w:rsidRPr="00145D8B">
        <w:rPr>
          <w:rFonts w:ascii="Times New Roman" w:hAnsi="Times New Roman" w:cs="Times New Roman"/>
          <w:color w:val="000000" w:themeColor="text1"/>
        </w:rPr>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E102E1">
      <w:pPr>
        <w:pStyle w:val="BodyText"/>
        <w:rPr>
          <w:rFonts w:ascii="Times New Roman" w:hAnsi="Times New Roman" w:cs="Times New Roman"/>
          <w:color w:val="000000" w:themeColor="text1"/>
        </w:rPr>
      </w:pPr>
      <w:bookmarkStart w:id="135" w:name="ref-polson_good_2012"/>
      <w:bookmarkEnd w:id="13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E102E1">
      <w:pPr>
        <w:pStyle w:val="BodyText"/>
        <w:rPr>
          <w:rFonts w:ascii="Times New Roman" w:hAnsi="Times New Roman" w:cs="Times New Roman"/>
          <w:color w:val="000000" w:themeColor="text1"/>
        </w:rPr>
      </w:pPr>
      <w:bookmarkStart w:id="136" w:name="ref-powers_feedback_1973"/>
      <w:bookmarkEnd w:id="13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E102E1">
      <w:pPr>
        <w:pStyle w:val="BodyText"/>
        <w:rPr>
          <w:rFonts w:ascii="Times New Roman" w:hAnsi="Times New Roman" w:cs="Times New Roman"/>
          <w:color w:val="000000" w:themeColor="text1"/>
        </w:rPr>
      </w:pPr>
      <w:bookmarkStart w:id="137" w:name="ref-reike_one_2016"/>
      <w:bookmarkEnd w:id="137"/>
      <w:r w:rsidRPr="00145D8B">
        <w:rPr>
          <w:rFonts w:ascii="Times New Roman" w:hAnsi="Times New Roman" w:cs="Times New Roman"/>
          <w:color w:val="000000" w:themeColor="text1"/>
        </w:rPr>
        <w:lastRenderedPageBreak/>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E102E1">
      <w:pPr>
        <w:pStyle w:val="BodyText"/>
        <w:rPr>
          <w:rFonts w:ascii="Times New Roman" w:hAnsi="Times New Roman" w:cs="Times New Roman"/>
          <w:color w:val="000000" w:themeColor="text1"/>
        </w:rPr>
      </w:pPr>
      <w:bookmarkStart w:id="138" w:name="ref-reinholt_why_2011"/>
      <w:bookmarkEnd w:id="138"/>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E102E1">
      <w:pPr>
        <w:pStyle w:val="BodyText"/>
        <w:rPr>
          <w:rFonts w:ascii="Times New Roman" w:hAnsi="Times New Roman" w:cs="Times New Roman"/>
          <w:color w:val="000000" w:themeColor="text1"/>
        </w:rPr>
      </w:pPr>
      <w:bookmarkStart w:id="139" w:name="ref-riccaboni_size_2008"/>
      <w:bookmarkEnd w:id="139"/>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E102E1">
      <w:pPr>
        <w:pStyle w:val="BodyText"/>
        <w:rPr>
          <w:rFonts w:ascii="Times New Roman" w:hAnsi="Times New Roman" w:cs="Times New Roman"/>
          <w:color w:val="000000" w:themeColor="text1"/>
        </w:rPr>
      </w:pPr>
      <w:bookmarkStart w:id="140" w:name="ref-rich_job_2010"/>
      <w:bookmarkEnd w:id="140"/>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E102E1">
      <w:pPr>
        <w:pStyle w:val="BodyText"/>
        <w:rPr>
          <w:rFonts w:ascii="Times New Roman" w:hAnsi="Times New Roman" w:cs="Times New Roman"/>
          <w:color w:val="000000" w:themeColor="text1"/>
        </w:rPr>
      </w:pPr>
      <w:bookmarkStart w:id="141" w:name="ref-ross_getting_2001"/>
      <w:bookmarkEnd w:id="141"/>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E102E1">
      <w:pPr>
        <w:pStyle w:val="BodyText"/>
        <w:rPr>
          <w:rFonts w:ascii="Times New Roman" w:hAnsi="Times New Roman" w:cs="Times New Roman"/>
          <w:color w:val="000000" w:themeColor="text1"/>
        </w:rPr>
      </w:pPr>
      <w:bookmarkStart w:id="142" w:name="ref-ross_egocentric_1979"/>
      <w:bookmarkEnd w:id="142"/>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E102E1">
      <w:pPr>
        <w:pStyle w:val="BodyText"/>
        <w:rPr>
          <w:rFonts w:ascii="Times New Roman" w:hAnsi="Times New Roman" w:cs="Times New Roman"/>
          <w:color w:val="000000" w:themeColor="text1"/>
        </w:rPr>
      </w:pPr>
      <w:bookmarkStart w:id="143" w:name="ref-ross_introduction_2014"/>
      <w:bookmarkEnd w:id="14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3">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E102E1">
      <w:pPr>
        <w:pStyle w:val="BodyText"/>
        <w:rPr>
          <w:rFonts w:ascii="Times New Roman" w:hAnsi="Times New Roman" w:cs="Times New Roman"/>
          <w:color w:val="000000" w:themeColor="text1"/>
        </w:rPr>
      </w:pPr>
      <w:bookmarkStart w:id="144" w:name="ref-saloner_strategic_2001"/>
      <w:bookmarkEnd w:id="144"/>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E102E1">
      <w:pPr>
        <w:pStyle w:val="BodyText"/>
        <w:rPr>
          <w:rFonts w:ascii="Times New Roman" w:hAnsi="Times New Roman" w:cs="Times New Roman"/>
          <w:color w:val="000000" w:themeColor="text1"/>
        </w:rPr>
      </w:pPr>
      <w:bookmarkStart w:id="145" w:name="ref-scullen_forced_2005"/>
      <w:bookmarkEnd w:id="145"/>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E102E1">
      <w:pPr>
        <w:pStyle w:val="BodyText"/>
        <w:rPr>
          <w:rFonts w:ascii="Times New Roman" w:hAnsi="Times New Roman" w:cs="Times New Roman"/>
          <w:color w:val="000000" w:themeColor="text1"/>
        </w:rPr>
      </w:pPr>
      <w:bookmarkStart w:id="146" w:name="ref-seibert_social_2001"/>
      <w:bookmarkEnd w:id="146"/>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E102E1">
      <w:pPr>
        <w:pStyle w:val="BodyText"/>
        <w:rPr>
          <w:rFonts w:ascii="Times New Roman" w:hAnsi="Times New Roman" w:cs="Times New Roman"/>
          <w:color w:val="000000" w:themeColor="text1"/>
        </w:rPr>
      </w:pPr>
      <w:bookmarkStart w:id="147" w:name="ref-shiffman_ecological_2009"/>
      <w:bookmarkEnd w:id="147"/>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E102E1">
      <w:pPr>
        <w:pStyle w:val="BodyText"/>
        <w:rPr>
          <w:rFonts w:ascii="Times New Roman" w:hAnsi="Times New Roman" w:cs="Times New Roman"/>
          <w:color w:val="000000" w:themeColor="text1"/>
        </w:rPr>
      </w:pPr>
      <w:bookmarkStart w:id="148" w:name="ref-short_concept_2010"/>
      <w:bookmarkEnd w:id="148"/>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4">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E102E1">
      <w:pPr>
        <w:pStyle w:val="BodyText"/>
        <w:rPr>
          <w:rFonts w:ascii="Times New Roman" w:hAnsi="Times New Roman" w:cs="Times New Roman"/>
          <w:color w:val="000000" w:themeColor="text1"/>
        </w:rPr>
      </w:pPr>
      <w:bookmarkStart w:id="149" w:name="ref-shreve_stochastic_2004"/>
      <w:bookmarkEnd w:id="14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E102E1">
      <w:pPr>
        <w:pStyle w:val="BodyText"/>
        <w:rPr>
          <w:rFonts w:ascii="Times New Roman" w:hAnsi="Times New Roman" w:cs="Times New Roman"/>
          <w:color w:val="000000" w:themeColor="text1"/>
        </w:rPr>
      </w:pPr>
      <w:bookmarkStart w:id="150" w:name="ref-simon_behavioral_1955"/>
      <w:bookmarkEnd w:id="15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E102E1">
      <w:pPr>
        <w:pStyle w:val="BodyText"/>
        <w:rPr>
          <w:rFonts w:ascii="Times New Roman" w:hAnsi="Times New Roman" w:cs="Times New Roman"/>
          <w:color w:val="000000" w:themeColor="text1"/>
        </w:rPr>
      </w:pPr>
      <w:bookmarkStart w:id="151" w:name="ref-simon_rational_1956"/>
      <w:bookmarkEnd w:id="15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E102E1">
      <w:pPr>
        <w:pStyle w:val="BodyText"/>
        <w:rPr>
          <w:rFonts w:ascii="Times New Roman" w:hAnsi="Times New Roman" w:cs="Times New Roman"/>
          <w:color w:val="000000" w:themeColor="text1"/>
        </w:rPr>
      </w:pPr>
      <w:bookmarkStart w:id="152" w:name="ref-simon_bounded_1991"/>
      <w:bookmarkEnd w:id="15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E102E1">
      <w:pPr>
        <w:pStyle w:val="BodyText"/>
        <w:rPr>
          <w:rFonts w:ascii="Times New Roman" w:hAnsi="Times New Roman" w:cs="Times New Roman"/>
          <w:color w:val="000000" w:themeColor="text1"/>
        </w:rPr>
      </w:pPr>
      <w:bookmarkStart w:id="153" w:name="ref-simon_what_1992"/>
      <w:bookmarkEnd w:id="153"/>
      <w:r w:rsidRPr="00145D8B">
        <w:rPr>
          <w:rFonts w:ascii="Times New Roman" w:hAnsi="Times New Roman" w:cs="Times New Roman"/>
          <w:color w:val="000000" w:themeColor="text1"/>
        </w:rPr>
        <w:lastRenderedPageBreak/>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E102E1">
      <w:pPr>
        <w:pStyle w:val="BodyText"/>
        <w:rPr>
          <w:rFonts w:ascii="Times New Roman" w:hAnsi="Times New Roman" w:cs="Times New Roman"/>
          <w:color w:val="000000" w:themeColor="text1"/>
        </w:rPr>
      </w:pPr>
      <w:bookmarkStart w:id="154" w:name="ref-sitzmann_sometimes_2010"/>
      <w:bookmarkEnd w:id="154"/>
      <w:r w:rsidRPr="00145D8B">
        <w:rPr>
          <w:rFonts w:ascii="Times New Roman" w:hAnsi="Times New Roman" w:cs="Times New Roman"/>
          <w:color w:val="000000" w:themeColor="text1"/>
        </w:rPr>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5">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E102E1">
      <w:pPr>
        <w:pStyle w:val="BodyText"/>
        <w:rPr>
          <w:rFonts w:ascii="Times New Roman" w:hAnsi="Times New Roman" w:cs="Times New Roman"/>
          <w:color w:val="000000" w:themeColor="text1"/>
        </w:rPr>
      </w:pPr>
      <w:bookmarkStart w:id="155" w:name="ref-smaldino2015theory"/>
      <w:bookmarkEnd w:id="155"/>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E102E1">
      <w:pPr>
        <w:pStyle w:val="BodyText"/>
        <w:rPr>
          <w:rFonts w:ascii="Times New Roman" w:hAnsi="Times New Roman" w:cs="Times New Roman"/>
          <w:color w:val="000000" w:themeColor="text1"/>
        </w:rPr>
      </w:pPr>
      <w:bookmarkStart w:id="156" w:name="ref-smith_organizational_1983"/>
      <w:bookmarkEnd w:id="15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E102E1">
      <w:pPr>
        <w:pStyle w:val="BodyText"/>
        <w:rPr>
          <w:rFonts w:ascii="Times New Roman" w:hAnsi="Times New Roman" w:cs="Times New Roman"/>
          <w:color w:val="000000" w:themeColor="text1"/>
        </w:rPr>
      </w:pPr>
      <w:bookmarkStart w:id="157" w:name="ref-smith2007agent"/>
      <w:bookmarkEnd w:id="157"/>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E102E1">
      <w:pPr>
        <w:pStyle w:val="BodyText"/>
        <w:rPr>
          <w:rFonts w:ascii="Times New Roman" w:hAnsi="Times New Roman" w:cs="Times New Roman"/>
          <w:color w:val="000000" w:themeColor="text1"/>
        </w:rPr>
      </w:pPr>
      <w:bookmarkStart w:id="158" w:name="ref-sternberg_use_2001"/>
      <w:bookmarkEnd w:id="15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E102E1">
      <w:pPr>
        <w:pStyle w:val="BodyText"/>
        <w:rPr>
          <w:rFonts w:ascii="Times New Roman" w:hAnsi="Times New Roman" w:cs="Times New Roman"/>
          <w:color w:val="000000" w:themeColor="text1"/>
        </w:rPr>
      </w:pPr>
      <w:bookmarkStart w:id="159" w:name="ref-stewart_adaptation_2006"/>
      <w:bookmarkEnd w:id="159"/>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6">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E102E1">
      <w:pPr>
        <w:pStyle w:val="BodyText"/>
        <w:rPr>
          <w:rFonts w:ascii="Times New Roman" w:hAnsi="Times New Roman" w:cs="Times New Roman"/>
          <w:color w:val="000000" w:themeColor="text1"/>
        </w:rPr>
      </w:pPr>
      <w:bookmarkStart w:id="160" w:name="ref-stewart_exploring_2007"/>
      <w:bookmarkEnd w:id="160"/>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7">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E102E1">
      <w:pPr>
        <w:pStyle w:val="BodyText"/>
        <w:rPr>
          <w:rFonts w:ascii="Times New Roman" w:hAnsi="Times New Roman" w:cs="Times New Roman"/>
          <w:color w:val="000000" w:themeColor="text1"/>
        </w:rPr>
      </w:pPr>
      <w:bookmarkStart w:id="161" w:name="ref-taleb_fooled_2005"/>
      <w:bookmarkEnd w:id="161"/>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E102E1">
      <w:pPr>
        <w:pStyle w:val="BodyText"/>
        <w:rPr>
          <w:rFonts w:ascii="Times New Roman" w:hAnsi="Times New Roman" w:cs="Times New Roman"/>
          <w:color w:val="000000" w:themeColor="text1"/>
        </w:rPr>
      </w:pPr>
      <w:bookmarkStart w:id="162" w:name="ref-tett_situation_2000"/>
      <w:bookmarkEnd w:id="162"/>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E102E1">
      <w:pPr>
        <w:pStyle w:val="BodyText"/>
        <w:rPr>
          <w:rFonts w:ascii="Times New Roman" w:hAnsi="Times New Roman" w:cs="Times New Roman"/>
          <w:color w:val="000000" w:themeColor="text1"/>
        </w:rPr>
      </w:pPr>
      <w:bookmarkStart w:id="163" w:name="ref-tews_helping_2009"/>
      <w:bookmarkEnd w:id="163"/>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58">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E102E1">
      <w:pPr>
        <w:pStyle w:val="BodyText"/>
        <w:rPr>
          <w:rFonts w:ascii="Times New Roman" w:hAnsi="Times New Roman" w:cs="Times New Roman"/>
          <w:color w:val="000000" w:themeColor="text1"/>
        </w:rPr>
      </w:pPr>
      <w:bookmarkStart w:id="164" w:name="ref-thorsteinson_anchoring_2008"/>
      <w:bookmarkEnd w:id="164"/>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E102E1">
      <w:pPr>
        <w:pStyle w:val="BodyText"/>
        <w:rPr>
          <w:rFonts w:ascii="Times New Roman" w:hAnsi="Times New Roman" w:cs="Times New Roman"/>
          <w:color w:val="000000" w:themeColor="text1"/>
        </w:rPr>
      </w:pPr>
      <w:bookmarkStart w:id="165" w:name="ref-tijms_understanding_2012"/>
      <w:bookmarkEnd w:id="165"/>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E102E1">
      <w:pPr>
        <w:pStyle w:val="BodyText"/>
        <w:rPr>
          <w:rFonts w:ascii="Times New Roman" w:hAnsi="Times New Roman" w:cs="Times New Roman"/>
          <w:color w:val="000000" w:themeColor="text1"/>
        </w:rPr>
      </w:pPr>
      <w:bookmarkStart w:id="166" w:name="ref-vancouver_using_2016"/>
      <w:bookmarkEnd w:id="166"/>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59">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lastRenderedPageBreak/>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0">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E102E1">
      <w:pPr>
        <w:pStyle w:val="BodyText"/>
        <w:rPr>
          <w:rFonts w:ascii="Times New Roman" w:hAnsi="Times New Roman" w:cs="Times New Roman"/>
          <w:color w:val="000000" w:themeColor="text1"/>
        </w:rPr>
      </w:pPr>
      <w:bookmarkStart w:id="167" w:name="ref-vogel_integrating_2009"/>
      <w:bookmarkEnd w:id="16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1">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E102E1">
      <w:pPr>
        <w:pStyle w:val="BodyText"/>
        <w:rPr>
          <w:rFonts w:ascii="Times New Roman" w:hAnsi="Times New Roman" w:cs="Times New Roman"/>
          <w:color w:val="000000" w:themeColor="text1"/>
        </w:rPr>
      </w:pPr>
      <w:bookmarkStart w:id="168" w:name="ref-waddell_its_2015"/>
      <w:bookmarkEnd w:id="168"/>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2">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E102E1">
      <w:pPr>
        <w:pStyle w:val="BodyText"/>
        <w:rPr>
          <w:rFonts w:ascii="Times New Roman" w:hAnsi="Times New Roman" w:cs="Times New Roman"/>
          <w:color w:val="000000" w:themeColor="text1"/>
        </w:rPr>
      </w:pPr>
      <w:bookmarkStart w:id="169" w:name="ref-wegwarth_smart_2009"/>
      <w:bookmarkEnd w:id="169"/>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E102E1">
      <w:pPr>
        <w:pStyle w:val="BodyText"/>
        <w:rPr>
          <w:rFonts w:ascii="Times New Roman" w:hAnsi="Times New Roman" w:cs="Times New Roman"/>
          <w:color w:val="000000" w:themeColor="text1"/>
        </w:rPr>
      </w:pPr>
      <w:bookmarkStart w:id="170" w:name="ref-weyant_application_1996"/>
      <w:bookmarkEnd w:id="17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3">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E102E1">
      <w:pPr>
        <w:pStyle w:val="BodyText"/>
        <w:rPr>
          <w:rFonts w:ascii="Times New Roman" w:hAnsi="Times New Roman" w:cs="Times New Roman"/>
          <w:color w:val="000000" w:themeColor="text1"/>
        </w:rPr>
      </w:pPr>
      <w:bookmarkStart w:id="171" w:name="ref-wong_between-individual_2005"/>
      <w:bookmarkEnd w:id="17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E102E1">
      <w:pPr>
        <w:pStyle w:val="BodyText"/>
        <w:rPr>
          <w:rFonts w:ascii="Times New Roman" w:hAnsi="Times New Roman" w:cs="Times New Roman"/>
          <w:color w:val="000000" w:themeColor="text1"/>
        </w:rPr>
      </w:pPr>
      <w:bookmarkStart w:id="172" w:name="ref-yechiam_learning_2003"/>
      <w:bookmarkEnd w:id="172"/>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4">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E102E1">
      <w:pPr>
        <w:pStyle w:val="BodyText"/>
        <w:rPr>
          <w:rFonts w:ascii="Times New Roman" w:hAnsi="Times New Roman" w:cs="Times New Roman"/>
          <w:color w:val="000000" w:themeColor="text1"/>
        </w:rPr>
      </w:pPr>
      <w:bookmarkStart w:id="173" w:name="ref-zaheer_time_1999"/>
      <w:bookmarkEnd w:id="17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pPr>
        <w:rPr>
          <w:rFonts w:ascii="Times New Roman" w:hAnsi="Times New Roman" w:cs="Times New Roman"/>
          <w:color w:val="000000" w:themeColor="text1"/>
        </w:rPr>
      </w:pPr>
    </w:p>
    <w:sectPr w:rsidR="00DC0862" w:rsidRPr="00145D8B" w:rsidSect="00F071F0">
      <w:footerReference w:type="even" r:id="rId65"/>
      <w:footerReference w:type="default" r:id="rId66"/>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B49187" w14:textId="77777777" w:rsidR="000D1F86" w:rsidRDefault="000D1F86" w:rsidP="00F071F0">
      <w:pPr>
        <w:spacing w:after="0"/>
      </w:pPr>
      <w:r>
        <w:separator/>
      </w:r>
    </w:p>
  </w:endnote>
  <w:endnote w:type="continuationSeparator" w:id="0">
    <w:p w14:paraId="168438CF" w14:textId="77777777" w:rsidR="000D1F86" w:rsidRDefault="000D1F86"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Content>
      <w:p w14:paraId="634DB60E" w14:textId="497BDF4E" w:rsidR="00664109" w:rsidRDefault="00664109"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664109" w:rsidRDefault="006641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Content>
      <w:p w14:paraId="3161C71D" w14:textId="17C8C418" w:rsidR="00664109" w:rsidRDefault="00664109"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664109" w:rsidRDefault="006641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5B6C0C" w14:textId="77777777" w:rsidR="000D1F86" w:rsidRDefault="000D1F86" w:rsidP="00F071F0">
      <w:pPr>
        <w:spacing w:after="0"/>
      </w:pPr>
      <w:r>
        <w:separator/>
      </w:r>
    </w:p>
  </w:footnote>
  <w:footnote w:type="continuationSeparator" w:id="0">
    <w:p w14:paraId="6BCC9CC8" w14:textId="77777777" w:rsidR="000D1F86" w:rsidRDefault="000D1F86"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D1F86"/>
    <w:rsid w:val="0012008A"/>
    <w:rsid w:val="00145D8B"/>
    <w:rsid w:val="0014685A"/>
    <w:rsid w:val="001678DA"/>
    <w:rsid w:val="001F2ADC"/>
    <w:rsid w:val="003D12ED"/>
    <w:rsid w:val="003E1A8C"/>
    <w:rsid w:val="004D270E"/>
    <w:rsid w:val="004E3C1F"/>
    <w:rsid w:val="0063774C"/>
    <w:rsid w:val="00664109"/>
    <w:rsid w:val="006A2605"/>
    <w:rsid w:val="006E0096"/>
    <w:rsid w:val="007559E8"/>
    <w:rsid w:val="0079319B"/>
    <w:rsid w:val="008C295D"/>
    <w:rsid w:val="009A2386"/>
    <w:rsid w:val="009E3619"/>
    <w:rsid w:val="009F6F78"/>
    <w:rsid w:val="00A2726A"/>
    <w:rsid w:val="00AB26E0"/>
    <w:rsid w:val="00C2617C"/>
    <w:rsid w:val="00CD659E"/>
    <w:rsid w:val="00D6248B"/>
    <w:rsid w:val="00DC0862"/>
    <w:rsid w:val="00E102E1"/>
    <w:rsid w:val="00E16936"/>
    <w:rsid w:val="00E51DDE"/>
    <w:rsid w:val="00F071F0"/>
    <w:rsid w:val="00F11189"/>
    <w:rsid w:val="00F42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E102E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02E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http://dx.doi.org.proxy2.cl.msu.edu/10.1037/h0090920" TargetMode="External"/><Relationship Id="rId21" Type="http://schemas.openxmlformats.org/officeDocument/2006/relationships/hyperlink" Target="https://doi.org/10.1146/annurev.psych.55.090902.142015" TargetMode="External"/><Relationship Id="rId34" Type="http://schemas.openxmlformats.org/officeDocument/2006/relationships/hyperlink" Target="https://doi.org/10.2307/2786237" TargetMode="External"/><Relationship Id="rId42" Type="http://schemas.openxmlformats.org/officeDocument/2006/relationships/hyperlink" Target="https://doi.org/10.1037/met0000081" TargetMode="External"/><Relationship Id="rId47" Type="http://schemas.openxmlformats.org/officeDocument/2006/relationships/hyperlink" Target="https://doi.org/http://dx.doi.org.proxy2.cl.msu.edu/10.1037/apl0000440" TargetMode="External"/><Relationship Id="rId50" Type="http://schemas.openxmlformats.org/officeDocument/2006/relationships/hyperlink" Target="https://doi.org/10.1177/1094428114548590" TargetMode="External"/><Relationship Id="rId55" Type="http://schemas.openxmlformats.org/officeDocument/2006/relationships/hyperlink" Target="https://doi.org/http://dx.doi.org.proxy1.cl.msu.edu/10.1037/a0018080" TargetMode="External"/><Relationship Id="rId63" Type="http://schemas.openxmlformats.org/officeDocument/2006/relationships/hyperlink" Target="https://doi.org/10.1002/(SICI)1520-6793(199602)13:2%3C157::AID-MAR3%3E3.0.CO;2-E" TargetMode="External"/><Relationship Id="rId68"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80/08959285.2014.882925" TargetMode="External"/><Relationship Id="rId29" Type="http://schemas.openxmlformats.org/officeDocument/2006/relationships/hyperlink" Target="https://doi.org/10.1111/j.1744-6570.2010.01206.x" TargetMode="External"/><Relationship Id="rId11" Type="http://schemas.openxmlformats.org/officeDocument/2006/relationships/image" Target="media/image4.emf"/><Relationship Id="rId24" Type="http://schemas.openxmlformats.org/officeDocument/2006/relationships/hyperlink" Target="https://doi.org/10.2307/3033650" TargetMode="External"/><Relationship Id="rId32" Type="http://schemas.openxmlformats.org/officeDocument/2006/relationships/hyperlink" Target="https://doi.org/http://dx.doi.org.proxy2.cl.msu.edu/10.1037/apl0000171" TargetMode="External"/><Relationship Id="rId37" Type="http://schemas.openxmlformats.org/officeDocument/2006/relationships/hyperlink" Target="http://www5.unitn.it/Biblioteca/it/Web/LibriElettroniciDettaglio/50847" TargetMode="External"/><Relationship Id="rId40" Type="http://schemas.openxmlformats.org/officeDocument/2006/relationships/hyperlink" Target="https://doi.org/http://dx.doi.org.proxy2.cl.msu.edu/10.1037/a0023348" TargetMode="External"/><Relationship Id="rId45" Type="http://schemas.openxmlformats.org/officeDocument/2006/relationships/hyperlink" Target="https://doi.org/10.5465/19416520.2016.1120971" TargetMode="External"/><Relationship Id="rId53" Type="http://schemas.openxmlformats.org/officeDocument/2006/relationships/hyperlink" Target="https://doi.org/10.1016/B978-0-12-407948-9.00001-3" TargetMode="External"/><Relationship Id="rId58" Type="http://schemas.openxmlformats.org/officeDocument/2006/relationships/hyperlink" Target="https://doi.org/10.1177/1938965509333520" TargetMode="External"/><Relationship Id="rId66"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016/j.jvb.2009.03.007" TargetMode="External"/><Relationship Id="rId19" Type="http://schemas.openxmlformats.org/officeDocument/2006/relationships/hyperlink" Target="https://doi.org/10.1016/j.obhdp.2006.07.001" TargetMode="External"/><Relationship Id="rId14" Type="http://schemas.openxmlformats.org/officeDocument/2006/relationships/hyperlink" Target="https://doi.org/10.1108/00197851211202939" TargetMode="External"/><Relationship Id="rId22" Type="http://schemas.openxmlformats.org/officeDocument/2006/relationships/hyperlink" Target="https://doi.org/10.1111/j.1468-2958.1984.tb00028.x" TargetMode="External"/><Relationship Id="rId27" Type="http://schemas.openxmlformats.org/officeDocument/2006/relationships/hyperlink" Target="https://doi.org/10.1177/0146167298242006" TargetMode="External"/><Relationship Id="rId30" Type="http://schemas.openxmlformats.org/officeDocument/2006/relationships/hyperlink" Target="http://search.proquest.com/docview/1290697349/citation/6D851E1565C64816PQ/1" TargetMode="External"/><Relationship Id="rId35" Type="http://schemas.openxmlformats.org/officeDocument/2006/relationships/hyperlink" Target="https://doi.org/10.1037/0033-3204.43.2.154" TargetMode="External"/><Relationship Id="rId43" Type="http://schemas.openxmlformats.org/officeDocument/2006/relationships/hyperlink" Target="https://doi.org/http://dx.doi.org.proxy1.cl.msu.edu/10.1037/apl0000010" TargetMode="External"/><Relationship Id="rId48" Type="http://schemas.openxmlformats.org/officeDocument/2006/relationships/hyperlink" Target="https://doi.org/10.5465/amr.2014.0415" TargetMode="External"/><Relationship Id="rId56" Type="http://schemas.openxmlformats.org/officeDocument/2006/relationships/hyperlink" Target="http://search.proquest.com/docview/220133960/abstract/418A38FC6C224C6DPQ/1" TargetMode="External"/><Relationship Id="rId64" Type="http://schemas.openxmlformats.org/officeDocument/2006/relationships/hyperlink" Target="https://doi.org/10.1023/B:CMOT.0000029054.93142.2b" TargetMode="External"/><Relationship Id="rId8" Type="http://schemas.openxmlformats.org/officeDocument/2006/relationships/hyperlink" Target="https://github.com/Cdishop" TargetMode="External"/><Relationship Id="rId51" Type="http://schemas.openxmlformats.org/officeDocument/2006/relationships/hyperlink" Target="https://doi.org/http://dx.doi.org.proxy1.cl.msu.edu/10.1037/a0013472" TargetMode="External"/><Relationship Id="rId3" Type="http://schemas.openxmlformats.org/officeDocument/2006/relationships/settings" Target="settings.xml"/><Relationship Id="rId12" Type="http://schemas.openxmlformats.org/officeDocument/2006/relationships/hyperlink" Target="https://doi.org/10.1016/j.concog.2011.08.007" TargetMode="External"/><Relationship Id="rId17" Type="http://schemas.openxmlformats.org/officeDocument/2006/relationships/hyperlink" Target="https://erikbern.com/2019/10/16/buffet-lines-are-terrible.html" TargetMode="External"/><Relationship Id="rId25" Type="http://schemas.openxmlformats.org/officeDocument/2006/relationships/hyperlink" Target="https://doi.org/http://dx.doi.org.proxy2.cl.msu.edu/10.1037/0003-066X.34.8.649" TargetMode="External"/><Relationship Id="rId33" Type="http://schemas.openxmlformats.org/officeDocument/2006/relationships/hyperlink" Target="https://doi.org/10.1037/a0013770" TargetMode="External"/><Relationship Id="rId38" Type="http://schemas.openxmlformats.org/officeDocument/2006/relationships/hyperlink" Target="https://doi.org/10.1146/annurev-orgpsych-032117-104406" TargetMode="External"/><Relationship Id="rId46" Type="http://schemas.openxmlformats.org/officeDocument/2006/relationships/hyperlink" Target="https://doi.org/10.1080/10400419.2014.901073" TargetMode="External"/><Relationship Id="rId59" Type="http://schemas.openxmlformats.org/officeDocument/2006/relationships/hyperlink" Target="https://doi.org/10.1111/peps.12141" TargetMode="External"/><Relationship Id="rId67" Type="http://schemas.openxmlformats.org/officeDocument/2006/relationships/fontTable" Target="fontTable.xml"/><Relationship Id="rId20" Type="http://schemas.openxmlformats.org/officeDocument/2006/relationships/hyperlink" Target="https://doi.org/10.5465/19416520.2014.911576" TargetMode="External"/><Relationship Id="rId41" Type="http://schemas.openxmlformats.org/officeDocument/2006/relationships/hyperlink" Target="https://doi.org/10.1016/j.obhdp.2019.05.001" TargetMode="External"/><Relationship Id="rId54" Type="http://schemas.openxmlformats.org/officeDocument/2006/relationships/hyperlink" Target="https://doi.org/10.1177/0149206309342746" TargetMode="External"/><Relationship Id="rId62" Type="http://schemas.openxmlformats.org/officeDocument/2006/relationships/hyperlink" Target="https://doi.org/10.1080/08838151.2014.99822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747-5632(02)00007-9" TargetMode="External"/><Relationship Id="rId23" Type="http://schemas.openxmlformats.org/officeDocument/2006/relationships/hyperlink" Target="https://doi.org/10.1177/1461444814543998" TargetMode="External"/><Relationship Id="rId28" Type="http://schemas.openxmlformats.org/officeDocument/2006/relationships/hyperlink" Target="https://doi.org/10.1016/j.jesp.2013.12.007" TargetMode="External"/><Relationship Id="rId36" Type="http://schemas.openxmlformats.org/officeDocument/2006/relationships/hyperlink" Target="https://doi.org/10.1037/0022-0167.55.3.359" TargetMode="External"/><Relationship Id="rId49" Type="http://schemas.openxmlformats.org/officeDocument/2006/relationships/hyperlink" Target="https://doi.org/10.1037/a0027697" TargetMode="External"/><Relationship Id="rId57" Type="http://schemas.openxmlformats.org/officeDocument/2006/relationships/hyperlink" Target="https://doi.org/http://dx.doi.org.proxy1.cl.msu.edu/10.1037/0021-9010.92.4.1149" TargetMode="External"/><Relationship Id="rId10" Type="http://schemas.openxmlformats.org/officeDocument/2006/relationships/image" Target="media/image3.emf"/><Relationship Id="rId31" Type="http://schemas.openxmlformats.org/officeDocument/2006/relationships/hyperlink" Target="https://doi.org/http://dx.doi.org.proxy2.cl.msu.edu/10.1037/h0088979" TargetMode="External"/><Relationship Id="rId44" Type="http://schemas.openxmlformats.org/officeDocument/2006/relationships/hyperlink" Target="https://doi.org/10.1037/apl0000392" TargetMode="External"/><Relationship Id="rId52" Type="http://schemas.openxmlformats.org/officeDocument/2006/relationships/hyperlink" Target="https://doi.org/10.5465/amd.2017.0033" TargetMode="External"/><Relationship Id="rId60" Type="http://schemas.openxmlformats.org/officeDocument/2006/relationships/hyperlink" Target="https://doi.org/10.1111/ijtd.12128"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hyperlink" Target="https://doi.org/10.1108/S0742-7301(2009)0000028005" TargetMode="External"/><Relationship Id="rId18" Type="http://schemas.openxmlformats.org/officeDocument/2006/relationships/hyperlink" Target="https://doi.org/10.1002/job.635" TargetMode="External"/><Relationship Id="rId39" Type="http://schemas.openxmlformats.org/officeDocument/2006/relationships/hyperlink" Target="http://search.proquest.com/docview/213939054?pq-origsite=summ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TotalTime>
  <Pages>61</Pages>
  <Words>17252</Words>
  <Characters>98341</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18</cp:revision>
  <dcterms:created xsi:type="dcterms:W3CDTF">2020-07-04T22:19:00Z</dcterms:created>
  <dcterms:modified xsi:type="dcterms:W3CDTF">2020-07-07T13:18:00Z</dcterms:modified>
</cp:coreProperties>
</file>